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44912" w14:textId="77777777" w:rsidR="00F329EB" w:rsidRPr="006F1A10" w:rsidRDefault="00F329EB" w:rsidP="00F329E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0C3F5F5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BF773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4E768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FC2EC1E" w14:textId="77777777" w:rsidR="00F329EB" w:rsidRPr="006F1A10" w:rsidRDefault="00F329EB" w:rsidP="00A33A64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3E91D6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11AD955" w14:textId="66BC9B14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</w:rPr>
        <w:t>T</w:t>
      </w:r>
      <w:r w:rsidR="00A90EAB" w:rsidRPr="006F1A10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VER-METH-AGR-02</w:t>
      </w:r>
    </w:p>
    <w:p w14:paraId="6E105995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468666A2" w14:textId="77777777" w:rsidR="00ED713A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7F7DECE" w14:textId="7B8C0AC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การกักเก็บคาร์บอนและการลดการปล่อยก๊าซเรือนกระจก</w:t>
      </w:r>
    </w:p>
    <w:p w14:paraId="1B2B4521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การปลูกพืชเกษตรยืนต้น</w:t>
      </w:r>
    </w:p>
    <w:p w14:paraId="6607B09E" w14:textId="0B9E5CE4" w:rsidR="00F329EB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Carbon Sequestration and Reducing Emission</w:t>
      </w:r>
      <w:r w:rsidR="00ED713A">
        <w:rPr>
          <w:rFonts w:ascii="Browallia New" w:hAnsi="Browallia New" w:cs="Browallia New"/>
          <w:b/>
          <w:bCs/>
          <w:sz w:val="44"/>
          <w:szCs w:val="44"/>
        </w:rPr>
        <w:br/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 xml:space="preserve"> for Perennial Crop Plantation)</w:t>
      </w:r>
    </w:p>
    <w:p w14:paraId="555E5BE9" w14:textId="61A7A177" w:rsidR="00ED713A" w:rsidRDefault="00ED713A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(</w:t>
      </w: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="00367721">
        <w:rPr>
          <w:rFonts w:ascii="Browallia New" w:hAnsi="Browallia New" w:cs="Browallia New"/>
          <w:b/>
          <w:bCs/>
          <w:sz w:val="44"/>
          <w:szCs w:val="44"/>
        </w:rPr>
        <w:t>03</w:t>
      </w:r>
      <w:r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293A7197" w14:textId="77777777" w:rsidR="00367721" w:rsidRPr="00673E33" w:rsidRDefault="00367721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15: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Agriculture</w:t>
      </w:r>
    </w:p>
    <w:p w14:paraId="0E42A04B" w14:textId="77777777" w:rsidR="00A33A64" w:rsidRPr="006F1A10" w:rsidRDefault="00A33A64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500F8EFD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6F1A10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367721" w:rsidRPr="006F1A10" w14:paraId="34688838" w14:textId="77777777" w:rsidTr="00367721">
        <w:trPr>
          <w:trHeight w:val="1266"/>
        </w:trPr>
        <w:tc>
          <w:tcPr>
            <w:tcW w:w="2694" w:type="dxa"/>
            <w:shd w:val="clear" w:color="auto" w:fill="BFBFBF"/>
          </w:tcPr>
          <w:p w14:paraId="7FED67D5" w14:textId="77777777" w:rsidR="00367721" w:rsidRPr="006F1A10" w:rsidRDefault="00367721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6946" w:type="dxa"/>
            <w:shd w:val="clear" w:color="auto" w:fill="BFBFBF"/>
          </w:tcPr>
          <w:p w14:paraId="66561EB9" w14:textId="77777777" w:rsidR="00367721" w:rsidRDefault="00367721" w:rsidP="0008065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การกักเก็บคาร์บอนและการลดการปล่อยก๊าซเรือนกระจกสำหรับการปลูกพืชเกษตรยืนต้น</w:t>
            </w:r>
          </w:p>
          <w:p w14:paraId="51B5541C" w14:textId="6F74E55E" w:rsidR="00367721" w:rsidRPr="006F1A10" w:rsidRDefault="00367721" w:rsidP="0008065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Carbon Sequestration and Reducing Emission for Perennial Crop Plantation</w:t>
            </w:r>
          </w:p>
        </w:tc>
      </w:tr>
      <w:tr w:rsidR="005C4EC5" w:rsidRPr="006F1A10" w14:paraId="742C7879" w14:textId="77777777" w:rsidTr="00080650">
        <w:tc>
          <w:tcPr>
            <w:tcW w:w="2694" w:type="dxa"/>
          </w:tcPr>
          <w:p w14:paraId="142B97C6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ประเภทของโครงการ</w:t>
            </w:r>
          </w:p>
        </w:tc>
        <w:tc>
          <w:tcPr>
            <w:tcW w:w="6946" w:type="dxa"/>
          </w:tcPr>
          <w:p w14:paraId="676A4D83" w14:textId="77777777" w:rsidR="00F329EB" w:rsidRPr="006F1A10" w:rsidRDefault="00F329EB" w:rsidP="0008065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เกษตร</w:t>
            </w:r>
          </w:p>
        </w:tc>
      </w:tr>
      <w:tr w:rsidR="00996A2E" w:rsidRPr="006F1A10" w14:paraId="47BBED5C" w14:textId="77777777" w:rsidTr="00080650">
        <w:tc>
          <w:tcPr>
            <w:tcW w:w="2694" w:type="dxa"/>
          </w:tcPr>
          <w:p w14:paraId="2BD7B790" w14:textId="31152108" w:rsidR="00996A2E" w:rsidRPr="006F1A10" w:rsidRDefault="00996A2E" w:rsidP="00996A2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946" w:type="dxa"/>
          </w:tcPr>
          <w:p w14:paraId="0DA9D779" w14:textId="12A0F0F2" w:rsidR="00996A2E" w:rsidRPr="006F1A10" w:rsidRDefault="00996A2E" w:rsidP="00996A2E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5 – </w:t>
            </w:r>
            <w:r w:rsidRPr="0000725E">
              <w:rPr>
                <w:rFonts w:ascii="Browallia New" w:hAnsi="Browallia New" w:cs="Browallia New"/>
              </w:rPr>
              <w:t>Agriculture</w:t>
            </w:r>
          </w:p>
        </w:tc>
      </w:tr>
      <w:tr w:rsidR="005C4EC5" w:rsidRPr="006F1A10" w14:paraId="56250C6D" w14:textId="77777777" w:rsidTr="00080650">
        <w:tc>
          <w:tcPr>
            <w:tcW w:w="2694" w:type="dxa"/>
          </w:tcPr>
          <w:p w14:paraId="6916AAA6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59D8357" w14:textId="77777777" w:rsidR="00F329EB" w:rsidRPr="006F1A10" w:rsidRDefault="00F329EB" w:rsidP="00080650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F1A10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26C45CB3" w14:textId="77777777" w:rsidR="00F329EB" w:rsidRPr="006F1A10" w:rsidRDefault="00F329EB" w:rsidP="0008065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เพิ่มพูนการกักเก็บคาร์บอนและการลดการปล่อยก๊าซเรือนกระจก</w:t>
            </w:r>
          </w:p>
        </w:tc>
      </w:tr>
      <w:tr w:rsidR="005C4EC5" w:rsidRPr="006F1A10" w14:paraId="3D883C49" w14:textId="77777777" w:rsidTr="00080650">
        <w:tc>
          <w:tcPr>
            <w:tcW w:w="2694" w:type="dxa"/>
          </w:tcPr>
          <w:p w14:paraId="665AA3C9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3E4A4F54" w14:textId="77777777" w:rsidR="00F329EB" w:rsidRPr="006F1A10" w:rsidRDefault="00F329EB" w:rsidP="00080650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43D22647" w14:textId="592BBE67" w:rsidR="00F329EB" w:rsidRPr="006F1A10" w:rsidRDefault="00F329EB" w:rsidP="00080650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1.</w:t>
            </w:r>
            <w:r w:rsidRPr="006F1A10">
              <w:rPr>
                <w:rFonts w:ascii="Browallia New" w:hAnsi="Browallia New" w:cs="Browallia New"/>
                <w:cs/>
              </w:rPr>
              <w:t xml:space="preserve"> เป็นพื้นที่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>สำหรับ</w:t>
            </w:r>
            <w:r w:rsidRPr="006F1A10">
              <w:rPr>
                <w:rFonts w:ascii="Browallia New" w:hAnsi="Browallia New" w:cs="Browallia New"/>
                <w:cs/>
              </w:rPr>
              <w:t>การปลูกพืชเกษตรยืนต้น ที่มีการปลูก ดูแล และจัดการอย่างถูกวิธี</w:t>
            </w:r>
          </w:p>
          <w:p w14:paraId="701346AF" w14:textId="3D30852B" w:rsidR="00F329EB" w:rsidRPr="006F1A10" w:rsidRDefault="00F329EB" w:rsidP="00080650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2. เป็นพื้นที่การเกษตรที่ปรับการใช้ปุ๋ย และ/หรือ สารปรับปรุงดินอย่างถูกต้องและเหมาะสม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7F5FE9B" w14:textId="0951E66F" w:rsidR="002D6B86" w:rsidRPr="006F1A10" w:rsidRDefault="00F329EB" w:rsidP="002D6B86">
            <w:pPr>
              <w:spacing w:before="60" w:after="60" w:line="240" w:lineRule="auto"/>
              <w:ind w:left="244" w:hanging="24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3. เป็นการปลูกพืชเกษตรยืนต้น ที่มีรูปแบบการปลูกเป็นสวนเชิงเดี่ยว หรือเป็นสวนผสม</w:t>
            </w:r>
            <w:r w:rsidR="00A209CA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E8BA00F" w14:textId="6AC6A051" w:rsidR="002D6B86" w:rsidRPr="006F1A10" w:rsidRDefault="002D6B86" w:rsidP="00A2403A">
            <w:pPr>
              <w:spacing w:before="60" w:after="6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 xml:space="preserve">4. </w:t>
            </w:r>
            <w:r w:rsidRPr="006F1A10">
              <w:rPr>
                <w:rFonts w:ascii="Browallia New" w:hAnsi="Browallia New" w:cs="Browallia New" w:hint="cs"/>
                <w:cs/>
              </w:rPr>
              <w:t>เป็นรูปแบบการปลูกพืชเกษตรยืนต้นที่ต้องมีบำรุงรักษา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อยู่อย่างสม่ำเสมอเพื่อรักษา</w:t>
            </w:r>
            <w:r w:rsidRPr="006F1A10">
              <w:rPr>
                <w:rFonts w:ascii="Browallia New" w:hAnsi="Browallia New" w:cs="Browallia New" w:hint="cs"/>
                <w:cs/>
              </w:rPr>
              <w:t>ผลผลิต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ให้ได้</w:t>
            </w:r>
            <w:r w:rsidRPr="006F1A10">
              <w:rPr>
                <w:rFonts w:ascii="Browallia New" w:hAnsi="Browallia New" w:cs="Browallia New" w:hint="cs"/>
                <w:cs/>
              </w:rPr>
              <w:t>อย่างต่อเนื่อง</w:t>
            </w:r>
          </w:p>
        </w:tc>
      </w:tr>
      <w:tr w:rsidR="005C4EC5" w:rsidRPr="006F1A10" w14:paraId="535CC6CD" w14:textId="77777777" w:rsidTr="00080650">
        <w:tc>
          <w:tcPr>
            <w:tcW w:w="2694" w:type="dxa"/>
          </w:tcPr>
          <w:p w14:paraId="2E7D9862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946" w:type="dxa"/>
          </w:tcPr>
          <w:p w14:paraId="234BB59B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1. มีหนังสือแสดงสิทธิการใช้ประโยชน์ที่ดินตามกฎหมาย </w:t>
            </w:r>
          </w:p>
          <w:p w14:paraId="2A82B228" w14:textId="0673F1EB" w:rsidR="00F329EB" w:rsidRPr="006F1A10" w:rsidRDefault="00F329EB" w:rsidP="00080650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2. </w:t>
            </w:r>
            <w:r w:rsidRPr="006F1A10">
              <w:rPr>
                <w:rFonts w:ascii="Browallia New" w:hAnsi="Browallia New" w:cs="Browallia New"/>
                <w:cs/>
              </w:rPr>
              <w:t xml:space="preserve">เป็นพื้นที่ที่ใช้ประโยชน์ที่ดินเหมาะสมกับเขตการใช้ที่ดิน </w:t>
            </w:r>
          </w:p>
          <w:p w14:paraId="32DC6D78" w14:textId="7461E054" w:rsidR="00D1774A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3. ไม่เป็นพื้นที่เสี่ยงต่อดินถล่ม</w:t>
            </w:r>
          </w:p>
          <w:p w14:paraId="35222CD4" w14:textId="77777777" w:rsidR="00D1774A" w:rsidRPr="006F1A10" w:rsidRDefault="00D1774A" w:rsidP="00D1774A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4. </w:t>
            </w:r>
            <w:r w:rsidRPr="006F1A10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3 ปี </w:t>
            </w:r>
          </w:p>
          <w:p w14:paraId="69E7FD29" w14:textId="68EAEFF7" w:rsidR="00D1774A" w:rsidRPr="006F1A10" w:rsidRDefault="00D1774A" w:rsidP="00D1774A">
            <w:pPr>
              <w:spacing w:before="60" w:after="6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5. </w:t>
            </w:r>
            <w:r w:rsidRPr="006F1A10">
              <w:rPr>
                <w:rFonts w:ascii="Browallia New" w:hAnsi="Browallia New" w:cs="Browallia New" w:hint="cs"/>
                <w:cs/>
              </w:rPr>
              <w:t>ในกรณีที่ไม่มีข้อมูลการใช้ปุ๋ยใน ข้อ 4. สามารถใช้ข้อมูลอ้างอิงจากหน่วยงานราชการ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 xml:space="preserve"> ค่าจากงานวิจัย</w:t>
            </w:r>
            <w:r w:rsidR="001A71BA" w:rsidRPr="006F1A10">
              <w:rPr>
                <w:rFonts w:ascii="Browallia New" w:hAnsi="Browallia New" w:cs="Browallia New" w:hint="cs"/>
                <w:cs/>
              </w:rPr>
              <w:t xml:space="preserve"> หรือ ค่าอ้างอิงที่ อบก. ให้ก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>ารยอมรับ</w:t>
            </w:r>
          </w:p>
          <w:p w14:paraId="68D1CAC5" w14:textId="5E92DDF2" w:rsidR="002D6B86" w:rsidRPr="006F1A10" w:rsidRDefault="00D1774A" w:rsidP="002D6B86">
            <w:pPr>
              <w:spacing w:before="60" w:after="60" w:line="240" w:lineRule="auto"/>
              <w:ind w:left="251" w:hanging="251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>6</w:t>
            </w:r>
            <w:r w:rsidR="00F329EB" w:rsidRPr="006F1A10">
              <w:rPr>
                <w:rFonts w:ascii="Browallia New" w:hAnsi="Browallia New" w:cs="Browallia New"/>
                <w:lang w:val="en-GB"/>
              </w:rPr>
              <w:t xml:space="preserve">. </w:t>
            </w:r>
            <w:r w:rsidR="00F329EB" w:rsidRPr="006F1A10">
              <w:rPr>
                <w:rFonts w:ascii="Browallia New" w:hAnsi="Browallia New" w:cs="Browallia New"/>
                <w:cs/>
                <w:lang w:val="en-GB"/>
              </w:rPr>
              <w:t>ไม่</w:t>
            </w:r>
            <w:r w:rsidR="00F329EB" w:rsidRPr="006F1A10">
              <w:rPr>
                <w:rFonts w:ascii="Browallia New" w:hAnsi="Browallia New" w:cs="Browallia New"/>
                <w:cs/>
              </w:rPr>
              <w:t>เป็นพื้นที่ที่มีการตัดพืชเกษตรยืนต้นออกก่อนครบอายุรอบการผลิต</w:t>
            </w:r>
            <w:r w:rsidR="00BA7383" w:rsidRPr="006F1A10">
              <w:rPr>
                <w:rFonts w:ascii="Browallia New" w:hAnsi="Browallia New" w:cs="Browallia New"/>
                <w:lang w:val="en-GB"/>
              </w:rPr>
              <w:t>/</w:t>
            </w:r>
            <w:r w:rsidR="00BA7383" w:rsidRPr="006F1A10">
              <w:rPr>
                <w:rFonts w:ascii="Browallia New" w:hAnsi="Browallia New" w:cs="Browallia New" w:hint="cs"/>
                <w:cs/>
              </w:rPr>
              <w:t>รอบตัดฟัน</w:t>
            </w:r>
            <w:r w:rsidR="006F2F45" w:rsidRPr="006F1A10">
              <w:rPr>
                <w:rFonts w:ascii="Browallia New" w:hAnsi="Browallia New" w:cs="Browallia New" w:hint="cs"/>
                <w:cs/>
              </w:rPr>
              <w:t xml:space="preserve"> (ตามประกาศ อบก.) </w:t>
            </w:r>
            <w:r w:rsidR="00F329EB" w:rsidRPr="006F1A10">
              <w:rPr>
                <w:rFonts w:ascii="Browallia New" w:hAnsi="Browallia New" w:cs="Browallia New"/>
                <w:cs/>
              </w:rPr>
              <w:t>เพื่อทำการ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ปลูกพืชเกษตรยืนต้น</w:t>
            </w:r>
            <w:r w:rsidR="00F329EB" w:rsidRPr="006F1A10">
              <w:rPr>
                <w:rFonts w:ascii="Browallia New" w:hAnsi="Browallia New" w:cs="Browallia New"/>
                <w:cs/>
              </w:rPr>
              <w:t>รอบใหม่</w:t>
            </w:r>
          </w:p>
        </w:tc>
      </w:tr>
      <w:tr w:rsidR="005C4EC5" w:rsidRPr="006F1A10" w14:paraId="48A98524" w14:textId="77777777" w:rsidTr="00080650">
        <w:tc>
          <w:tcPr>
            <w:tcW w:w="2694" w:type="dxa"/>
          </w:tcPr>
          <w:p w14:paraId="29437B25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1CD7F7A9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อ้างอิง</w:t>
            </w:r>
          </w:p>
          <w:p w14:paraId="5A38121C" w14:textId="1AA1D3D0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 (</w:t>
            </w:r>
            <w:r w:rsidRPr="006F1A10">
              <w:rPr>
                <w:rFonts w:ascii="Browallia New" w:hAnsi="Browallia New" w:cs="Browallia New"/>
              </w:rPr>
              <w:t>T-VER-TOOL-FOR/AGR-</w:t>
            </w:r>
            <w:r w:rsidRPr="006F1A10">
              <w:rPr>
                <w:rFonts w:ascii="Browallia New" w:hAnsi="Browallia New" w:cs="Browallia New"/>
                <w:cs/>
              </w:rPr>
              <w:t xml:space="preserve">01) </w:t>
            </w:r>
          </w:p>
          <w:p w14:paraId="25E476AD" w14:textId="50EB1ED9" w:rsidR="009737BF" w:rsidRPr="006F1A10" w:rsidRDefault="009737BF" w:rsidP="001A71B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  <w:lang w:val="en-GB"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คำนวณการสะสมคาร์บอนในดิน</w:t>
            </w:r>
            <w:r w:rsidR="001A71B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(</w:t>
            </w:r>
            <w:r w:rsidRPr="006F1A10">
              <w:rPr>
                <w:rFonts w:ascii="Browallia New" w:hAnsi="Browallia New" w:cs="Browallia New"/>
              </w:rPr>
              <w:t>T-VER-TOOL-FOR/AGR-02</w:t>
            </w:r>
            <w:r w:rsidRPr="006F1A10">
              <w:rPr>
                <w:rFonts w:ascii="Browallia New" w:hAnsi="Browallia New" w:cs="Browallia New" w:hint="cs"/>
                <w:cs/>
              </w:rPr>
              <w:t>)</w:t>
            </w:r>
          </w:p>
        </w:tc>
      </w:tr>
    </w:tbl>
    <w:p w14:paraId="7BC66803" w14:textId="77777777" w:rsidR="001A71BA" w:rsidRPr="006F1A10" w:rsidRDefault="001A71BA">
      <w:pPr>
        <w:spacing w:before="0" w:after="160" w:line="259" w:lineRule="auto"/>
        <w:ind w:left="0"/>
        <w:rPr>
          <w:rFonts w:ascii="Browallia New" w:hAnsi="Browallia New" w:cs="Browallia New"/>
          <w:cs/>
        </w:rPr>
      </w:pPr>
      <w:r w:rsidRPr="006F1A1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329EB" w:rsidRPr="006F1A10" w14:paraId="31D505EE" w14:textId="77777777" w:rsidTr="00272F68">
        <w:tc>
          <w:tcPr>
            <w:tcW w:w="9016" w:type="dxa"/>
          </w:tcPr>
          <w:p w14:paraId="00831C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การลดก๊าซเรือนกระจกภาคสมัครใจ </w:t>
            </w:r>
          </w:p>
          <w:p w14:paraId="40E59F3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กักเก็บคาร์บอนและการลดการปล่อยก๊าซเรือนกระจก</w:t>
            </w:r>
          </w:p>
          <w:p w14:paraId="4419EE3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ปลูกพืชเกษตรยืนต้น</w:t>
            </w:r>
          </w:p>
        </w:tc>
      </w:tr>
    </w:tbl>
    <w:p w14:paraId="545153A7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2FF7D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6F1A10">
        <w:rPr>
          <w:rFonts w:ascii="Browallia New" w:hAnsi="Browallia New" w:cs="Browallia New"/>
          <w:b/>
          <w:bCs/>
          <w:szCs w:val="32"/>
        </w:rPr>
        <w:t>Scope of Project)</w:t>
      </w:r>
    </w:p>
    <w:p w14:paraId="411045BD" w14:textId="77777777" w:rsidR="00F329EB" w:rsidRPr="006F1A10" w:rsidRDefault="00F329EB" w:rsidP="00F329EB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85029A5" w14:textId="4397E971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  <w:cs/>
        </w:rPr>
        <w:t>เป็นโครงการที่กักเก็บคาร์บอนและลดการปล่อยก๊าซเรือนกระจกสำหรับการปลูกพืชเกษตรยืนต้น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มีกิจกรรมที่เกี่ยวข้อง</w:t>
      </w:r>
      <w:r w:rsidRPr="006F1A10">
        <w:rPr>
          <w:rFonts w:hint="cs"/>
          <w:color w:val="auto"/>
          <w:sz w:val="32"/>
          <w:szCs w:val="32"/>
          <w:cs/>
        </w:rPr>
        <w:t>ที่</w:t>
      </w:r>
      <w:r w:rsidRPr="006F1A10">
        <w:rPr>
          <w:color w:val="auto"/>
          <w:sz w:val="32"/>
          <w:szCs w:val="32"/>
          <w:cs/>
        </w:rPr>
        <w:t>มีส่วนสำคัญต่อความสามารถในการกักเก็บก๊าซเรือนกระจกและลดการปล่อยก๊าซเรือนกระจกของโครงการ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rFonts w:hint="cs"/>
          <w:color w:val="auto"/>
          <w:sz w:val="32"/>
          <w:szCs w:val="32"/>
          <w:cs/>
        </w:rPr>
        <w:t>ซึ่ง</w:t>
      </w:r>
      <w:r w:rsidRPr="006F1A10">
        <w:rPr>
          <w:color w:val="auto"/>
          <w:sz w:val="32"/>
          <w:szCs w:val="32"/>
          <w:cs/>
        </w:rPr>
        <w:t>ประกอบด้วย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ปลูก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ดูแล และการเก็บเกี่ยวอย่างถูกวิธี ซึ่งการพัฒนาโครงการจะต้องดำเนินการอย่างใดอย่างหนึ่ง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ดังนี้</w:t>
      </w:r>
      <w:r w:rsidRPr="006F1A10">
        <w:rPr>
          <w:color w:val="auto"/>
          <w:sz w:val="32"/>
          <w:szCs w:val="32"/>
        </w:rPr>
        <w:t xml:space="preserve"> </w:t>
      </w:r>
    </w:p>
    <w:p w14:paraId="265A6B72" w14:textId="77777777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</w:rPr>
        <w:tab/>
        <w:t xml:space="preserve">(1) </w:t>
      </w:r>
      <w:r w:rsidRPr="006F1A10">
        <w:rPr>
          <w:color w:val="auto"/>
          <w:sz w:val="32"/>
          <w:szCs w:val="32"/>
          <w:cs/>
        </w:rPr>
        <w:t xml:space="preserve">การเพิ่มศักยภาพในการกักเก็บคาร์บอน จากการปลูก การดูแล </w:t>
      </w:r>
      <w:r w:rsidRPr="006F1A10">
        <w:rPr>
          <w:rFonts w:hint="cs"/>
          <w:color w:val="auto"/>
          <w:sz w:val="32"/>
          <w:szCs w:val="32"/>
          <w:cs/>
        </w:rPr>
        <w:t>และ</w:t>
      </w:r>
      <w:r w:rsidRPr="006F1A10">
        <w:rPr>
          <w:color w:val="auto"/>
          <w:sz w:val="32"/>
          <w:szCs w:val="32"/>
          <w:cs/>
        </w:rPr>
        <w:t xml:space="preserve">การบำรุงรักษาพืชเกษตรยืนต้นที่ได้มีการปลูก </w:t>
      </w:r>
      <w:r w:rsidRPr="006F1A10">
        <w:rPr>
          <w:rFonts w:hint="cs"/>
          <w:color w:val="auto"/>
          <w:sz w:val="32"/>
          <w:szCs w:val="32"/>
          <w:cs/>
        </w:rPr>
        <w:t>หรือ</w:t>
      </w:r>
      <w:r w:rsidRPr="006F1A10">
        <w:rPr>
          <w:color w:val="auto"/>
          <w:sz w:val="32"/>
          <w:szCs w:val="32"/>
          <w:cs/>
        </w:rPr>
        <w:t>พืช</w:t>
      </w:r>
      <w:r w:rsidRPr="006F1A10">
        <w:rPr>
          <w:rFonts w:hint="cs"/>
          <w:color w:val="auto"/>
          <w:sz w:val="32"/>
          <w:szCs w:val="32"/>
          <w:cs/>
        </w:rPr>
        <w:t>เกษตรยืน</w:t>
      </w:r>
      <w:r w:rsidRPr="006F1A10">
        <w:rPr>
          <w:color w:val="auto"/>
          <w:sz w:val="32"/>
          <w:szCs w:val="32"/>
          <w:cs/>
        </w:rPr>
        <w:t>ต้นที่มีอยู่เดิมในพื้นที่</w:t>
      </w:r>
    </w:p>
    <w:p w14:paraId="75D8B958" w14:textId="2EB342B5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  <w:cs/>
        </w:rPr>
      </w:pPr>
      <w:r w:rsidRPr="006F1A10">
        <w:rPr>
          <w:color w:val="auto"/>
          <w:sz w:val="32"/>
          <w:szCs w:val="32"/>
          <w:cs/>
        </w:rPr>
        <w:tab/>
      </w:r>
      <w:r w:rsidRPr="006F1A10">
        <w:rPr>
          <w:color w:val="auto"/>
          <w:sz w:val="32"/>
          <w:szCs w:val="32"/>
        </w:rPr>
        <w:t xml:space="preserve">(2) </w:t>
      </w:r>
      <w:r w:rsidRPr="006F1A10">
        <w:rPr>
          <w:color w:val="auto"/>
          <w:sz w:val="32"/>
          <w:szCs w:val="32"/>
          <w:cs/>
        </w:rPr>
        <w:t>การลดการปล่อยก๊าซเรือนกระจกจากการใส่ปุ๋ย</w:t>
      </w:r>
      <w:r w:rsidR="0051311C" w:rsidRPr="006F1A10">
        <w:rPr>
          <w:rFonts w:hint="cs"/>
          <w:color w:val="auto"/>
          <w:sz w:val="32"/>
          <w:szCs w:val="32"/>
          <w:cs/>
        </w:rPr>
        <w:t>อย่างถูกวิธี</w:t>
      </w:r>
      <w:r w:rsidRPr="006F1A10">
        <w:rPr>
          <w:color w:val="auto"/>
          <w:sz w:val="32"/>
          <w:szCs w:val="32"/>
          <w:cs/>
        </w:rPr>
        <w:t xml:space="preserve"> </w:t>
      </w:r>
    </w:p>
    <w:p w14:paraId="164B695F" w14:textId="77777777" w:rsidR="00F329EB" w:rsidRPr="006F1A10" w:rsidRDefault="00F329EB" w:rsidP="00F329EB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6616137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หนังสือแสดงสิทธิในการใช้ประโยชน์ที่ดินตามกฎหมาย</w:t>
      </w:r>
      <w:r w:rsidRPr="006F1A10">
        <w:rPr>
          <w:rFonts w:ascii="Browallia New" w:hAnsi="Browallia New" w:cs="Browallia New" w:hint="cs"/>
          <w:cs/>
        </w:rPr>
        <w:t>หรือหนังสือที่ได้รับอนุญาตให้ใช้ประโยชน์พื้นที่อย่างถูกต้องตามกฎหมาย</w:t>
      </w:r>
    </w:p>
    <w:p w14:paraId="77F6822A" w14:textId="77777777" w:rsidR="00F329EB" w:rsidRPr="006F1A10" w:rsidRDefault="00F329EB" w:rsidP="00F329EB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46EC8AB4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 xml:space="preserve">ข้อมูลกรณีฐาน </w:t>
      </w:r>
      <w:r w:rsidRPr="006F1A10">
        <w:rPr>
          <w:rFonts w:ascii="Browallia New" w:hAnsi="Browallia New" w:cs="Browallia New"/>
          <w:b/>
          <w:bCs/>
          <w:szCs w:val="32"/>
        </w:rPr>
        <w:t>(Baseline Scenario)</w:t>
      </w:r>
    </w:p>
    <w:p w14:paraId="7B92088F" w14:textId="76C66436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การคำนวณปริมาณการกักเก็บก๊าซเรือนกระจกในกรณีฐาน สามารถคำนวณจากการกักเก็บก๊าซเรือนกระจกสุทธิก่อนเริ่ม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ดยประเมินได้จากรูปแบบหรือลักษณะการใช้ประโยชน์ที่ดินของโครงการก่อนเริ่มดำเนิน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เช่น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ครงการที่ปลูก</w:t>
      </w:r>
      <w:r w:rsidR="00A07CF6" w:rsidRPr="006F1A10">
        <w:rPr>
          <w:rFonts w:ascii="Browallia New" w:hAnsi="Browallia New" w:cs="Browallia New"/>
          <w:cs/>
        </w:rPr>
        <w:t>พืชเกษตรยืนต</w:t>
      </w:r>
      <w:r w:rsidR="00A07CF6" w:rsidRPr="006F1A10">
        <w:rPr>
          <w:rFonts w:ascii="Browallia New" w:hAnsi="Browallia New" w:cs="Browallia New" w:hint="cs"/>
          <w:cs/>
        </w:rPr>
        <w:t>้</w:t>
      </w:r>
      <w:r w:rsidRPr="006F1A10">
        <w:rPr>
          <w:rFonts w:ascii="Browallia New" w:hAnsi="Browallia New" w:cs="Browallia New"/>
          <w:cs/>
        </w:rPr>
        <w:t xml:space="preserve">นบนพื้นที่ใหม่ หรือโครงการที่มีการปลูกพืชเกษตรยืนต้นอยู่แล้ว เป็นต้น </w:t>
      </w:r>
    </w:p>
    <w:p w14:paraId="2C5F48BE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 w:hint="cs"/>
          <w:cs/>
        </w:rPr>
        <w:t>สำหรับ</w:t>
      </w:r>
      <w:r w:rsidRPr="006F1A10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 เช่น การใช้ปุ๋ย และ/หรือ สารปรับปรุงดิน ย้อนหลัง ไม่น้อยกว่า 3 ปี</w:t>
      </w:r>
    </w:p>
    <w:p w14:paraId="5E765EF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7E26F210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37214E11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13BCBE91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กักก็บก๊าซเรือนกระจกที่นำมาใช้ในการคำนวณ</w:t>
      </w:r>
    </w:p>
    <w:p w14:paraId="4AE772BA" w14:textId="77777777" w:rsidR="00F329EB" w:rsidRPr="006F1A10" w:rsidRDefault="00F329EB" w:rsidP="00F329EB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693"/>
        <w:gridCol w:w="3368"/>
      </w:tblGrid>
      <w:tr w:rsidR="005C4EC5" w:rsidRPr="006F1A10" w14:paraId="5485CD1E" w14:textId="77777777" w:rsidTr="00893006">
        <w:trPr>
          <w:tblHeader/>
        </w:trPr>
        <w:tc>
          <w:tcPr>
            <w:tcW w:w="1885" w:type="dxa"/>
            <w:tcBorders>
              <w:bottom w:val="single" w:sz="4" w:space="0" w:color="auto"/>
            </w:tcBorders>
          </w:tcPr>
          <w:p w14:paraId="2C29304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70" w:type="dxa"/>
          </w:tcPr>
          <w:p w14:paraId="432EAE9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ปล่อย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ักเก็บก๊าซเรือนกระจก</w:t>
            </w:r>
          </w:p>
        </w:tc>
        <w:tc>
          <w:tcPr>
            <w:tcW w:w="1693" w:type="dxa"/>
          </w:tcPr>
          <w:p w14:paraId="70EC048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8" w:type="dxa"/>
          </w:tcPr>
          <w:p w14:paraId="2975D7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28DA29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5C4EC5" w:rsidRPr="006F1A10" w14:paraId="71F748F5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C1AE81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70" w:type="dxa"/>
          </w:tcPr>
          <w:p w14:paraId="1F45AAC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4EB606A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82B58B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779FBA2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6B6CF19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1E33C1BC" w14:textId="2D482DC4" w:rsidR="00F329EB" w:rsidRPr="006F1A10" w:rsidRDefault="00F329EB" w:rsidP="006F2F4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429BFF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B8A40A" w14:textId="4609A646" w:rsidR="00F329EB" w:rsidRPr="006F1A10" w:rsidRDefault="00F329EB" w:rsidP="00CF049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4352A3A6" w14:textId="77777777" w:rsidTr="00893006">
        <w:tc>
          <w:tcPr>
            <w:tcW w:w="1885" w:type="dxa"/>
            <w:tcBorders>
              <w:top w:val="nil"/>
            </w:tcBorders>
          </w:tcPr>
          <w:p w14:paraId="1484A604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FE19589" w14:textId="552DBF2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C327772" w14:textId="68ACB04D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471D1F9D" w14:textId="12C6BBA1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2861EF37" w14:textId="77777777" w:rsidTr="00BA2BED">
        <w:tc>
          <w:tcPr>
            <w:tcW w:w="1885" w:type="dxa"/>
            <w:vMerge w:val="restart"/>
          </w:tcPr>
          <w:p w14:paraId="2DB75430" w14:textId="77777777" w:rsidR="00F329EB" w:rsidRPr="006F1A10" w:rsidRDefault="00F329EB" w:rsidP="00080650">
            <w:pPr>
              <w:spacing w:before="60" w:after="6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ภายใต้กรณีฐาน</w:t>
            </w:r>
          </w:p>
        </w:tc>
        <w:tc>
          <w:tcPr>
            <w:tcW w:w="2070" w:type="dxa"/>
          </w:tcPr>
          <w:p w14:paraId="6D25833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53279D4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1C9DE4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4E502C8" w14:textId="77777777" w:rsidTr="00BA2BED">
        <w:tc>
          <w:tcPr>
            <w:tcW w:w="1885" w:type="dxa"/>
            <w:vMerge/>
          </w:tcPr>
          <w:p w14:paraId="5022D025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6297FA0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7B5EB4A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B46598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6A2FF1F" w14:textId="77777777" w:rsidTr="00BA2BED">
        <w:tc>
          <w:tcPr>
            <w:tcW w:w="1885" w:type="dxa"/>
            <w:vMerge/>
          </w:tcPr>
          <w:p w14:paraId="70A886C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C483FA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4ABE300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D4622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0AD3C5" w14:textId="77777777" w:rsidTr="00BA2BED">
        <w:tc>
          <w:tcPr>
            <w:tcW w:w="1885" w:type="dxa"/>
            <w:vMerge/>
          </w:tcPr>
          <w:p w14:paraId="36220E2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386738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680A7E5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9EE02B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</w:t>
            </w:r>
            <w:proofErr w:type="spellStart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รียในการเพาะปลูกพืช</w:t>
            </w:r>
          </w:p>
        </w:tc>
      </w:tr>
      <w:tr w:rsidR="005C4EC5" w:rsidRPr="006F1A10" w14:paraId="7D311C8E" w14:textId="77777777" w:rsidTr="00BA2BED">
        <w:tc>
          <w:tcPr>
            <w:tcW w:w="1885" w:type="dxa"/>
            <w:vMerge/>
          </w:tcPr>
          <w:p w14:paraId="196B1A0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CD2B3A5" w14:textId="5CE44F56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</w:t>
            </w:r>
            <w:proofErr w:type="spellStart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โลไมต์</w:t>
            </w:r>
            <w:proofErr w:type="spellEnd"/>
          </w:p>
        </w:tc>
        <w:tc>
          <w:tcPr>
            <w:tcW w:w="1693" w:type="dxa"/>
          </w:tcPr>
          <w:p w14:paraId="7A429BC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85E1AA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</w:t>
            </w:r>
            <w:proofErr w:type="spellStart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โลไมต์</w:t>
            </w:r>
            <w:proofErr w:type="spellEnd"/>
          </w:p>
        </w:tc>
      </w:tr>
      <w:tr w:rsidR="005C4EC5" w:rsidRPr="006F1A10" w14:paraId="79FB02DD" w14:textId="77777777" w:rsidTr="00893006">
        <w:tc>
          <w:tcPr>
            <w:tcW w:w="1885" w:type="dxa"/>
            <w:vMerge/>
            <w:tcBorders>
              <w:bottom w:val="single" w:sz="4" w:space="0" w:color="auto"/>
            </w:tcBorders>
          </w:tcPr>
          <w:p w14:paraId="6021740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E6C7DD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232395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273A131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5C24CFD7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DA9CA4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65C0DD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330718A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24A016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DF1652E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465BE0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253F620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0B9FEB6E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11178260" w14:textId="11DA8626" w:rsidR="00F329EB" w:rsidRPr="006F1A10" w:rsidRDefault="00F329EB" w:rsidP="00CF049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32494F95" w14:textId="77777777" w:rsidTr="00BA2BED">
        <w:tc>
          <w:tcPr>
            <w:tcW w:w="1885" w:type="dxa"/>
            <w:tcBorders>
              <w:top w:val="nil"/>
              <w:bottom w:val="single" w:sz="4" w:space="0" w:color="auto"/>
            </w:tcBorders>
          </w:tcPr>
          <w:p w14:paraId="4E9C1DC0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62E2EE2" w14:textId="04585F88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4C96FAA" w14:textId="4D558A5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ECDA53F" w14:textId="65A8422E" w:rsidR="00893006" w:rsidRPr="006F1A10" w:rsidRDefault="00893006" w:rsidP="0089300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52FE1851" w14:textId="77777777" w:rsidTr="00BA2BED">
        <w:tc>
          <w:tcPr>
            <w:tcW w:w="1885" w:type="dxa"/>
            <w:vMerge w:val="restart"/>
            <w:tcBorders>
              <w:top w:val="single" w:sz="4" w:space="0" w:color="auto"/>
              <w:bottom w:val="nil"/>
            </w:tcBorders>
          </w:tcPr>
          <w:p w14:paraId="40C37A6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263C13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69B735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494FEC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DA2293D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78F7ABF8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08D53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58C5C8F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6BBCC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4685D9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114ECF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AD3977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7266CB5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6C93559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09DD163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89BE8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E5E51A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436E3D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72C7B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</w:t>
            </w:r>
            <w:proofErr w:type="spellStart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รียในการเพาะปลูกพืช</w:t>
            </w:r>
          </w:p>
        </w:tc>
      </w:tr>
      <w:tr w:rsidR="005C4EC5" w:rsidRPr="006F1A10" w14:paraId="73C4FF56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41767E3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9D59145" w14:textId="1E85421E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</w:t>
            </w:r>
            <w:proofErr w:type="spellStart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โลไมต์</w:t>
            </w:r>
            <w:proofErr w:type="spellEnd"/>
          </w:p>
        </w:tc>
        <w:tc>
          <w:tcPr>
            <w:tcW w:w="1693" w:type="dxa"/>
          </w:tcPr>
          <w:p w14:paraId="113308B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DE1354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</w:t>
            </w:r>
            <w:proofErr w:type="spellStart"/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โลไมต์</w:t>
            </w:r>
            <w:proofErr w:type="spellEnd"/>
          </w:p>
        </w:tc>
      </w:tr>
      <w:tr w:rsidR="005C4EC5" w:rsidRPr="006F1A10" w14:paraId="04452BC8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678488D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282910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460262C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4935C3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76783AF4" w14:textId="77777777" w:rsidTr="00BA2BED">
        <w:tc>
          <w:tcPr>
            <w:tcW w:w="1885" w:type="dxa"/>
            <w:tcBorders>
              <w:top w:val="nil"/>
              <w:bottom w:val="nil"/>
            </w:tcBorders>
          </w:tcPr>
          <w:p w14:paraId="0C8A8EBC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nil"/>
            </w:tcBorders>
          </w:tcPr>
          <w:p w14:paraId="3A92886E" w14:textId="339044D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6F1A10">
              <w:rPr>
                <w:rFonts w:ascii="Browallia New" w:hAnsi="Browallia New" w:cs="Browallia New"/>
              </w:rPr>
              <w:t>Burning of woody biomass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693" w:type="dxa"/>
          </w:tcPr>
          <w:p w14:paraId="2288BE67" w14:textId="6BD1E9CD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8" w:type="dxa"/>
          </w:tcPr>
          <w:p w14:paraId="72FD321B" w14:textId="49DFE45B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ตัดแต่งกิ่ง</w:t>
            </w:r>
          </w:p>
        </w:tc>
      </w:tr>
      <w:tr w:rsidR="005C4EC5" w:rsidRPr="006F1A10" w14:paraId="12ECC5F3" w14:textId="77777777" w:rsidTr="00BA2BED">
        <w:tc>
          <w:tcPr>
            <w:tcW w:w="1885" w:type="dxa"/>
            <w:tcBorders>
              <w:top w:val="nil"/>
            </w:tcBorders>
          </w:tcPr>
          <w:p w14:paraId="31A0F565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14:paraId="06F30002" w14:textId="7777777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93" w:type="dxa"/>
          </w:tcPr>
          <w:p w14:paraId="3353F7D0" w14:textId="6CFD00BC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8" w:type="dxa"/>
          </w:tcPr>
          <w:p w14:paraId="3756AB0C" w14:textId="00AF1E9E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การตัดแต่งกิ่ง</w:t>
            </w:r>
          </w:p>
        </w:tc>
      </w:tr>
    </w:tbl>
    <w:p w14:paraId="6CAD58E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5139113A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ปริมาณก๊าซเรือนกระจกที่กักเก็บ/ลดได้จากกรณีฐาน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1556C09B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04" w:type="dxa"/>
        <w:tblInd w:w="360" w:type="dxa"/>
        <w:tblLook w:val="04A0" w:firstRow="1" w:lastRow="0" w:firstColumn="1" w:lastColumn="0" w:noHBand="0" w:noVBand="1"/>
      </w:tblPr>
      <w:tblGrid>
        <w:gridCol w:w="9104"/>
      </w:tblGrid>
      <w:tr w:rsidR="005C4EC5" w:rsidRPr="006F1A10" w14:paraId="6AA99183" w14:textId="77777777" w:rsidTr="00272F68">
        <w:tc>
          <w:tcPr>
            <w:tcW w:w="9104" w:type="dxa"/>
          </w:tcPr>
          <w:p w14:paraId="3C27A851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1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รณีฐาน</w:t>
            </w:r>
          </w:p>
          <w:p w14:paraId="7FB6E337" w14:textId="30BF5608" w:rsidR="00475DF1" w:rsidRPr="006F1A10" w:rsidRDefault="00F329EB" w:rsidP="000342CA">
            <w:pPr>
              <w:spacing w:before="0" w:after="24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รณีฐาน ดำเนินการตามเครื่องมือการคำนวณการกักเก็บคาร์บอนของต้นไม้ (</w:t>
            </w:r>
            <w:r w:rsidRPr="006F1A10">
              <w:rPr>
                <w:rFonts w:ascii="Browallia New" w:hAnsi="Browallia New" w:cs="Browallia New"/>
              </w:rPr>
              <w:t xml:space="preserve">T-VER-TOOL-FOR/AGR-01) </w:t>
            </w:r>
            <w:r w:rsidRPr="006F1A1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25E8E2B9" w14:textId="72E5CA2B" w:rsidR="000342CA" w:rsidRPr="006F1A10" w:rsidRDefault="002A5208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002C32AD" w14:textId="20F303E3" w:rsidR="00F329EB" w:rsidRPr="006F1A10" w:rsidRDefault="002A5208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  <w:p w14:paraId="27EEA025" w14:textId="47B59474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 xml:space="preserve">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</w:t>
            </w:r>
            <w:r w:rsidR="00CB3D98" w:rsidRPr="006F1A10">
              <w:rPr>
                <w:rFonts w:ascii="Browallia New" w:hAnsi="Browallia New" w:cs="Browallia New"/>
                <w:cs/>
              </w:rPr>
              <w:t>์บอนทั้งหมดของพื้นที่โครงการในกรณี</w:t>
            </w:r>
            <w:r w:rsidRPr="006F1A10">
              <w:rPr>
                <w:rFonts w:ascii="Browallia New" w:hAnsi="Browallia New" w:cs="Browallia New"/>
                <w:cs/>
              </w:rPr>
              <w:t>ฐาน</w:t>
            </w:r>
          </w:p>
          <w:p w14:paraId="1C229B31" w14:textId="69E9A242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)</w:t>
            </w:r>
          </w:p>
          <w:p w14:paraId="3AA0C9BA" w14:textId="2DF275F9" w:rsidR="00F329EB" w:rsidRPr="006F1A10" w:rsidRDefault="00F329EB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67A4DC" w14:textId="1021AF31" w:rsidR="00F329EB" w:rsidRPr="006F1A10" w:rsidRDefault="002A5208" w:rsidP="00080650">
            <w:pPr>
              <w:spacing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="00F329EB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 xml:space="preserve">= </w:t>
            </w:r>
            <w:r w:rsidR="00F329EB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กรณีฐาน</w:t>
            </w:r>
            <w:r w:rsidR="00F329EB" w:rsidRPr="006F1A10">
              <w:rPr>
                <w:rFonts w:ascii="Browallia New" w:hAnsi="Browallia New" w:cs="Browallia New"/>
                <w:cs/>
              </w:rPr>
              <w:br/>
              <w:t xml:space="preserve">                       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342C6E4E" w14:textId="5E8967CE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szCs w:val="32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ปริมาณการกักเก็บคาร์บอนใต้ดินในกรณีฐาน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  <w:t xml:space="preserve">   (ตันคาร์บอนไดออกไซด์เทียบเท่า)</w:t>
            </w:r>
          </w:p>
          <w:p w14:paraId="6E675866" w14:textId="62EBA288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="009D24F0"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8602D1D" w14:textId="717E8159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 w:hint="cs"/>
                <w:cs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906CC5" w14:textId="77777777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  <w:tr w:rsidR="005C4EC5" w:rsidRPr="006F1A10" w14:paraId="5D5787B4" w14:textId="77777777" w:rsidTr="00272F68">
        <w:tc>
          <w:tcPr>
            <w:tcW w:w="9104" w:type="dxa"/>
          </w:tcPr>
          <w:p w14:paraId="06404787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2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รณีฐาน</w:t>
            </w:r>
          </w:p>
          <w:p w14:paraId="6B04BFF6" w14:textId="77777777" w:rsidR="00F329EB" w:rsidRPr="006F1A10" w:rsidRDefault="00F329EB" w:rsidP="00475DF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รณีฐานสามารถดำเนินการได้โดยใช้สมการ ดังนี้</w:t>
            </w:r>
          </w:p>
          <w:p w14:paraId="016F79F5" w14:textId="15477CFE" w:rsidR="002D6B86" w:rsidRPr="006F1A10" w:rsidRDefault="002A5208" w:rsidP="000342C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6863F9E5" w14:textId="77777777" w:rsidR="00F329EB" w:rsidRPr="006F1A10" w:rsidRDefault="00F329EB" w:rsidP="002D6B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L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76B4A2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AFCA104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8B9DB17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16C385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C4EC5" w:rsidRPr="006F1A10" w14:paraId="39B55C37" w14:textId="77777777" w:rsidTr="00272F68">
        <w:tc>
          <w:tcPr>
            <w:tcW w:w="9104" w:type="dxa"/>
          </w:tcPr>
          <w:p w14:paraId="01FDDBB0" w14:textId="77777777" w:rsidR="00F329EB" w:rsidRPr="006F1A10" w:rsidRDefault="00F329EB" w:rsidP="00080650">
            <w:pPr>
              <w:tabs>
                <w:tab w:val="left" w:pos="1500"/>
              </w:tabs>
              <w:spacing w:after="24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02E19382" w14:textId="77777777" w:rsidR="00F329EB" w:rsidRPr="006F1A10" w:rsidRDefault="00F329EB" w:rsidP="00080650">
            <w:pPr>
              <w:tabs>
                <w:tab w:val="left" w:pos="1500"/>
              </w:tabs>
              <w:spacing w:before="240" w:after="240" w:line="240" w:lineRule="auto"/>
              <w:ind w:left="36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2E487EC" w14:textId="77777777" w:rsidR="00F329EB" w:rsidRPr="006F1A10" w:rsidRDefault="00F329EB" w:rsidP="00080650">
            <w:pPr>
              <w:spacing w:before="24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343F1ADC" w14:textId="77777777" w:rsidR="00F329EB" w:rsidRPr="006F1A10" w:rsidRDefault="00F329EB" w:rsidP="00080650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F6299C" w14:textId="77777777" w:rsidR="00F329EB" w:rsidRPr="006F1A10" w:rsidRDefault="00F329EB" w:rsidP="00080650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97C6A3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5A72EA5" w14:textId="007A6C42" w:rsidR="00475DF1" w:rsidRPr="006F1A10" w:rsidRDefault="00475DF1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F329EB" w:rsidRPr="006F1A10" w14:paraId="4586A81E" w14:textId="77777777" w:rsidTr="00272F68">
        <w:tc>
          <w:tcPr>
            <w:tcW w:w="9104" w:type="dxa"/>
          </w:tcPr>
          <w:p w14:paraId="7D9F6F83" w14:textId="77777777" w:rsidR="00F329EB" w:rsidRPr="006F1A10" w:rsidRDefault="00F329EB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885E402" w14:textId="77777777" w:rsidR="00F329EB" w:rsidRPr="006F1A10" w:rsidRDefault="002A5208" w:rsidP="00080650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7388FE76" w14:textId="77777777" w:rsidR="00F329EB" w:rsidRPr="006F1A10" w:rsidRDefault="00F329EB" w:rsidP="00080650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996D79F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  <w:p w14:paraId="5ADAD82F" w14:textId="77777777" w:rsidR="00F329EB" w:rsidRPr="006F1A10" w:rsidRDefault="00F329EB" w:rsidP="00080650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8A472B8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  <w:p w14:paraId="77D1C90B" w14:textId="77777777" w:rsidR="00F329EB" w:rsidRPr="006F1A10" w:rsidRDefault="00F329EB" w:rsidP="00080650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61AA0C9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0697072E" w14:textId="77777777" w:rsidR="00F329EB" w:rsidRPr="006F1A10" w:rsidRDefault="00F329EB" w:rsidP="00080650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1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0824372A" w14:textId="2966ABE0" w:rsidR="00BA7383" w:rsidRPr="006F1A10" w:rsidRDefault="00F329EB" w:rsidP="008112C3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  <w:p w14:paraId="02FD3A1B" w14:textId="1FCF5BF4" w:rsidR="00BA7383" w:rsidRPr="006F1A10" w:rsidRDefault="00BA7383" w:rsidP="00BA7383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B138A2"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3F0BDF69" w14:textId="54029AE6" w:rsidR="00BA7383" w:rsidRPr="006F1A10" w:rsidRDefault="00BA7383" w:rsidP="00BA7383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</w:p>
        </w:tc>
      </w:tr>
    </w:tbl>
    <w:p w14:paraId="2C1DE420" w14:textId="2F1756E4" w:rsidR="00272F68" w:rsidRPr="006F1A10" w:rsidRDefault="00272F68">
      <w:pPr>
        <w:rPr>
          <w:cs/>
        </w:rPr>
      </w:pPr>
    </w:p>
    <w:p w14:paraId="2D6D3FE5" w14:textId="77777777" w:rsidR="00272F68" w:rsidRPr="006F1A10" w:rsidRDefault="00272F68">
      <w:pPr>
        <w:spacing w:before="0" w:after="160" w:line="259" w:lineRule="auto"/>
        <w:ind w:left="0"/>
        <w:rPr>
          <w:cs/>
        </w:rPr>
      </w:pPr>
      <w:r w:rsidRPr="006F1A10">
        <w:rPr>
          <w:cs/>
        </w:rPr>
        <w:br w:type="page"/>
      </w:r>
    </w:p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F7A4C" w:rsidRPr="006F1A10" w14:paraId="57846299" w14:textId="77777777" w:rsidTr="00272F68">
        <w:tc>
          <w:tcPr>
            <w:tcW w:w="9104" w:type="dxa"/>
          </w:tcPr>
          <w:p w14:paraId="68DFD917" w14:textId="77777777" w:rsidR="005F7A4C" w:rsidRPr="006F1A10" w:rsidRDefault="005F7A4C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E982995" w14:textId="77777777" w:rsidR="005F7A4C" w:rsidRPr="006F1A10" w:rsidRDefault="002A5208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E803E5A" w14:textId="77777777" w:rsidR="005F7A4C" w:rsidRPr="006F1A10" w:rsidRDefault="002A5208" w:rsidP="005F7A4C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8E4DB08" w14:textId="77777777" w:rsidR="005F7A4C" w:rsidRPr="006F1A10" w:rsidRDefault="002A5208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7EB3C806" w14:textId="77777777" w:rsidR="005F7A4C" w:rsidRPr="006F1A10" w:rsidRDefault="005F7A4C" w:rsidP="005F7A4C">
            <w:pPr>
              <w:spacing w:before="24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cs/>
              </w:rPr>
              <w:t xml:space="preserve"> โดยอ้อม (จากการคำนวณ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20D93C7" w14:textId="77777777" w:rsidR="005F7A4C" w:rsidRPr="006F1A10" w:rsidRDefault="005F7A4C" w:rsidP="005F7A4C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ของปุ๋ย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DEB0E09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56308C27" w14:textId="631CDD3F" w:rsidR="005F7A4C" w:rsidRPr="006F1A10" w:rsidRDefault="005F7A4C" w:rsidP="008112C3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  <w:p w14:paraId="1F7D9D4B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  <w:p w14:paraId="31081A04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EDAE824" w14:textId="77777777" w:rsidR="005F7A4C" w:rsidRPr="006F1A10" w:rsidRDefault="002A5208" w:rsidP="00272F68">
            <w:pPr>
              <w:spacing w:before="0" w:after="0" w:line="240" w:lineRule="auto"/>
              <w:ind w:left="709" w:firstLine="709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,0</m:t>
                  </m:r>
                </m:sub>
              </m:sSub>
            </m:oMath>
            <w:r w:rsidR="005F7A4C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5F7A4C"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5F7A4C"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  <w:p w14:paraId="4F087B01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363AB9C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 xml:space="preserve">x </w:t>
            </w:r>
            <w:r w:rsidRPr="006F1A10">
              <w:rPr>
                <w:rFonts w:ascii="Browallia New" w:hAnsi="Browallia New" w:cs="Browallia New"/>
                <w:vertAlign w:val="subscript"/>
              </w:rPr>
              <w:br/>
              <w:t xml:space="preserve">                                 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1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71BB35C4" w14:textId="77777777" w:rsidR="005F7A4C" w:rsidRPr="006F1A10" w:rsidRDefault="005F7A4C" w:rsidP="00272F68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60AA5F3" w14:textId="77777777" w:rsidR="005F7A4C" w:rsidRPr="006F1A10" w:rsidRDefault="005F7A4C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อินทรีย์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2)</w:t>
            </w:r>
          </w:p>
          <w:p w14:paraId="518D3DF5" w14:textId="77777777" w:rsidR="005F7A4C" w:rsidRPr="006F1A10" w:rsidRDefault="005F7A4C" w:rsidP="00272F68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28EC250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6F1A10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29C13687" w14:textId="77777777" w:rsidR="005F7A4C" w:rsidRPr="006F1A10" w:rsidRDefault="005F7A4C" w:rsidP="00272F68">
            <w:pPr>
              <w:spacing w:before="0" w:after="0" w:line="240" w:lineRule="auto"/>
              <w:ind w:left="0" w:firstLine="258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455AD1C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15DF03BC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279F00D1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0F456AA1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B0273A3" w14:textId="77777777" w:rsidR="004B62AB" w:rsidRPr="006F1A10" w:rsidRDefault="002A5208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="004B62AB" w:rsidRPr="006F1A10">
              <w:rPr>
                <w:rFonts w:ascii="Browallia New" w:hAnsi="Browallia New" w:cs="Browallia New"/>
              </w:rPr>
              <w:t xml:space="preserve"> 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F1A10">
              <w:rPr>
                <w:rFonts w:ascii="Browallia New" w:hAnsi="Browallia New" w:cs="Browallia New"/>
                <w:cs/>
              </w:rPr>
              <w:t>ก๊าซ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N</w:t>
            </w:r>
            <w:r w:rsidR="004B62AB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01B9FF50" w14:textId="1CD0BF3E" w:rsidR="004B62AB" w:rsidRPr="006F1A10" w:rsidRDefault="004B62AB" w:rsidP="004B62AB">
            <w:pPr>
              <w:spacing w:before="0"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</w:tbl>
    <w:p w14:paraId="4FEDDE63" w14:textId="77777777" w:rsidR="00272F68" w:rsidRPr="006F1A10" w:rsidRDefault="00272F68"/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C4EC5" w:rsidRPr="006F1A10" w14:paraId="55B7310D" w14:textId="77777777" w:rsidTr="00272F68">
        <w:tc>
          <w:tcPr>
            <w:tcW w:w="9104" w:type="dxa"/>
          </w:tcPr>
          <w:p w14:paraId="529B6411" w14:textId="77777777" w:rsidR="004B62AB" w:rsidRPr="006F1A10" w:rsidRDefault="004B62AB" w:rsidP="00475DF1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</w:t>
            </w:r>
            <w:proofErr w:type="spellStart"/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รียและปูนในภาคการเกษตร</w:t>
            </w:r>
          </w:p>
          <w:p w14:paraId="2E5ABC30" w14:textId="77777777" w:rsidR="004B62AB" w:rsidRPr="006F1A10" w:rsidRDefault="004B62AB" w:rsidP="004B62AB">
            <w:pPr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69F2595F" w14:textId="77777777" w:rsidR="004B62AB" w:rsidRPr="006F1A10" w:rsidRDefault="004B62AB" w:rsidP="00272F68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 xml:space="preserve">รียและ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5B8CD9" w14:textId="77777777" w:rsidR="004B62AB" w:rsidRPr="006F1A10" w:rsidRDefault="004B62AB" w:rsidP="00272F68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371390" w14:textId="77777777" w:rsidR="004B62AB" w:rsidRPr="006F1A10" w:rsidRDefault="004B62AB" w:rsidP="00272F68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38883096" w14:textId="77777777" w:rsidR="004B62AB" w:rsidRPr="006F1A10" w:rsidRDefault="004B62AB" w:rsidP="00272F68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86B415C" w14:textId="1F81257F" w:rsidR="00475DF1" w:rsidRPr="006F1A10" w:rsidRDefault="00475DF1" w:rsidP="004B62AB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171AE66A" w14:textId="77777777" w:rsidTr="00272F68">
        <w:tc>
          <w:tcPr>
            <w:tcW w:w="9104" w:type="dxa"/>
          </w:tcPr>
          <w:p w14:paraId="22BF35D1" w14:textId="77777777" w:rsidR="004B62AB" w:rsidRPr="006F1A10" w:rsidRDefault="004B62AB" w:rsidP="00475DF1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025E54F8" w14:textId="3039AB8F" w:rsidR="004B62AB" w:rsidRPr="006F1A10" w:rsidRDefault="002A5208" w:rsidP="00272F68">
            <w:pPr>
              <w:tabs>
                <w:tab w:val="center" w:pos="4877"/>
                <w:tab w:val="left" w:pos="7041"/>
              </w:tabs>
              <w:spacing w:after="240" w:line="240" w:lineRule="auto"/>
              <w:ind w:left="36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7EE6CA8" w14:textId="77777777" w:rsidR="004B62AB" w:rsidRPr="006F1A10" w:rsidRDefault="004B62AB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0CB5C94" w14:textId="77777777" w:rsidR="004B62AB" w:rsidRPr="006F1A10" w:rsidRDefault="004B62AB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  <w:cs/>
              </w:rPr>
              <w:t>(ตัน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>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4AB4167" w14:textId="77777777" w:rsidR="004B62AB" w:rsidRPr="006F1A10" w:rsidRDefault="004B62AB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18F8E9A2" w14:textId="77777777" w:rsidR="004B62AB" w:rsidRPr="006F1A10" w:rsidRDefault="004B62AB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4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4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07051436" w14:textId="77777777" w:rsidR="004B62AB" w:rsidRPr="006F1A10" w:rsidRDefault="002A5208" w:rsidP="00272F6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4B62AB" w:rsidRPr="006F1A10">
              <w:rPr>
                <w:rFonts w:ascii="Browallia New" w:hAnsi="Browallia New" w:cs="Browallia New"/>
              </w:rPr>
              <w:t xml:space="preserve"> =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F1A10">
              <w:rPr>
                <w:rFonts w:ascii="Browallia New" w:hAnsi="Browallia New" w:cs="Browallia New"/>
                <w:cs/>
              </w:rPr>
              <w:t>ก๊าซ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4B62AB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0E275CAC" w14:textId="2A43D312" w:rsidR="00884158" w:rsidRPr="006F1A10" w:rsidRDefault="00884158" w:rsidP="004B62AB">
            <w:pPr>
              <w:spacing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6D3DCB4E" w14:textId="77777777" w:rsidTr="00272F68">
        <w:tc>
          <w:tcPr>
            <w:tcW w:w="9104" w:type="dxa"/>
          </w:tcPr>
          <w:p w14:paraId="602134BA" w14:textId="77777777" w:rsidR="004B62AB" w:rsidRPr="006F1A10" w:rsidRDefault="004B62AB" w:rsidP="00884158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4F09C48" w14:textId="77777777" w:rsidR="004B62AB" w:rsidRPr="006F1A10" w:rsidRDefault="002A5208" w:rsidP="00884158">
            <w:pPr>
              <w:spacing w:after="24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4DA878C1" w14:textId="77777777" w:rsidR="004B62AB" w:rsidRPr="006F1A10" w:rsidRDefault="004B62AB" w:rsidP="00DF7D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32D7508" w14:textId="649B691F" w:rsidR="004B62AB" w:rsidRPr="006F1A10" w:rsidRDefault="004B62AB" w:rsidP="00DF7D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EF837C" w14:textId="1F399F00" w:rsidR="004B62AB" w:rsidRPr="006F1A10" w:rsidRDefault="004B62AB" w:rsidP="00DF7D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6605860" w14:textId="77777777" w:rsidR="00884158" w:rsidRPr="006F1A10" w:rsidRDefault="004B62AB" w:rsidP="00DF7D19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5F3C3AC3" w14:textId="77777777" w:rsidR="00884158" w:rsidRPr="006F1A10" w:rsidRDefault="00884158" w:rsidP="00884158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8DB2170" w14:textId="77777777" w:rsidR="004B62AB" w:rsidRPr="006F1A10" w:rsidRDefault="004B62AB" w:rsidP="00DF7D19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72F6CBD7" w14:textId="77777777" w:rsidR="00884158" w:rsidRPr="006F1A10" w:rsidRDefault="00884158" w:rsidP="00884158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IPCC AFOLU </w:t>
            </w:r>
            <w:r w:rsidRPr="006F1A10">
              <w:rPr>
                <w:rFonts w:ascii="Browallia New" w:hAnsi="Browallia New" w:cs="Browallia New"/>
                <w:lang w:val="en-GB"/>
              </w:rPr>
              <w:t>Guidelines</w:t>
            </w:r>
            <w:r w:rsidRPr="006F1A10">
              <w:rPr>
                <w:rFonts w:ascii="Browallia New" w:hAnsi="Browallia New" w:cs="Browallia New"/>
              </w:rPr>
              <w:t xml:space="preserve"> 2006 Vol.4 Ch.11)</w:t>
            </w:r>
          </w:p>
          <w:p w14:paraId="6981546D" w14:textId="77777777" w:rsidR="00884158" w:rsidRPr="006F1A10" w:rsidRDefault="002A5208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884158" w:rsidRPr="006F1A10">
              <w:rPr>
                <w:rFonts w:ascii="Browallia New" w:hAnsi="Browallia New" w:cs="Browallia New"/>
              </w:rPr>
              <w:t xml:space="preserve"> =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884158" w:rsidRPr="006F1A10">
              <w:rPr>
                <w:rFonts w:ascii="Browallia New" w:hAnsi="Browallia New" w:cs="Browallia New"/>
                <w:cs/>
              </w:rPr>
              <w:t>ก๊าซ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884158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7E35B3C0" w14:textId="2E28ACFE" w:rsidR="00884158" w:rsidRPr="006F1A10" w:rsidRDefault="00884158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F329EB" w:rsidRPr="006F1A10" w14:paraId="37554984" w14:textId="77777777" w:rsidTr="00272F68">
        <w:tc>
          <w:tcPr>
            <w:tcW w:w="9104" w:type="dxa"/>
          </w:tcPr>
          <w:p w14:paraId="1334BFC3" w14:textId="77777777" w:rsidR="00F329EB" w:rsidRPr="006F1A10" w:rsidRDefault="00F329EB" w:rsidP="00475D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102DF587" w14:textId="5CFE9665" w:rsidR="00A07CF6" w:rsidRPr="006F1A10" w:rsidRDefault="00DB766D" w:rsidP="00080650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2"/>
                    <w:szCs w:val="22"/>
                    <w:lang w:val="en-GB"/>
                  </w:rPr>
                  <m:t>FBL</m:t>
                </m:r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o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64F88EF8" w14:textId="76775CE2" w:rsidR="00A07CF6" w:rsidRPr="006F1A10" w:rsidRDefault="00F329EB" w:rsidP="00D308A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2"/>
                  <w:szCs w:val="22"/>
                  <w:lang w:val="en-GB"/>
                </w:rPr>
                <m:t>FBL</m:t>
              </m:r>
            </m:oMath>
            <w:r w:rsidR="00A07CF6"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  <w:p w14:paraId="145AFB33" w14:textId="4AC6CE45" w:rsidR="00F329EB" w:rsidRPr="006F1A10" w:rsidRDefault="00A17569" w:rsidP="00A17569">
            <w:pPr>
              <w:spacing w:before="0"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ใน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F329EB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ต่อปี</w:t>
            </w:r>
            <w:r w:rsidR="00F329EB" w:rsidRPr="006F1A10">
              <w:rPr>
                <w:rFonts w:ascii="Browallia New" w:hAnsi="Browallia New" w:cs="Browallia New"/>
              </w:rPr>
              <w:t>)</w:t>
            </w:r>
          </w:p>
          <w:p w14:paraId="02F6CD63" w14:textId="1FFBFB13" w:rsidR="00A07CF6" w:rsidRPr="006F1A10" w:rsidRDefault="002A5208" w:rsidP="00A07CF6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/>
                <w:cs/>
              </w:rPr>
              <w:t xml:space="preserve"> ใน</w:t>
            </w:r>
            <w:r w:rsidR="00A07CF6"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="00A07CF6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07CF6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25D903B5" w14:textId="30671C0F" w:rsidR="00A07CF6" w:rsidRPr="006F1A10" w:rsidRDefault="002A5208" w:rsidP="00A07CF6">
            <w:pPr>
              <w:pStyle w:val="ListParagraph"/>
              <w:spacing w:before="0"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07CF6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36AD4662" w14:textId="6F84A0B1" w:rsidR="00A17569" w:rsidRPr="006F1A10" w:rsidRDefault="00F329EB" w:rsidP="00D308AE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CO2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63A09320" w14:textId="197849A0" w:rsidR="00F329EB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728A1BB1" w14:textId="2487722C" w:rsidR="00F329EB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  <w:lang w:val="en-GB"/>
              </w:rPr>
              <w:t>8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  <w:r w:rsidR="00F329EB" w:rsidRPr="006F1A10">
              <w:rPr>
                <w:rFonts w:ascii="Browallia New" w:hAnsi="Browallia New" w:cs="Browallia New"/>
                <w:iCs/>
              </w:rPr>
              <w:tab/>
            </w:r>
            <w:r w:rsidR="00F329EB"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5DF21C4D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C349D86" w14:textId="77777777" w:rsidR="00F329EB" w:rsidRPr="006F1A10" w:rsidRDefault="00F329EB" w:rsidP="008846A5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ที่กักเก็บ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ลด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14BF3" w:rsidRPr="006F1A10" w14:paraId="3CCFFEA3" w14:textId="77777777" w:rsidTr="003E3CC7">
        <w:tc>
          <w:tcPr>
            <w:tcW w:w="9072" w:type="dxa"/>
          </w:tcPr>
          <w:p w14:paraId="61E1D9B8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 xml:space="preserve">5.1 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ารดำเนินโครงการ</w:t>
            </w:r>
          </w:p>
          <w:p w14:paraId="306A467B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ารดำเนินโครงการ ดำเนินการตามเครื่องมือการคำนวณการกักเก็บคาร์บอนของต้นไม้ (</w:t>
            </w:r>
            <w:r w:rsidRPr="006F1A10">
              <w:rPr>
                <w:rFonts w:ascii="Browallia New" w:hAnsi="Browallia New" w:cs="Browallia New"/>
              </w:rPr>
              <w:t xml:space="preserve">T-VER-TOOL-FOR/AGR-01) </w:t>
            </w:r>
            <w:r w:rsidRPr="006F1A1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0A18B016" w14:textId="33FCDE34" w:rsidR="00CB3D98" w:rsidRPr="006F1A10" w:rsidRDefault="002A5208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</m:oMath>
            </m:oMathPara>
          </w:p>
          <w:p w14:paraId="5EF750C7" w14:textId="562BAFFD" w:rsidR="00CB3D98" w:rsidRPr="006F1A10" w:rsidRDefault="002A5208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  <w:p w14:paraId="22E1D6F4" w14:textId="77777777" w:rsidR="00CB3D98" w:rsidRPr="006F1A10" w:rsidRDefault="00CB3D98" w:rsidP="00CB3D98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314A4740" w14:textId="6753FDC3" w:rsidR="00CB3D98" w:rsidRPr="006F1A10" w:rsidRDefault="00CB3D98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051A0F0F" w14:textId="2485376D" w:rsidR="00614BF3" w:rsidRPr="006F1A10" w:rsidRDefault="00614BF3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การดำเนินโครงการ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3C06BEB" w14:textId="2B475164" w:rsidR="00614BF3" w:rsidRPr="006F1A10" w:rsidRDefault="002A5208" w:rsidP="00614BF3">
            <w:pPr>
              <w:spacing w:before="0"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614BF3" w:rsidRPr="006F1A10">
              <w:rPr>
                <w:rFonts w:ascii="Browallia New" w:hAnsi="Browallia New" w:cs="Browallia New"/>
              </w:rPr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จากการดำเนินโครงการ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  <w:r w:rsidR="00614BF3" w:rsidRPr="006F1A10">
              <w:rPr>
                <w:rFonts w:ascii="Browallia New" w:hAnsi="Browallia New" w:cs="Browallia New"/>
              </w:rPr>
              <w:t xml:space="preserve"> </w:t>
            </w:r>
          </w:p>
          <w:p w14:paraId="17F8FC6D" w14:textId="19C7F710" w:rsidR="00614BF3" w:rsidRPr="006F1A10" w:rsidRDefault="002A5208" w:rsidP="00614BF3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จากการดำเนินโครงการ 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15D5C11" w14:textId="4FD62F83" w:rsidR="009D24F0" w:rsidRPr="006F1A10" w:rsidRDefault="002A5208" w:rsidP="009D24F0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 w:rsidR="009D24F0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9D24F0" w:rsidRPr="006F1A1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  <w:r w:rsidR="009D24F0" w:rsidRPr="006F1A10">
              <w:rPr>
                <w:rFonts w:ascii="Browallia New" w:hAnsi="Browallia New" w:cs="Browallia New"/>
              </w:rPr>
              <w:t xml:space="preserve"> (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="009D24F0" w:rsidRPr="006F1A10">
              <w:rPr>
                <w:rFonts w:ascii="Browallia New" w:hAnsi="Browallia New" w:cs="Browallia New"/>
              </w:rPr>
              <w:t>)</w:t>
            </w:r>
            <w:r w:rsidR="009D24F0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9D24F0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9D24F0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0A6C955" w14:textId="7514AADC" w:rsidR="00475DF1" w:rsidRPr="006F1A10" w:rsidRDefault="002A5208" w:rsidP="00BA2BED">
            <w:pPr>
              <w:tabs>
                <w:tab w:val="left" w:pos="2127"/>
              </w:tabs>
              <w:spacing w:before="0" w:after="0" w:line="240" w:lineRule="auto"/>
              <w:ind w:left="2469" w:hanging="1051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uning</m:t>
                  </m:r>
                </m:sub>
              </m:sSub>
            </m:oMath>
            <w:r w:rsidR="00475DF1" w:rsidRPr="006F1A10">
              <w:rPr>
                <w:rFonts w:ascii="Browallia New" w:hAnsi="Browallia New" w:cs="Browallia New"/>
                <w:iCs/>
                <w:sz w:val="24"/>
                <w:szCs w:val="24"/>
              </w:rPr>
              <w:t xml:space="preserve"> = </w:t>
            </w:r>
            <w:r w:rsidR="00475DF1" w:rsidRPr="006F1A10">
              <w:rPr>
                <w:rFonts w:ascii="Browallia New" w:hAnsi="Browallia New" w:cs="Browallia New"/>
                <w:cs/>
              </w:rPr>
              <w:t>ปริมาณ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สูญเสียคาร์บอนจาก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>เผาชีวมวลจากกิจกรรม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ตัดแต่งกิ่ง จากการดำเนินโครง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="00475DF1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475DF1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F8A435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  <w:p w14:paraId="22E8173B" w14:textId="77777777" w:rsidR="00614BF3" w:rsidRPr="006F1A10" w:rsidRDefault="00614BF3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</w:tbl>
    <w:p w14:paraId="39B418EC" w14:textId="77777777" w:rsidR="00BA2BED" w:rsidRPr="006F1A10" w:rsidRDefault="00BA2BED" w:rsidP="00BA2BED">
      <w:pPr>
        <w:spacing w:before="0" w:after="0" w:line="240" w:lineRule="auto"/>
        <w:ind w:left="144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 w:hint="cs"/>
          <w:b/>
          <w:bCs/>
          <w:cs/>
        </w:rPr>
        <w:lastRenderedPageBreak/>
        <w:t>เมื่อ</w:t>
      </w:r>
    </w:p>
    <w:tbl>
      <w:tblPr>
        <w:tblW w:w="9000" w:type="dxa"/>
        <w:tblInd w:w="445" w:type="dxa"/>
        <w:tblLook w:val="04A0" w:firstRow="1" w:lastRow="0" w:firstColumn="1" w:lastColumn="0" w:noHBand="0" w:noVBand="1"/>
      </w:tblPr>
      <w:tblGrid>
        <w:gridCol w:w="1484"/>
        <w:gridCol w:w="421"/>
        <w:gridCol w:w="7095"/>
      </w:tblGrid>
      <w:tr w:rsidR="005C4EC5" w:rsidRPr="006F1A10" w14:paraId="2FEDF727" w14:textId="77777777" w:rsidTr="00BA2BED">
        <w:tc>
          <w:tcPr>
            <w:tcW w:w="9000" w:type="dxa"/>
            <w:gridSpan w:val="3"/>
            <w:shd w:val="clear" w:color="auto" w:fill="auto"/>
          </w:tcPr>
          <w:p w14:paraId="1768F0E3" w14:textId="4C135E76" w:rsidR="00BA2BED" w:rsidRPr="006F1A10" w:rsidRDefault="002A5208" w:rsidP="00BA2BED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0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07×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cs/>
                      </w:rPr>
                      <m:t>=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cs/>
                          </w:rPr>
                          <m:t>(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A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F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cs/>
                      </w:rPr>
                      <m:t>)</m:t>
                    </m:r>
                  </m:e>
                </m:nary>
              </m:oMath>
            </m:oMathPara>
          </w:p>
        </w:tc>
      </w:tr>
      <w:tr w:rsidR="005C4EC5" w:rsidRPr="006F1A10" w14:paraId="4A0B695C" w14:textId="77777777" w:rsidTr="00BA2BED">
        <w:tc>
          <w:tcPr>
            <w:tcW w:w="1484" w:type="dxa"/>
            <w:shd w:val="clear" w:color="auto" w:fill="auto"/>
          </w:tcPr>
          <w:p w14:paraId="572F5FF8" w14:textId="22C98B7E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6F1A10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b/>
                <w:bCs/>
                <w:i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uning</m:t>
                  </m:r>
                </m:sub>
              </m:sSub>
            </m:oMath>
          </w:p>
        </w:tc>
        <w:tc>
          <w:tcPr>
            <w:tcW w:w="421" w:type="dxa"/>
            <w:shd w:val="clear" w:color="auto" w:fill="auto"/>
          </w:tcPr>
          <w:p w14:paraId="4F818DE7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382DA478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ตรียม</w:t>
            </w:r>
            <w:r w:rsidRPr="006F1A10">
              <w:rPr>
                <w:rFonts w:ascii="Browallia New" w:hAnsi="Browallia New" w:cs="Browallia New" w:hint="cs"/>
                <w:cs/>
              </w:rPr>
              <w:t>หรือ</w:t>
            </w:r>
            <w:r w:rsidRPr="006F1A10">
              <w:rPr>
                <w:rFonts w:ascii="Browallia New" w:hAnsi="Browallia New" w:cs="Browallia New"/>
                <w:cs/>
              </w:rPr>
              <w:t>จัดการพื้นที่โดยการเผา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5C4EC5" w:rsidRPr="006F1A10" w14:paraId="71D033F2" w14:textId="77777777" w:rsidTr="00BA2BED">
        <w:tc>
          <w:tcPr>
            <w:tcW w:w="1484" w:type="dxa"/>
            <w:shd w:val="clear" w:color="auto" w:fill="auto"/>
          </w:tcPr>
          <w:p w14:paraId="32D5B920" w14:textId="77777777" w:rsidR="00BA2BED" w:rsidRPr="006F1A10" w:rsidRDefault="002A5208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C2BDE2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9F5B291" w14:textId="2DC4BD7E" w:rsidR="00BA2BED" w:rsidRPr="006F1A10" w:rsidRDefault="00224594" w:rsidP="002245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ื้นที่</w:t>
            </w:r>
            <w:r w:rsidRPr="006F1A1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F1A10">
              <w:rPr>
                <w:rFonts w:ascii="Browallia New" w:hAnsi="Browallia New" w:cs="Browallia New"/>
              </w:rPr>
              <w:t xml:space="preserve"> p</w:t>
            </w:r>
            <w:r w:rsidRPr="006F1A1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proofErr w:type="spellStart"/>
            <w:r w:rsidRPr="006F1A10">
              <w:rPr>
                <w:rFonts w:ascii="Browallia New" w:hAnsi="Browallia New" w:cs="Browallia New"/>
              </w:rPr>
              <w:t>i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5C4EC5" w:rsidRPr="006F1A10" w14:paraId="0EAE3F54" w14:textId="77777777" w:rsidTr="00BA2BED">
        <w:tc>
          <w:tcPr>
            <w:tcW w:w="1484" w:type="dxa"/>
            <w:shd w:val="clear" w:color="auto" w:fill="auto"/>
          </w:tcPr>
          <w:p w14:paraId="5B65D1DC" w14:textId="77777777" w:rsidR="00BA2BED" w:rsidRPr="006F1A10" w:rsidRDefault="002A5208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6C30C401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25DC4776" w14:textId="5A89C9CE" w:rsidR="00BA2BED" w:rsidRPr="006F1A10" w:rsidRDefault="00224594" w:rsidP="00BA2BE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Pr="006F1A1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Pr="006F1A10">
              <w:rPr>
                <w:rFonts w:ascii="Browallia New" w:hAnsi="Browallia New" w:cs="Browallia New"/>
                <w:cs/>
              </w:rPr>
              <w:t xml:space="preserve">ที่ถูกตัดแต่งกิ่ง ในช่วงเวลา </w:t>
            </w:r>
            <w:r w:rsidRPr="006F1A10">
              <w:rPr>
                <w:rFonts w:ascii="Browallia New" w:hAnsi="Browallia New" w:cs="Browallia New"/>
                <w:lang w:val="en-GB"/>
              </w:rPr>
              <w:t>p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 xml:space="preserve">(ตันน้ำหนักแห้งต่อไร่) </w:t>
            </w:r>
          </w:p>
        </w:tc>
      </w:tr>
      <w:tr w:rsidR="005C4EC5" w:rsidRPr="006F1A10" w14:paraId="7E8FA419" w14:textId="77777777" w:rsidTr="00BA2BED">
        <w:tc>
          <w:tcPr>
            <w:tcW w:w="1484" w:type="dxa"/>
            <w:shd w:val="clear" w:color="auto" w:fill="auto"/>
          </w:tcPr>
          <w:p w14:paraId="4DC03B9A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0.07</w:t>
            </w:r>
          </w:p>
        </w:tc>
        <w:tc>
          <w:tcPr>
            <w:tcW w:w="421" w:type="dxa"/>
            <w:shd w:val="clear" w:color="auto" w:fill="auto"/>
          </w:tcPr>
          <w:p w14:paraId="62BB64BA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A140EFC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ัดส่วน</w:t>
            </w:r>
            <w:r w:rsidRPr="006F1A10">
              <w:rPr>
                <w:rFonts w:ascii="Browallia New" w:hAnsi="Browallia New" w:cs="Browallia New" w:hint="cs"/>
                <w:cs/>
              </w:rPr>
              <w:t>ของ</w:t>
            </w:r>
            <w:r w:rsidRPr="006F1A10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  <w:r w:rsidRPr="006F1A10">
              <w:rPr>
                <w:rFonts w:ascii="Browallia New" w:hAnsi="Browallia New" w:cs="Browallia New"/>
                <w:cs/>
              </w:rPr>
              <w:t xml:space="preserve"> และ</w:t>
            </w:r>
            <w:r w:rsidRPr="006F1A10">
              <w:rPr>
                <w:rFonts w:ascii="Browallia New" w:hAnsi="Browallia New" w:cs="Browallia New"/>
              </w:rPr>
              <w:t xml:space="preserve"> 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ต่อ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ที่เกิด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ชีว</w:t>
            </w:r>
            <w:r w:rsidRPr="006F1A10">
              <w:rPr>
                <w:rFonts w:ascii="Browallia New" w:hAnsi="Browallia New" w:cs="Browallia New" w:hint="cs"/>
                <w:cs/>
              </w:rPr>
              <w:t>มวล</w:t>
            </w:r>
            <w:r w:rsidRPr="006F1A10">
              <w:rPr>
                <w:rFonts w:ascii="Browallia New" w:hAnsi="Browallia New" w:cs="Browallia New"/>
                <w:cs/>
              </w:rPr>
              <w:t>จากการ</w:t>
            </w:r>
            <w:r w:rsidRPr="006F1A10">
              <w:rPr>
                <w:rFonts w:ascii="Browallia New" w:hAnsi="Browallia New" w:cs="Browallia New" w:hint="cs"/>
                <w:cs/>
              </w:rPr>
              <w:t>เตรียมพื้นที่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(ค่าคงที่อ้างอิงจาก  </w:t>
            </w:r>
            <w:r w:rsidRPr="006F1A10">
              <w:rPr>
                <w:rFonts w:ascii="Browallia New" w:hAnsi="Browallia New" w:cs="Browallia New"/>
                <w:i/>
                <w:iCs/>
              </w:rPr>
              <w:t>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Methodological Tool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: </w:t>
            </w:r>
            <w:r w:rsidRPr="006F1A10">
              <w:rPr>
                <w:rFonts w:ascii="Browallia New" w:hAnsi="Browallia New" w:cs="Browallia New"/>
                <w:i/>
                <w:iCs/>
              </w:rPr>
              <w:t>Estimation of non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-</w:t>
            </w:r>
            <w:r w:rsidRPr="006F1A10">
              <w:rPr>
                <w:rFonts w:ascii="Browallia New" w:hAnsi="Browallia New" w:cs="Browallia New"/>
                <w:i/>
                <w:iCs/>
              </w:rPr>
              <w:t>CO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2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 GHG emissions resulting from burning of biomass attributable to an 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CDM project activity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(</w:t>
            </w:r>
            <w:r w:rsidRPr="006F1A10">
              <w:rPr>
                <w:rFonts w:ascii="Browallia New" w:hAnsi="Browallia New" w:cs="Browallia New"/>
                <w:i/>
                <w:iCs/>
              </w:rPr>
              <w:t>Version 04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))</w:t>
            </w:r>
          </w:p>
        </w:tc>
      </w:tr>
      <w:tr w:rsidR="005C4EC5" w:rsidRPr="006F1A10" w14:paraId="3F13CC07" w14:textId="77777777" w:rsidTr="00BA2BED">
        <w:tc>
          <w:tcPr>
            <w:tcW w:w="1484" w:type="dxa"/>
            <w:shd w:val="clear" w:color="auto" w:fill="auto"/>
          </w:tcPr>
          <w:p w14:paraId="67974904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w:r w:rsidRPr="006F1A10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1" w:type="dxa"/>
            <w:shd w:val="clear" w:color="auto" w:fill="auto"/>
          </w:tcPr>
          <w:p w14:paraId="31D91B0F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70EFEAE8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BA2BED" w:rsidRPr="006F1A10" w14:paraId="2F9FCF71" w14:textId="77777777" w:rsidTr="00BA2BED">
        <w:tc>
          <w:tcPr>
            <w:tcW w:w="1484" w:type="dxa"/>
            <w:shd w:val="clear" w:color="auto" w:fill="auto"/>
          </w:tcPr>
          <w:p w14:paraId="75870B38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proofErr w:type="spellStart"/>
            <w:r w:rsidRPr="006F1A10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  <w:proofErr w:type="spellEnd"/>
          </w:p>
        </w:tc>
        <w:tc>
          <w:tcPr>
            <w:tcW w:w="421" w:type="dxa"/>
            <w:shd w:val="clear" w:color="auto" w:fill="auto"/>
          </w:tcPr>
          <w:p w14:paraId="58C66C0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F2A94EB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Pr="006F1A10">
              <w:rPr>
                <w:rFonts w:ascii="Browallia New" w:hAnsi="Browallia New" w:cs="Browallia New"/>
              </w:rPr>
              <w:t>, n</w:t>
            </w:r>
          </w:p>
        </w:tc>
      </w:tr>
    </w:tbl>
    <w:p w14:paraId="52F70307" w14:textId="77777777" w:rsidR="00BA2BED" w:rsidRPr="006F1A10" w:rsidRDefault="00BA2BED">
      <w:pPr>
        <w:rPr>
          <w:sz w:val="14"/>
          <w:szCs w:val="14"/>
        </w:rPr>
      </w:pP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5578763F" w14:textId="77777777" w:rsidTr="00272F68">
        <w:tc>
          <w:tcPr>
            <w:tcW w:w="9072" w:type="dxa"/>
          </w:tcPr>
          <w:p w14:paraId="2E03E913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5.2 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ารดำเนินโครงการ</w:t>
            </w:r>
          </w:p>
          <w:p w14:paraId="6711465B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ดำเนินโครงการสามารถดำเนินการได้โดยใช้สมการ ดังนี้</w:t>
            </w:r>
          </w:p>
          <w:p w14:paraId="1CC503B4" w14:textId="277696B6" w:rsidR="00614BF3" w:rsidRPr="006F1A10" w:rsidRDefault="002A5208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4D2BC06B" w14:textId="284B2099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281B345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64C73535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CO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br/>
              <w:t xml:space="preserve">                                     </w:t>
            </w:r>
            <w:r w:rsidRPr="006F1A10">
              <w:rPr>
                <w:rFonts w:ascii="Browallia New" w:hAnsi="Browallia New" w:cs="Browallia New"/>
                <w:spacing w:val="-8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5885CA4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00A47FC" w14:textId="40E97DA4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769A161B" w14:textId="77777777" w:rsidR="00BA2BED" w:rsidRPr="006F1A10" w:rsidRDefault="00BA2BED">
      <w:r w:rsidRPr="006F1A10">
        <w:br w:type="page"/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00226C8B" w14:textId="77777777" w:rsidTr="00272F68">
        <w:tc>
          <w:tcPr>
            <w:tcW w:w="9072" w:type="dxa"/>
          </w:tcPr>
          <w:p w14:paraId="1956150E" w14:textId="2959D701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3E244785" w14:textId="77777777" w:rsidR="00614BF3" w:rsidRPr="006F1A10" w:rsidRDefault="00614BF3" w:rsidP="00614BF3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60053207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425D2AE8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B43E37F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6F7812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4C68E02F" w14:textId="77777777" w:rsidTr="00272F68">
        <w:tc>
          <w:tcPr>
            <w:tcW w:w="9072" w:type="dxa"/>
          </w:tcPr>
          <w:p w14:paraId="15AA309F" w14:textId="77777777" w:rsidR="00614BF3" w:rsidRPr="006F1A10" w:rsidRDefault="00614BF3" w:rsidP="00614BF3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3D181150" w14:textId="5FC4E0CF" w:rsidR="00614BF3" w:rsidRPr="006F1A10" w:rsidRDefault="002A5208" w:rsidP="00614BF3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F5D03D3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F1900D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0E68A6B9" w14:textId="7EAA1B98" w:rsidR="00614BF3" w:rsidRPr="006F1A10" w:rsidRDefault="00614BF3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C250CB7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5FD0BE5A" w14:textId="64718D80" w:rsidR="00614BF3" w:rsidRPr="006F1A10" w:rsidRDefault="00D308AE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62376E8" w14:textId="182B3E84" w:rsidR="00614BF3" w:rsidRPr="006F1A10" w:rsidRDefault="00614BF3" w:rsidP="00272F68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E0A034D" w14:textId="3463EEA7" w:rsidR="00D308AE" w:rsidRPr="006F1A10" w:rsidRDefault="00D308AE" w:rsidP="00272F68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1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A4EF604" w14:textId="79E2F439" w:rsidR="00D308AE" w:rsidRPr="006F1A10" w:rsidRDefault="00614BF3" w:rsidP="008112C3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  <w:p w14:paraId="0240BD38" w14:textId="77777777" w:rsidR="00D308AE" w:rsidRPr="006F1A10" w:rsidRDefault="00D308AE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255F19AE" w14:textId="77777777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C70EC73" w14:textId="77777777" w:rsidTr="00272F68">
        <w:tc>
          <w:tcPr>
            <w:tcW w:w="9072" w:type="dxa"/>
          </w:tcPr>
          <w:p w14:paraId="218576A7" w14:textId="77777777" w:rsidR="00614BF3" w:rsidRPr="006F1A10" w:rsidRDefault="00614BF3" w:rsidP="00614BF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1825B66B" w14:textId="77777777" w:rsidR="00614BF3" w:rsidRPr="006F1A10" w:rsidRDefault="002A5208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0666EC0" w14:textId="1A25CBD7" w:rsidR="00614BF3" w:rsidRPr="006F1A10" w:rsidRDefault="002A5208" w:rsidP="00614BF3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C3328D9" w14:textId="759064FF" w:rsidR="00614BF3" w:rsidRPr="006F1A10" w:rsidRDefault="002A5208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51B2FB5A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A618289" w14:textId="77777777" w:rsidR="00614BF3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ของปุ๋ย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9D9AF9D" w14:textId="77777777" w:rsidR="00614BF3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58363F08" w14:textId="77777777" w:rsidR="003B162A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3B162A"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341CF30B" w14:textId="77777777" w:rsidR="003B162A" w:rsidRPr="006F1A1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5A4BE5E" w14:textId="77777777" w:rsidR="003B162A" w:rsidRPr="006F1A10" w:rsidRDefault="003B162A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2C280008" w14:textId="77777777" w:rsidR="003B162A" w:rsidRPr="006F1A1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181B38E" w14:textId="77777777" w:rsidR="003B162A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="003B162A" w:rsidRPr="006F1A10">
              <w:rPr>
                <w:rFonts w:ascii="Browallia New" w:hAnsi="Browallia New" w:cs="Browallia New"/>
              </w:rPr>
              <w:t>NH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="003B162A" w:rsidRPr="006F1A10">
              <w:rPr>
                <w:rFonts w:ascii="Browallia New" w:hAnsi="Browallia New" w:cs="Browallia New"/>
              </w:rPr>
              <w:t>+NO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t xml:space="preserve">x 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br/>
              <w:t xml:space="preserve">                                                                   </w:t>
            </w:r>
            <w:r w:rsidR="003B162A" w:rsidRPr="006F1A10">
              <w:rPr>
                <w:rFonts w:ascii="Browallia New" w:hAnsi="Browallia New" w:cs="Browallia New"/>
              </w:rPr>
              <w:t>(</w:t>
            </w:r>
            <w:r w:rsidR="003B162A" w:rsidRPr="006F1A10">
              <w:rPr>
                <w:rFonts w:ascii="Browallia New" w:hAnsi="Browallia New" w:cs="Browallia New"/>
                <w:cs/>
              </w:rPr>
              <w:t>กำหนดให้เท่ากับ 0.1)</w:t>
            </w:r>
            <w:r w:rsidR="003B162A" w:rsidRPr="006F1A10">
              <w:rPr>
                <w:rFonts w:ascii="Browallia New" w:hAnsi="Browallia New" w:cs="Browallia New"/>
              </w:rPr>
              <w:t xml:space="preserve"> </w:t>
            </w:r>
          </w:p>
          <w:p w14:paraId="67D21072" w14:textId="77777777" w:rsidR="003B162A" w:rsidRPr="006F1A10" w:rsidRDefault="003B162A" w:rsidP="003B162A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00CDD8A9" w14:textId="77777777" w:rsidR="003B162A" w:rsidRPr="006F1A10" w:rsidRDefault="003B162A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อินทรีย์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2)</w:t>
            </w:r>
          </w:p>
          <w:p w14:paraId="73FD71E8" w14:textId="77777777" w:rsidR="003B162A" w:rsidRPr="006F1A10" w:rsidRDefault="003B162A" w:rsidP="003B162A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D07B90F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6F1A10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C53497F" w14:textId="77777777" w:rsidR="003B162A" w:rsidRPr="006F1A10" w:rsidRDefault="003B162A" w:rsidP="003B162A">
            <w:pPr>
              <w:spacing w:before="0" w:after="0" w:line="240" w:lineRule="auto"/>
              <w:ind w:left="0" w:firstLine="258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23746D4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DA52DF9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4E18624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6AE4075D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AB5C8E9" w14:textId="6782A371" w:rsidR="00D308AE" w:rsidRPr="006F1A10" w:rsidRDefault="002A5208" w:rsidP="00492C01">
            <w:pPr>
              <w:spacing w:before="0" w:after="0" w:line="240" w:lineRule="auto"/>
              <w:ind w:left="706" w:firstLine="706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="00D308AE"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="00D308AE" w:rsidRPr="006F1A10">
              <w:rPr>
                <w:rFonts w:ascii="Browallia New" w:hAnsi="Browallia New" w:cs="Browallia New"/>
              </w:rPr>
              <w:t>N</w:t>
            </w:r>
            <w:r w:rsidR="00D308AE"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="00D308AE" w:rsidRPr="006F1A10">
              <w:rPr>
                <w:rFonts w:ascii="Browallia New" w:hAnsi="Browallia New" w:cs="Browallia New"/>
              </w:rPr>
              <w:t>O</w:t>
            </w:r>
          </w:p>
          <w:p w14:paraId="2AE99326" w14:textId="77777777" w:rsidR="00D308AE" w:rsidRPr="006F1A10" w:rsidRDefault="00D308AE" w:rsidP="003B162A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748EFC46" w14:textId="77777777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F0E3C0E" w14:textId="77777777" w:rsidTr="00272F68">
        <w:tc>
          <w:tcPr>
            <w:tcW w:w="9072" w:type="dxa"/>
          </w:tcPr>
          <w:p w14:paraId="6535A30C" w14:textId="77777777" w:rsidR="00614BF3" w:rsidRPr="006F1A10" w:rsidRDefault="00614BF3" w:rsidP="00614BF3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</w:t>
            </w:r>
            <w:proofErr w:type="spellStart"/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รียและปูนในภาคการเกษตร</w:t>
            </w:r>
          </w:p>
          <w:p w14:paraId="55BCF579" w14:textId="77777777" w:rsidR="00614BF3" w:rsidRPr="006F1A10" w:rsidRDefault="00614BF3" w:rsidP="00614BF3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4D22154C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>รียและ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F97E57E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14BE74A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01CC3C2" w14:textId="77777777" w:rsidR="00614BF3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3129E3A0" w14:textId="62DC7FB9" w:rsidR="008112C3" w:rsidRPr="006F1A10" w:rsidRDefault="008112C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1BD66A69" w14:textId="77777777" w:rsidTr="00272F68">
        <w:tc>
          <w:tcPr>
            <w:tcW w:w="9072" w:type="dxa"/>
          </w:tcPr>
          <w:p w14:paraId="2157E577" w14:textId="77777777" w:rsidR="00614BF3" w:rsidRPr="006F1A10" w:rsidRDefault="00614BF3" w:rsidP="00614BF3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  <w:cs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>การใช้ปุ๋ยยูเรีย</w:t>
            </w:r>
          </w:p>
          <w:p w14:paraId="440AC53F" w14:textId="34FB3CC1" w:rsidR="00614BF3" w:rsidRPr="006F1A10" w:rsidRDefault="002A5208" w:rsidP="00614BF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6C3DD282" w14:textId="77777777" w:rsidR="00614BF3" w:rsidRPr="006F1A10" w:rsidRDefault="00614BF3" w:rsidP="003B162A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AC1B027" w14:textId="5B454B48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>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C69FC9" w14:textId="46B7E10F" w:rsidR="003B162A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09ECA9E1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4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4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73DD7A1" w14:textId="77777777" w:rsidR="003B162A" w:rsidRPr="006F1A10" w:rsidRDefault="002A5208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3D30FFE9" w14:textId="5675C3DE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4BB00220" w14:textId="77777777" w:rsidTr="00272F68">
        <w:tc>
          <w:tcPr>
            <w:tcW w:w="9072" w:type="dxa"/>
          </w:tcPr>
          <w:p w14:paraId="2C9C0AF4" w14:textId="77777777" w:rsidR="00614BF3" w:rsidRPr="006F1A10" w:rsidRDefault="00614BF3" w:rsidP="00614BF3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95CFB52" w14:textId="681BE424" w:rsidR="00614BF3" w:rsidRPr="006F1A10" w:rsidRDefault="002A5208" w:rsidP="00614BF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F226578" w14:textId="5FF71988" w:rsidR="00614BF3" w:rsidRPr="006F1A10" w:rsidRDefault="00614BF3" w:rsidP="00614BF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="00F56C98" w:rsidRPr="006F1A10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59BABBF" w14:textId="6F5946E7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18A1AB" w14:textId="274F2BEB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FBB759" w14:textId="77777777" w:rsidR="003B162A" w:rsidRPr="006F1A10" w:rsidRDefault="00614BF3" w:rsidP="003B162A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73B5A087" w14:textId="77777777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19DC5B06" w14:textId="77777777" w:rsidR="003B162A" w:rsidRPr="006F1A10" w:rsidRDefault="003B162A" w:rsidP="003B162A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359CB1F3" w14:textId="77777777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IPCC AFOLU </w:t>
            </w:r>
            <w:r w:rsidRPr="006F1A10">
              <w:rPr>
                <w:rFonts w:ascii="Browallia New" w:hAnsi="Browallia New" w:cs="Browallia New"/>
                <w:lang w:val="en-GB"/>
              </w:rPr>
              <w:t>Guidelines</w:t>
            </w:r>
            <w:r w:rsidRPr="006F1A10">
              <w:rPr>
                <w:rFonts w:ascii="Browallia New" w:hAnsi="Browallia New" w:cs="Browallia New"/>
              </w:rPr>
              <w:t xml:space="preserve"> 2006 Vol.4 Ch.11)</w:t>
            </w:r>
          </w:p>
          <w:p w14:paraId="576376AA" w14:textId="77777777" w:rsidR="003B162A" w:rsidRPr="006F1A10" w:rsidRDefault="002A5208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4236CF00" w14:textId="2FAD289C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F329EB" w:rsidRPr="006F1A10" w14:paraId="7535739C" w14:textId="77777777" w:rsidTr="00272F68">
        <w:tc>
          <w:tcPr>
            <w:tcW w:w="9072" w:type="dxa"/>
          </w:tcPr>
          <w:p w14:paraId="4135B735" w14:textId="77777777" w:rsidR="00F329EB" w:rsidRPr="006F1A10" w:rsidRDefault="00F329EB" w:rsidP="0088182E">
            <w:pPr>
              <w:spacing w:before="0" w:after="24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0B06AD08" w14:textId="20C83A00" w:rsidR="00A17569" w:rsidRPr="006F1A10" w:rsidRDefault="002A5208" w:rsidP="00A17569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proj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8"/>
                                    <w:lang w:val="en-GB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1A28B6FE" w14:textId="4DCC1D77" w:rsidR="00A17569" w:rsidRPr="006F1A1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Fuel</m:t>
                  </m:r>
                  <m:r>
                    <w:rPr>
                      <w:rFonts w:ascii="Cambria Math" w:hAnsi="Cambria Math" w:cs="Cambria Math"/>
                      <w:sz w:val="22"/>
                      <w:szCs w:val="22"/>
                    </w:rPr>
                    <m:t>,proj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ผาไหม้เชื้อเพลิงฟอสซิล</w:t>
            </w:r>
          </w:p>
          <w:p w14:paraId="2700F2C2" w14:textId="2C8E9BE5" w:rsidR="00A17569" w:rsidRPr="006F1A10" w:rsidRDefault="008846A5" w:rsidP="00A17569">
            <w:pPr>
              <w:spacing w:before="0"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A17569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A17569" w:rsidRPr="006F1A10">
              <w:rPr>
                <w:rFonts w:ascii="Browallia New" w:hAnsi="Browallia New" w:cs="Browallia New"/>
                <w:cs/>
              </w:rPr>
              <w:t>ต่อปี</w:t>
            </w:r>
            <w:r w:rsidR="00A17569" w:rsidRPr="006F1A10">
              <w:rPr>
                <w:rFonts w:ascii="Browallia New" w:hAnsi="Browallia New" w:cs="Browallia New"/>
              </w:rPr>
              <w:t>)</w:t>
            </w:r>
          </w:p>
          <w:p w14:paraId="6A6DD710" w14:textId="59369565" w:rsidR="00A17569" w:rsidRPr="006F1A10" w:rsidRDefault="002A5208" w:rsidP="00A17569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A17569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17569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17569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846A5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17569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12E071CF" w14:textId="4F461E7E" w:rsidR="00A17569" w:rsidRPr="006F1A10" w:rsidRDefault="002A5208" w:rsidP="00A17569">
            <w:pPr>
              <w:pStyle w:val="ListParagraph"/>
              <w:spacing w:before="0"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17569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17569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17569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17569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17569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17569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4B7FD536" w14:textId="196FCF97" w:rsidR="00A17569" w:rsidRPr="006F1A1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O2</m:t>
                  </m:r>
                </m:sub>
              </m:sSub>
            </m:oMath>
            <w:r w:rsidR="008846A5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02234785" w14:textId="77777777" w:rsidR="00A17569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63DECB98" w14:textId="1E7B770F" w:rsidR="003B162A" w:rsidRPr="006F1A10" w:rsidRDefault="00A17569" w:rsidP="00A17569">
            <w:pPr>
              <w:spacing w:after="0" w:line="240" w:lineRule="auto"/>
              <w:ind w:left="2557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>(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  <w:lang w:val="en-GB"/>
              </w:rPr>
              <w:t>8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  <w:r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601C1B47" w14:textId="77777777" w:rsidR="009D1348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7178B0" w14:textId="594960E1" w:rsidR="00F329EB" w:rsidRPr="006F1A10" w:rsidRDefault="00F329EB" w:rsidP="00AB1077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รวม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6F1A10" w:rsidRPr="006F1A10" w14:paraId="704F3953" w14:textId="77777777" w:rsidTr="009737BF">
        <w:tc>
          <w:tcPr>
            <w:tcW w:w="9242" w:type="dxa"/>
          </w:tcPr>
          <w:p w14:paraId="7F116DAC" w14:textId="64989560" w:rsidR="00F329EB" w:rsidRPr="006F1A10" w:rsidRDefault="002A5208" w:rsidP="00E714D2">
            <w:pPr>
              <w:tabs>
                <w:tab w:val="left" w:pos="1038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CP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SL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roj</m:t>
                        </m:r>
                      </m:sub>
                    </m:sSub>
                  </m:e>
                </m:d>
              </m:oMath>
            </m:oMathPara>
          </w:p>
          <w:p w14:paraId="2DD73F8D" w14:textId="4B533291" w:rsidR="00F329EB" w:rsidRPr="006F1A10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CP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256B8" w:rsidRPr="006F1A10">
              <w:rPr>
                <w:rFonts w:ascii="Browallia New" w:hAnsi="Browallia New" w:cs="Browallia New"/>
                <w:cs/>
              </w:rPr>
              <w:t>ปริมาณ</w:t>
            </w:r>
            <w:r w:rsidRPr="006F1A10">
              <w:rPr>
                <w:rFonts w:ascii="Browallia New" w:hAnsi="Browallia New" w:cs="Browallia New"/>
                <w:cs/>
              </w:rPr>
              <w:t>ก๊าซเรือนกระจกรวมจากการดำเนินโครงการ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35ADBF1E" w14:textId="34BB0918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sub>
                  </m:sSub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t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w:r w:rsidR="008002ED"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6939B66" w14:textId="52FDE8FB" w:rsidR="008002ED" w:rsidRPr="006F1A10" w:rsidRDefault="00F329EB" w:rsidP="008002ED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14:paraId="6589B2E5" w14:textId="3AF25DDF" w:rsidR="00F329EB" w:rsidRPr="006F1A10" w:rsidRDefault="008002ED" w:rsidP="008002ED">
            <w:pPr>
              <w:tabs>
                <w:tab w:val="left" w:pos="1038"/>
              </w:tabs>
              <w:spacing w:before="0" w:after="0" w:line="240" w:lineRule="auto"/>
              <w:ind w:left="2413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</w:t>
            </w:r>
            <w:r w:rsidRPr="006F1A10">
              <w:rPr>
                <w:rFonts w:ascii="Browallia New" w:hAnsi="Browallia New" w:cs="Browallia New"/>
              </w:rPr>
              <w:t>C</w:t>
            </w:r>
            <w:r w:rsidRPr="006F1A10">
              <w:rPr>
                <w:rFonts w:ascii="Browallia New" w:hAnsi="Browallia New" w:cs="Browallia New"/>
                <w:vertAlign w:val="subscript"/>
              </w:rPr>
              <w:t>BS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หรือปริมาณการกักเก็บคาร์บอนทั้งหมดของพื้นที่โครงการของปีที่ได้รับการรับรองปริมาณก๊าซเรือนกระจกล่าสุด </w:t>
            </w:r>
            <w:r w:rsidRPr="006F1A10">
              <w:rPr>
                <w:rFonts w:ascii="Browallia New" w:hAnsi="Browallia New" w:cs="Browallia New"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6EA0E297" w14:textId="77777777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L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21AE2C" w14:textId="37632C3D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239672" w14:textId="71FB1F43" w:rsidR="00F329EB" w:rsidRPr="006F1A10" w:rsidRDefault="009737BF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ab/>
            </w:r>
          </w:p>
        </w:tc>
      </w:tr>
    </w:tbl>
    <w:p w14:paraId="3B69837B" w14:textId="77777777" w:rsidR="009D1348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6027C718" w14:textId="77777777" w:rsidR="009D1348" w:rsidRPr="006F1A10" w:rsidRDefault="009D1348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6BBCBA23" w14:textId="05D85F7B" w:rsidR="00F329EB" w:rsidRPr="006F1A10" w:rsidRDefault="003B5024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lastRenderedPageBreak/>
        <w:t>7</w:t>
      </w:r>
      <w:r w:rsidR="00E714D2" w:rsidRPr="006F1A10">
        <w:rPr>
          <w:rFonts w:ascii="Browallia New" w:hAnsi="Browallia New" w:cs="Browallia New"/>
          <w:b/>
          <w:bCs/>
          <w:cs/>
        </w:rPr>
        <w:t xml:space="preserve">. </w:t>
      </w:r>
      <w:r w:rsidR="00F329EB" w:rsidRPr="006F1A10">
        <w:rPr>
          <w:rFonts w:ascii="Browallia New" w:hAnsi="Browallia New" w:cs="Browallia New"/>
          <w:b/>
          <w:bCs/>
          <w:cs/>
        </w:rPr>
        <w:t xml:space="preserve">การติดตามผลการดำเนินโครงการ </w:t>
      </w:r>
      <w:r w:rsidR="00F329EB" w:rsidRPr="006F1A10">
        <w:rPr>
          <w:rFonts w:ascii="Browallia New" w:hAnsi="Browallia New" w:cs="Browallia New"/>
          <w:b/>
          <w:bCs/>
        </w:rPr>
        <w:t>(Monitoring Plan)</w:t>
      </w:r>
    </w:p>
    <w:p w14:paraId="5F0C6BCC" w14:textId="77777777" w:rsidR="00475DF1" w:rsidRPr="006F1A10" w:rsidRDefault="00475DF1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</w:p>
    <w:p w14:paraId="0E1038CD" w14:textId="2E5D85FD" w:rsidR="00080650" w:rsidRPr="006F1A1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7.1 </w:t>
      </w:r>
      <w:r w:rsidR="00080650" w:rsidRPr="006F1A10">
        <w:rPr>
          <w:rFonts w:ascii="Browallia New" w:hAnsi="Browallia New" w:cs="Browallia New"/>
          <w:b/>
          <w:bCs/>
          <w:cs/>
        </w:rPr>
        <w:t>พารามิเตอร์ที่</w:t>
      </w:r>
      <w:r w:rsidR="00080650" w:rsidRPr="006F1A10">
        <w:rPr>
          <w:rFonts w:ascii="Browallia New" w:hAnsi="Browallia New" w:cs="Browallia New" w:hint="cs"/>
          <w:b/>
          <w:bCs/>
          <w:cs/>
        </w:rPr>
        <w:t>ไม่</w:t>
      </w:r>
      <w:r w:rsidR="00080650" w:rsidRPr="006F1A10">
        <w:rPr>
          <w:rFonts w:ascii="Browallia New" w:hAnsi="Browallia New" w:cs="Browallia New"/>
          <w:b/>
          <w:bCs/>
          <w:cs/>
        </w:rPr>
        <w:t>ต้องมีการติดตามผล</w:t>
      </w:r>
    </w:p>
    <w:p w14:paraId="1F5FCBE5" w14:textId="77777777" w:rsidR="00080650" w:rsidRPr="009C472C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5C4EC5" w:rsidRPr="006F1A10" w14:paraId="07041CD8" w14:textId="77777777" w:rsidTr="00080650">
        <w:tc>
          <w:tcPr>
            <w:tcW w:w="1843" w:type="dxa"/>
            <w:shd w:val="clear" w:color="auto" w:fill="D9D9D9"/>
          </w:tcPr>
          <w:p w14:paraId="391DC53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624A614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73392B58" w14:textId="77777777" w:rsidTr="00080650">
        <w:tc>
          <w:tcPr>
            <w:tcW w:w="1843" w:type="dxa"/>
            <w:shd w:val="clear" w:color="auto" w:fill="D9D9D9"/>
          </w:tcPr>
          <w:p w14:paraId="43D33A3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96C850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5C4EC5" w:rsidRPr="006F1A10" w14:paraId="31F2B48A" w14:textId="77777777" w:rsidTr="00080650">
        <w:tc>
          <w:tcPr>
            <w:tcW w:w="1843" w:type="dxa"/>
            <w:shd w:val="clear" w:color="auto" w:fill="D9D9D9"/>
          </w:tcPr>
          <w:p w14:paraId="7340D73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98C2EF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 ในกรณีฐาน</w:t>
            </w:r>
          </w:p>
        </w:tc>
      </w:tr>
      <w:tr w:rsidR="005C4EC5" w:rsidRPr="006F1A10" w14:paraId="77B406AA" w14:textId="77777777" w:rsidTr="00080650">
        <w:tc>
          <w:tcPr>
            <w:tcW w:w="1843" w:type="dxa"/>
            <w:shd w:val="clear" w:color="auto" w:fill="D9D9D9"/>
          </w:tcPr>
          <w:p w14:paraId="4704E0C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1313467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32F13556" w14:textId="77777777" w:rsidTr="00080650">
        <w:tc>
          <w:tcPr>
            <w:tcW w:w="1843" w:type="dxa"/>
            <w:shd w:val="clear" w:color="auto" w:fill="D9D9D9"/>
          </w:tcPr>
          <w:p w14:paraId="5070B14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E4CCA15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VE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TOOL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FOR</w:t>
            </w:r>
            <w:r w:rsidRPr="006F1A10">
              <w:rPr>
                <w:rFonts w:ascii="Browallia New" w:hAnsi="Browallia New" w:cs="Browallia New"/>
                <w:cs/>
              </w:rPr>
              <w:t>/</w:t>
            </w:r>
            <w:r w:rsidRPr="006F1A10">
              <w:rPr>
                <w:rFonts w:ascii="Browallia New" w:hAnsi="Browallia New" w:cs="Browallia New"/>
              </w:rPr>
              <w:t>AG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 xml:space="preserve">01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6A97F670" w14:textId="72231DB6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AB1077" w:rsidRPr="006F1A10" w14:paraId="36A07A2E" w14:textId="77777777" w:rsidTr="00ED713A">
        <w:tc>
          <w:tcPr>
            <w:tcW w:w="1843" w:type="dxa"/>
            <w:shd w:val="clear" w:color="auto" w:fill="D9D9D9"/>
          </w:tcPr>
          <w:p w14:paraId="0D92FD5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5B0DAC86" w14:textId="21BCCC4B" w:rsidR="00AB1077" w:rsidRPr="006F1A10" w:rsidRDefault="002A5208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AB1077" w:rsidRPr="006F1A10" w14:paraId="7373B293" w14:textId="77777777" w:rsidTr="00ED713A">
        <w:tc>
          <w:tcPr>
            <w:tcW w:w="1843" w:type="dxa"/>
            <w:shd w:val="clear" w:color="auto" w:fill="D9D9D9"/>
          </w:tcPr>
          <w:p w14:paraId="457C06F6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4223D373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6F1A10" w14:paraId="27135F84" w14:textId="77777777" w:rsidTr="00ED713A">
        <w:tc>
          <w:tcPr>
            <w:tcW w:w="1843" w:type="dxa"/>
            <w:shd w:val="clear" w:color="auto" w:fill="D9D9D9"/>
          </w:tcPr>
          <w:p w14:paraId="38969C6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4FADD95" w14:textId="30E57264" w:rsidR="00AB1077" w:rsidRPr="006F1A10" w:rsidRDefault="00AB1077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AB1077" w:rsidRPr="006F1A10" w14:paraId="749A3EFA" w14:textId="77777777" w:rsidTr="00ED713A">
        <w:tc>
          <w:tcPr>
            <w:tcW w:w="1843" w:type="dxa"/>
            <w:shd w:val="clear" w:color="auto" w:fill="D9D9D9"/>
          </w:tcPr>
          <w:p w14:paraId="2D44223F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9E295D1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3FE1F5DC" w14:textId="77777777" w:rsidTr="00ED713A">
        <w:tc>
          <w:tcPr>
            <w:tcW w:w="1843" w:type="dxa"/>
            <w:shd w:val="clear" w:color="auto" w:fill="D9D9D9"/>
          </w:tcPr>
          <w:p w14:paraId="5C6EE4AB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5476B09" w14:textId="2987587C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T-VER-TOOL-FOR/AGR-02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7D9737AF" w14:textId="77777777" w:rsidR="00AB1077" w:rsidRPr="006F1A10" w:rsidRDefault="00AB1077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08CA554" w14:textId="77777777" w:rsidTr="00080650">
        <w:tc>
          <w:tcPr>
            <w:tcW w:w="1838" w:type="dxa"/>
            <w:shd w:val="clear" w:color="auto" w:fill="D9D9D9"/>
          </w:tcPr>
          <w:p w14:paraId="62D60A7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85D5B84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</m:oMath>
            </m:oMathPara>
          </w:p>
        </w:tc>
      </w:tr>
      <w:tr w:rsidR="005C4EC5" w:rsidRPr="006F1A10" w14:paraId="45C0588B" w14:textId="77777777" w:rsidTr="00080650">
        <w:tc>
          <w:tcPr>
            <w:tcW w:w="1838" w:type="dxa"/>
            <w:shd w:val="clear" w:color="auto" w:fill="D9D9D9"/>
          </w:tcPr>
          <w:p w14:paraId="6EAF613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30F1F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57456483" w14:textId="77777777" w:rsidTr="00080650">
        <w:tc>
          <w:tcPr>
            <w:tcW w:w="1838" w:type="dxa"/>
            <w:shd w:val="clear" w:color="auto" w:fill="D9D9D9"/>
          </w:tcPr>
          <w:p w14:paraId="7F1199F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14CB840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34B14B43" w14:textId="77777777" w:rsidTr="00080650">
        <w:tc>
          <w:tcPr>
            <w:tcW w:w="1838" w:type="dxa"/>
            <w:shd w:val="clear" w:color="auto" w:fill="D9D9D9"/>
          </w:tcPr>
          <w:p w14:paraId="1C2DD9B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6054E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6F1A10" w14:paraId="41979406" w14:textId="77777777" w:rsidTr="00080650">
        <w:tc>
          <w:tcPr>
            <w:tcW w:w="1838" w:type="dxa"/>
            <w:shd w:val="clear" w:color="auto" w:fill="D9D9D9"/>
          </w:tcPr>
          <w:p w14:paraId="10A1248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1032B0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6F167F25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E833A63" w14:textId="77777777" w:rsidTr="00080650">
        <w:tc>
          <w:tcPr>
            <w:tcW w:w="1838" w:type="dxa"/>
            <w:shd w:val="clear" w:color="auto" w:fill="D9D9D9"/>
          </w:tcPr>
          <w:p w14:paraId="4D18ADE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6D402FB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</m:oMath>
            </m:oMathPara>
          </w:p>
        </w:tc>
      </w:tr>
      <w:tr w:rsidR="005C4EC5" w:rsidRPr="006F1A10" w14:paraId="293F0A11" w14:textId="77777777" w:rsidTr="00080650">
        <w:tc>
          <w:tcPr>
            <w:tcW w:w="1838" w:type="dxa"/>
            <w:shd w:val="clear" w:color="auto" w:fill="D9D9D9"/>
          </w:tcPr>
          <w:p w14:paraId="1B63D4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FE32C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47B78537" w14:textId="77777777" w:rsidTr="00080650">
        <w:tc>
          <w:tcPr>
            <w:tcW w:w="1838" w:type="dxa"/>
            <w:shd w:val="clear" w:color="auto" w:fill="D9D9D9"/>
          </w:tcPr>
          <w:p w14:paraId="7271E7B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6D36ADE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24A9FC3D" w14:textId="77777777" w:rsidTr="00080650">
        <w:tc>
          <w:tcPr>
            <w:tcW w:w="1838" w:type="dxa"/>
            <w:shd w:val="clear" w:color="auto" w:fill="D9D9D9"/>
          </w:tcPr>
          <w:p w14:paraId="667E5C2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8A247D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6F1A10" w14:paraId="5A970C3B" w14:textId="77777777" w:rsidTr="00080650">
        <w:tc>
          <w:tcPr>
            <w:tcW w:w="1838" w:type="dxa"/>
            <w:shd w:val="clear" w:color="auto" w:fill="D9D9D9"/>
          </w:tcPr>
          <w:p w14:paraId="283E657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CC632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6FBD0AB9" w14:textId="77777777" w:rsidR="00080650" w:rsidRPr="006F1A10" w:rsidRDefault="00080650" w:rsidP="00080650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FCC8712" w14:textId="77777777" w:rsidTr="00080650">
        <w:tc>
          <w:tcPr>
            <w:tcW w:w="1838" w:type="dxa"/>
            <w:shd w:val="clear" w:color="auto" w:fill="D9D9D9"/>
          </w:tcPr>
          <w:p w14:paraId="42514C8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3F0968D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04B18EB4" w14:textId="77777777" w:rsidTr="00080650">
        <w:tc>
          <w:tcPr>
            <w:tcW w:w="1838" w:type="dxa"/>
            <w:shd w:val="clear" w:color="auto" w:fill="D9D9D9"/>
          </w:tcPr>
          <w:p w14:paraId="6466B44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31FC41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</w:t>
            </w:r>
            <w:proofErr w:type="spellStart"/>
            <w:r w:rsidRPr="006F1A10">
              <w:rPr>
                <w:rFonts w:ascii="Browallia New" w:hAnsi="Browallia New" w:cs="Browallia New" w:hint="cs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 w:hint="cs"/>
                <w:cs/>
              </w:rPr>
              <w:t>รียต่อปี</w:t>
            </w:r>
          </w:p>
        </w:tc>
      </w:tr>
      <w:tr w:rsidR="005C4EC5" w:rsidRPr="006F1A10" w14:paraId="5D410F0F" w14:textId="77777777" w:rsidTr="00080650">
        <w:tc>
          <w:tcPr>
            <w:tcW w:w="1838" w:type="dxa"/>
            <w:shd w:val="clear" w:color="auto" w:fill="D9D9D9"/>
          </w:tcPr>
          <w:p w14:paraId="2ABC50A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56EF887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0924FB51" w14:textId="77777777" w:rsidTr="00080650">
        <w:tc>
          <w:tcPr>
            <w:tcW w:w="1838" w:type="dxa"/>
            <w:shd w:val="clear" w:color="auto" w:fill="D9D9D9"/>
          </w:tcPr>
          <w:p w14:paraId="23EB9F3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14903D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6F1A10" w14:paraId="4ACF4CD7" w14:textId="77777777" w:rsidTr="00080650">
        <w:tc>
          <w:tcPr>
            <w:tcW w:w="1838" w:type="dxa"/>
            <w:shd w:val="clear" w:color="auto" w:fill="D9D9D9"/>
          </w:tcPr>
          <w:p w14:paraId="6ACA0C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448757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0DC3C28E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3C54D917" w14:textId="77777777" w:rsidTr="00080650">
        <w:tc>
          <w:tcPr>
            <w:tcW w:w="1838" w:type="dxa"/>
            <w:shd w:val="clear" w:color="auto" w:fill="D9D9D9"/>
          </w:tcPr>
          <w:p w14:paraId="2A0B6B0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31589D1" w14:textId="77777777" w:rsidR="00080650" w:rsidRPr="006F1A10" w:rsidRDefault="002A5208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6F480F5A" w14:textId="77777777" w:rsidTr="00080650">
        <w:tc>
          <w:tcPr>
            <w:tcW w:w="1838" w:type="dxa"/>
            <w:shd w:val="clear" w:color="auto" w:fill="D9D9D9"/>
          </w:tcPr>
          <w:p w14:paraId="1E1909B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197955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6BF77A72" w14:textId="77777777" w:rsidTr="00080650">
        <w:tc>
          <w:tcPr>
            <w:tcW w:w="1838" w:type="dxa"/>
            <w:shd w:val="clear" w:color="auto" w:fill="D9D9D9"/>
          </w:tcPr>
          <w:p w14:paraId="3A81E21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3CC3419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654B9563" w14:textId="77777777" w:rsidTr="00080650">
        <w:tc>
          <w:tcPr>
            <w:tcW w:w="1838" w:type="dxa"/>
            <w:shd w:val="clear" w:color="auto" w:fill="D9D9D9"/>
          </w:tcPr>
          <w:p w14:paraId="10215FA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B6037D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6C0E0D90" w14:textId="77777777" w:rsidTr="00080650">
        <w:tc>
          <w:tcPr>
            <w:tcW w:w="1838" w:type="dxa"/>
            <w:shd w:val="clear" w:color="auto" w:fill="D9D9D9"/>
          </w:tcPr>
          <w:p w14:paraId="1FAEE61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D9B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722B3935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B9AD82C" w14:textId="77777777" w:rsidTr="00080650">
        <w:tc>
          <w:tcPr>
            <w:tcW w:w="1838" w:type="dxa"/>
            <w:shd w:val="clear" w:color="auto" w:fill="D9D9D9"/>
          </w:tcPr>
          <w:p w14:paraId="7F3E95A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F00C539" w14:textId="77777777" w:rsidR="00080650" w:rsidRPr="006F1A10" w:rsidRDefault="002A5208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359857AB" w14:textId="77777777" w:rsidTr="00080650">
        <w:tc>
          <w:tcPr>
            <w:tcW w:w="1838" w:type="dxa"/>
            <w:shd w:val="clear" w:color="auto" w:fill="D9D9D9"/>
          </w:tcPr>
          <w:p w14:paraId="7E64003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698EC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5FFA854F" w14:textId="77777777" w:rsidTr="00080650">
        <w:tc>
          <w:tcPr>
            <w:tcW w:w="1838" w:type="dxa"/>
            <w:shd w:val="clear" w:color="auto" w:fill="D9D9D9"/>
          </w:tcPr>
          <w:p w14:paraId="3068050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94AE96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153A59AE" w14:textId="77777777" w:rsidTr="00080650">
        <w:tc>
          <w:tcPr>
            <w:tcW w:w="1838" w:type="dxa"/>
            <w:shd w:val="clear" w:color="auto" w:fill="D9D9D9"/>
          </w:tcPr>
          <w:p w14:paraId="28D9193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BA933F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  <w:tr w:rsidR="005C4EC5" w:rsidRPr="006F1A10" w14:paraId="7F6A5045" w14:textId="77777777" w:rsidTr="00080650">
        <w:tc>
          <w:tcPr>
            <w:tcW w:w="1838" w:type="dxa"/>
            <w:shd w:val="clear" w:color="auto" w:fill="D9D9D9"/>
          </w:tcPr>
          <w:p w14:paraId="7A8F135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DE6EEF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</w:tbl>
    <w:p w14:paraId="2C965F67" w14:textId="77777777" w:rsidR="00080650" w:rsidRPr="006F1A10" w:rsidRDefault="00080650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1EA1671" w14:textId="77777777" w:rsidTr="00080650">
        <w:tc>
          <w:tcPr>
            <w:tcW w:w="1838" w:type="dxa"/>
            <w:shd w:val="clear" w:color="auto" w:fill="D9D9D9"/>
          </w:tcPr>
          <w:p w14:paraId="1FD6C17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0CC8E446" w14:textId="471BBCCE" w:rsidR="00080650" w:rsidRPr="006F1A10" w:rsidRDefault="002A5208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="00080650" w:rsidRPr="006F1A10">
              <w:rPr>
                <w:rFonts w:ascii="Browallia New" w:hAnsi="Browallia New" w:cs="Browallia New"/>
                <w:i/>
                <w:cs/>
              </w:rPr>
              <w:tab/>
            </w:r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728DE393" w14:textId="77777777" w:rsidTr="00080650">
        <w:tc>
          <w:tcPr>
            <w:tcW w:w="1838" w:type="dxa"/>
            <w:shd w:val="clear" w:color="auto" w:fill="D9D9D9"/>
          </w:tcPr>
          <w:p w14:paraId="5C6BAB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29A6797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7D2C86E9" w14:textId="77777777" w:rsidTr="00080650">
        <w:tc>
          <w:tcPr>
            <w:tcW w:w="1838" w:type="dxa"/>
            <w:shd w:val="clear" w:color="auto" w:fill="D9D9D9"/>
          </w:tcPr>
          <w:p w14:paraId="4860847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39C607F8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39D11872" w14:textId="77777777" w:rsidTr="00080650">
        <w:tc>
          <w:tcPr>
            <w:tcW w:w="1838" w:type="dxa"/>
            <w:shd w:val="clear" w:color="auto" w:fill="D9D9D9"/>
          </w:tcPr>
          <w:p w14:paraId="3040A65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3B39F74D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646EB46D" w14:textId="77777777" w:rsidTr="00080650">
        <w:tc>
          <w:tcPr>
            <w:tcW w:w="1838" w:type="dxa"/>
            <w:shd w:val="clear" w:color="auto" w:fill="D9D9D9"/>
          </w:tcPr>
          <w:p w14:paraId="25A38E3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0E94257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060CA426" w14:textId="01FA8AAE" w:rsidR="00BA2BED" w:rsidRPr="006F1A10" w:rsidRDefault="00BA2BED" w:rsidP="00080650">
      <w:pPr>
        <w:spacing w:before="0" w:after="0"/>
        <w:ind w:left="0"/>
        <w:rPr>
          <w: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7131"/>
      </w:tblGrid>
      <w:tr w:rsidR="005C4EC5" w:rsidRPr="006F1A10" w14:paraId="7393D748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E2B3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243" w14:textId="77E68B99" w:rsidR="005E04FD" w:rsidRPr="006F1A10" w:rsidRDefault="002A5208" w:rsidP="00A00E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5C4EC5" w:rsidRPr="006F1A10" w14:paraId="36276F96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B6E849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E733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5C4EC5" w:rsidRPr="006F1A10" w14:paraId="017BBB45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F0A217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29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6F1A10">
              <w:rPr>
                <w:rFonts w:ascii="Browallia New" w:hAnsi="Browallia New" w:cs="Browallia New"/>
              </w:rPr>
              <w:t>Net Calorific Value</w:t>
            </w:r>
            <w:r w:rsidRPr="006F1A10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5C4EC5" w:rsidRPr="006F1A10" w14:paraId="434F4F9E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BFA12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3A43" w14:textId="22278769" w:rsidR="005E04FD" w:rsidRPr="006F1A10" w:rsidRDefault="00A00E61" w:rsidP="00EC13A0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1  </w:t>
            </w:r>
            <w:r w:rsidR="005E04FD" w:rsidRPr="006F1A10">
              <w:rPr>
                <w:rFonts w:ascii="Browallia New" w:hAnsi="Browallia New" w:cs="Browallia New"/>
                <w:cs/>
              </w:rPr>
              <w:t>ค่าความร้อนสุทธิของเชื้อเพลิงฟอสซิลที่ระบุในใบแจ้งหนี้ (</w:t>
            </w:r>
            <w:r w:rsidR="005E04FD" w:rsidRPr="006F1A10">
              <w:rPr>
                <w:rFonts w:ascii="Browallia New" w:hAnsi="Browallia New" w:cs="Browallia New"/>
              </w:rPr>
              <w:t>Invoice</w:t>
            </w:r>
            <w:r w:rsidR="005E04FD" w:rsidRPr="006F1A10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="005E04FD" w:rsidRPr="006F1A10">
              <w:rPr>
                <w:rFonts w:ascii="Browallia New" w:hAnsi="Browallia New" w:cs="Browallia New"/>
              </w:rPr>
              <w:t>Fuel Supplier</w:t>
            </w:r>
            <w:r w:rsidR="005E04FD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8D90ABF" w14:textId="531D0752" w:rsidR="005E04FD" w:rsidRPr="006F1A10" w:rsidRDefault="005E04FD" w:rsidP="00EC13A0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ทาง</w:t>
            </w:r>
            <w:r w:rsidR="00A00E61" w:rsidRPr="006F1A10">
              <w:rPr>
                <w:rFonts w:ascii="Browallia New" w:hAnsi="Browallia New" w:cs="Browallia New"/>
                <w:cs/>
              </w:rPr>
              <w:t xml:space="preserve">เลือกที่ 2 </w:t>
            </w:r>
            <w:r w:rsidRPr="006F1A10">
              <w:rPr>
                <w:rFonts w:ascii="Browallia New" w:hAnsi="Browallia New" w:cs="Browallia New"/>
                <w:cs/>
              </w:rPr>
              <w:t xml:space="preserve"> จากการตรวจวัด</w:t>
            </w:r>
          </w:p>
          <w:p w14:paraId="097E09EC" w14:textId="6563635B" w:rsidR="005E04FD" w:rsidRPr="006F1A10" w:rsidRDefault="00A00E61" w:rsidP="00EC13A0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3  </w:t>
            </w:r>
            <w:r w:rsidR="005E04FD" w:rsidRPr="006F1A10">
              <w:rPr>
                <w:rFonts w:ascii="Browallia New" w:hAnsi="Browallia New" w:cs="Browallia New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4E6406B6" w14:textId="77777777" w:rsidR="005E04FD" w:rsidRPr="006F1A10" w:rsidRDefault="005E04FD" w:rsidP="00080650">
      <w:pPr>
        <w:spacing w:before="0" w:after="0"/>
        <w:ind w:left="0"/>
      </w:pPr>
    </w:p>
    <w:p w14:paraId="0EB29C2D" w14:textId="77777777" w:rsidR="00CC21A1" w:rsidRDefault="00CC21A1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2E020485" w14:textId="13B171BF" w:rsidR="0008065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 xml:space="preserve">7.2 </w:t>
      </w:r>
      <w:r w:rsidR="00080650" w:rsidRPr="006F1A10">
        <w:rPr>
          <w:rFonts w:ascii="Browallia New" w:hAnsi="Browallia New" w:cs="Browallia New"/>
          <w:b/>
          <w:bCs/>
          <w:cs/>
        </w:rPr>
        <w:t>พารามิเตอร์ที่ต้องมีการติดตามผล</w:t>
      </w:r>
    </w:p>
    <w:p w14:paraId="19657705" w14:textId="77777777" w:rsidR="003B5024" w:rsidRPr="006F1A1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78"/>
      </w:tblGrid>
      <w:tr w:rsidR="00F646C8" w:rsidRPr="00010C55" w14:paraId="6C25A586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F931536" w14:textId="77777777" w:rsidR="00F646C8" w:rsidRPr="0087415E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78" w:type="dxa"/>
          </w:tcPr>
          <w:p w14:paraId="78A1A436" w14:textId="77777777" w:rsidR="00F646C8" w:rsidRPr="00010C55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</w:p>
        </w:tc>
      </w:tr>
      <w:tr w:rsidR="00F646C8" w:rsidRPr="00010C55" w14:paraId="307A9F82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7B4BF3E5" w14:textId="77777777" w:rsidR="00F646C8" w:rsidRPr="0087415E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178" w:type="dxa"/>
          </w:tcPr>
          <w:p w14:paraId="2BD89FE3" w14:textId="77777777" w:rsidR="00F646C8" w:rsidRPr="00010C55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proofErr w:type="spellEnd"/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t</w:t>
            </w:r>
            <w:r>
              <w:rPr>
                <w:rFonts w:ascii="Browallia New" w:eastAsia="Times New Roman" w:hAnsi="Browallia New" w:cs="Browallia New"/>
                <w:sz w:val="28"/>
                <w:szCs w:val="28"/>
              </w:rPr>
              <w:t>N</w:t>
            </w:r>
            <w:r w:rsidRPr="007E6F1A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eastAsia="Times New Roman" w:hAnsi="Browallia New" w:cs="Browallia New"/>
                <w:sz w:val="28"/>
                <w:szCs w:val="28"/>
              </w:rPr>
              <w:t>O</w:t>
            </w:r>
          </w:p>
        </w:tc>
      </w:tr>
      <w:tr w:rsidR="00F646C8" w:rsidRPr="00010C55" w14:paraId="62B9CD55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B46021C" w14:textId="77777777" w:rsidR="00F646C8" w:rsidRPr="0087415E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78" w:type="dxa"/>
            <w:vAlign w:val="center"/>
          </w:tcPr>
          <w:p w14:paraId="77CBDBBD" w14:textId="77777777" w:rsidR="00F646C8" w:rsidRPr="00010C55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</w:t>
            </w: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ไนตรัสออกไซด์</w:t>
            </w:r>
          </w:p>
        </w:tc>
      </w:tr>
      <w:tr w:rsidR="00F646C8" w:rsidRPr="00010C55" w14:paraId="6802DF3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0D071078" w14:textId="77777777" w:rsidR="00F646C8" w:rsidRPr="0087415E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78" w:type="dxa"/>
            <w:vAlign w:val="center"/>
          </w:tcPr>
          <w:p w14:paraId="630F9638" w14:textId="77777777" w:rsidR="00F646C8" w:rsidRPr="00010C55" w:rsidRDefault="00F646C8" w:rsidP="002D52EE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ที่จัดทำโดย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F646C8" w:rsidRPr="008E5A8B" w14:paraId="4757E11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513B6C39" w14:textId="77777777" w:rsidR="00F646C8" w:rsidRPr="0087415E" w:rsidRDefault="00F646C8" w:rsidP="002D52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วิธีการต</w:t>
            </w:r>
            <w:r w:rsidRPr="0087415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178" w:type="dxa"/>
            <w:vAlign w:val="center"/>
          </w:tcPr>
          <w:p w14:paraId="6FB3959B" w14:textId="77777777" w:rsidR="00F646C8" w:rsidRPr="00CE1D2B" w:rsidRDefault="00F646C8" w:rsidP="002D52E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77F3F69" w14:textId="77777777" w:rsidR="00F646C8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47B092C2" w14:textId="77777777" w:rsidR="00F646C8" w:rsidRPr="00CE1D2B" w:rsidRDefault="00F646C8" w:rsidP="002D52E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5BFB00BB" w14:textId="16EE8F84" w:rsidR="00F646C8" w:rsidRPr="008E5A8B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A5208"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ที่ อบก. ประกาศ สำหรับประเมินปริมาณก๊าซเรือนกระจกตาม</w:t>
            </w:r>
            <w:r w:rsidR="002A5208"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</w:t>
            </w:r>
            <w:r w:rsidR="002A520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ิดเครดิต </w:t>
            </w:r>
            <w:r w:rsidR="002A5208"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="002A5208"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</w:t>
            </w:r>
            <w:r w:rsidR="002A5208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</w:tbl>
    <w:p w14:paraId="2DD1F13C" w14:textId="77777777" w:rsidR="00EC33D9" w:rsidRPr="00CC21A1" w:rsidRDefault="00EC33D9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5C4EC5" w:rsidRPr="006F1A10" w14:paraId="6A7AFBFA" w14:textId="77777777" w:rsidTr="00080650">
        <w:tc>
          <w:tcPr>
            <w:tcW w:w="1838" w:type="dxa"/>
            <w:shd w:val="clear" w:color="auto" w:fill="D9D9D9"/>
          </w:tcPr>
          <w:p w14:paraId="6C657A0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C06586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ตั้งโครงการ</w:t>
            </w:r>
          </w:p>
        </w:tc>
      </w:tr>
      <w:tr w:rsidR="005C4EC5" w:rsidRPr="006F1A10" w14:paraId="69CECB2E" w14:textId="77777777" w:rsidTr="00080650">
        <w:tc>
          <w:tcPr>
            <w:tcW w:w="1838" w:type="dxa"/>
            <w:shd w:val="clear" w:color="auto" w:fill="D9D9D9"/>
          </w:tcPr>
          <w:p w14:paraId="0B21905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21AC4B3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6F1A10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5C4EC5" w:rsidRPr="006F1A10" w14:paraId="0411889A" w14:textId="77777777" w:rsidTr="00080650">
        <w:tc>
          <w:tcPr>
            <w:tcW w:w="1838" w:type="dxa"/>
            <w:shd w:val="clear" w:color="auto" w:fill="D9D9D9"/>
          </w:tcPr>
          <w:p w14:paraId="3D559F1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8C621F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5C4EC5" w:rsidRPr="006F1A10" w14:paraId="437FD2A0" w14:textId="77777777" w:rsidTr="00080650">
        <w:tc>
          <w:tcPr>
            <w:tcW w:w="1838" w:type="dxa"/>
            <w:shd w:val="clear" w:color="auto" w:fill="D9D9D9"/>
          </w:tcPr>
          <w:p w14:paraId="2FB2323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23C6F1F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5C4EC5" w:rsidRPr="006F1A10" w14:paraId="17DD2F96" w14:textId="77777777" w:rsidTr="00080650">
        <w:tc>
          <w:tcPr>
            <w:tcW w:w="1838" w:type="dxa"/>
            <w:shd w:val="clear" w:color="auto" w:fill="D9D9D9"/>
          </w:tcPr>
          <w:p w14:paraId="19C0203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7AA09A85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7E54D786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ค่าจากแผนที่ของหน่วยงานรัฐ</w:t>
            </w:r>
            <w:r w:rsidRPr="006F1A1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ย่างน้อยจำนวน  </w:t>
            </w:r>
            <w:r w:rsidRPr="006F1A10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1B77435E" w14:textId="77777777" w:rsidR="00080650" w:rsidRPr="00CC21A1" w:rsidRDefault="00080650" w:rsidP="00080650">
      <w:pPr>
        <w:spacing w:before="0" w:after="0"/>
        <w:ind w:left="0"/>
        <w:rPr>
          <w:sz w:val="28"/>
          <w:szCs w:val="28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88"/>
      </w:tblGrid>
      <w:tr w:rsidR="005C4EC5" w:rsidRPr="006F1A10" w14:paraId="203546EF" w14:textId="77777777" w:rsidTr="00F646C8">
        <w:tc>
          <w:tcPr>
            <w:tcW w:w="1838" w:type="dxa"/>
            <w:shd w:val="clear" w:color="auto" w:fill="D9D9D9"/>
          </w:tcPr>
          <w:p w14:paraId="496037A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88" w:type="dxa"/>
            <w:shd w:val="clear" w:color="auto" w:fill="auto"/>
          </w:tcPr>
          <w:p w14:paraId="0B42E419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02B1E569" w14:textId="77777777" w:rsidTr="00F646C8">
        <w:tc>
          <w:tcPr>
            <w:tcW w:w="1838" w:type="dxa"/>
            <w:shd w:val="clear" w:color="auto" w:fill="D9D9D9"/>
          </w:tcPr>
          <w:p w14:paraId="36EF0CF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  <w:shd w:val="clear" w:color="auto" w:fill="auto"/>
          </w:tcPr>
          <w:p w14:paraId="0BD1979C" w14:textId="23A3E410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5C4EC5" w:rsidRPr="006F1A10" w14:paraId="1E0DF3FD" w14:textId="77777777" w:rsidTr="00F646C8">
        <w:tc>
          <w:tcPr>
            <w:tcW w:w="1838" w:type="dxa"/>
            <w:shd w:val="clear" w:color="auto" w:fill="D9D9D9"/>
          </w:tcPr>
          <w:p w14:paraId="7DBAA74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  <w:shd w:val="clear" w:color="auto" w:fill="auto"/>
          </w:tcPr>
          <w:p w14:paraId="7CB099E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ดำเนินโครงการ ในปีที่ </w:t>
            </w:r>
            <w:r w:rsidRPr="006F1A10">
              <w:rPr>
                <w:rFonts w:ascii="Browallia New" w:hAnsi="Browallia New" w:cs="Browallia New"/>
              </w:rPr>
              <w:t>t</w:t>
            </w:r>
          </w:p>
        </w:tc>
      </w:tr>
      <w:tr w:rsidR="005C4EC5" w:rsidRPr="006F1A10" w14:paraId="6A814704" w14:textId="77777777" w:rsidTr="00F646C8">
        <w:tc>
          <w:tcPr>
            <w:tcW w:w="1838" w:type="dxa"/>
            <w:shd w:val="clear" w:color="auto" w:fill="D9D9D9"/>
          </w:tcPr>
          <w:p w14:paraId="1855F12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88" w:type="dxa"/>
            <w:shd w:val="clear" w:color="auto" w:fill="auto"/>
          </w:tcPr>
          <w:p w14:paraId="341025A7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6ACB86D3" w14:textId="77777777" w:rsidTr="00F646C8">
        <w:tc>
          <w:tcPr>
            <w:tcW w:w="1838" w:type="dxa"/>
            <w:shd w:val="clear" w:color="auto" w:fill="D9D9D9"/>
          </w:tcPr>
          <w:p w14:paraId="7C8E4C0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88" w:type="dxa"/>
            <w:shd w:val="clear" w:color="auto" w:fill="auto"/>
          </w:tcPr>
          <w:p w14:paraId="7A069D40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VE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TOOL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FOR</w:t>
            </w:r>
            <w:r w:rsidRPr="006F1A10">
              <w:rPr>
                <w:rFonts w:ascii="Browallia New" w:hAnsi="Browallia New" w:cs="Browallia New"/>
                <w:cs/>
              </w:rPr>
              <w:t>/</w:t>
            </w:r>
            <w:r w:rsidRPr="006F1A10">
              <w:rPr>
                <w:rFonts w:ascii="Browallia New" w:hAnsi="Browallia New" w:cs="Browallia New"/>
              </w:rPr>
              <w:t>AG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 xml:space="preserve">01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1D00401F" w14:textId="5321ABD8" w:rsidR="00080650" w:rsidRPr="00CC21A1" w:rsidRDefault="00080650" w:rsidP="00080650">
      <w:pPr>
        <w:spacing w:before="0" w:after="0"/>
        <w:ind w:left="0"/>
        <w:rPr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67"/>
        <w:gridCol w:w="90"/>
      </w:tblGrid>
      <w:tr w:rsidR="006F1A10" w:rsidRPr="006F1A10" w14:paraId="4F7CFD27" w14:textId="77777777" w:rsidTr="00E73885">
        <w:tc>
          <w:tcPr>
            <w:tcW w:w="1843" w:type="dxa"/>
            <w:shd w:val="clear" w:color="auto" w:fill="D9D9D9"/>
          </w:tcPr>
          <w:p w14:paraId="313775A0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  <w:gridSpan w:val="2"/>
          </w:tcPr>
          <w:p w14:paraId="37A852CB" w14:textId="416DF2EA" w:rsidR="00AB1077" w:rsidRPr="006F1A10" w:rsidRDefault="002A5208" w:rsidP="00AB107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AB1077" w:rsidRPr="006F1A10" w14:paraId="4D18A7A6" w14:textId="77777777" w:rsidTr="00E73885">
        <w:tc>
          <w:tcPr>
            <w:tcW w:w="1843" w:type="dxa"/>
            <w:shd w:val="clear" w:color="auto" w:fill="D9D9D9"/>
          </w:tcPr>
          <w:p w14:paraId="09089EFB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  <w:gridSpan w:val="2"/>
          </w:tcPr>
          <w:p w14:paraId="2AC7C68C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6F1A10" w14:paraId="66B0C7E5" w14:textId="77777777" w:rsidTr="00E73885">
        <w:tc>
          <w:tcPr>
            <w:tcW w:w="1843" w:type="dxa"/>
            <w:shd w:val="clear" w:color="auto" w:fill="D9D9D9"/>
          </w:tcPr>
          <w:p w14:paraId="45E46D63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  <w:gridSpan w:val="2"/>
          </w:tcPr>
          <w:p w14:paraId="67453FE3" w14:textId="0D97F803" w:rsidR="00AB1077" w:rsidRPr="006F1A10" w:rsidRDefault="00AB1077" w:rsidP="00ED713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</w:p>
        </w:tc>
      </w:tr>
      <w:tr w:rsidR="00AB1077" w:rsidRPr="006F1A10" w14:paraId="0C2B83F8" w14:textId="77777777" w:rsidTr="00E73885">
        <w:tc>
          <w:tcPr>
            <w:tcW w:w="1843" w:type="dxa"/>
            <w:shd w:val="clear" w:color="auto" w:fill="D9D9D9"/>
          </w:tcPr>
          <w:p w14:paraId="26F193A1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  <w:gridSpan w:val="2"/>
          </w:tcPr>
          <w:p w14:paraId="1CB94F7F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34CD569B" w14:textId="77777777" w:rsidTr="00E73885">
        <w:tc>
          <w:tcPr>
            <w:tcW w:w="1843" w:type="dxa"/>
            <w:shd w:val="clear" w:color="auto" w:fill="D9D9D9"/>
          </w:tcPr>
          <w:p w14:paraId="7C7289D9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  <w:gridSpan w:val="2"/>
          </w:tcPr>
          <w:p w14:paraId="511F31FB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T-VER-TOOL-FOR/AGR-02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  <w:tr w:rsidR="006F1A10" w:rsidRPr="006F1A10" w14:paraId="2E17E25C" w14:textId="77777777" w:rsidTr="00E73885">
        <w:trPr>
          <w:gridAfter w:val="1"/>
          <w:wAfter w:w="90" w:type="dxa"/>
        </w:trPr>
        <w:tc>
          <w:tcPr>
            <w:tcW w:w="1838" w:type="dxa"/>
            <w:shd w:val="clear" w:color="auto" w:fill="D9D9D9"/>
          </w:tcPr>
          <w:p w14:paraId="2E1CA7A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C596F84" w14:textId="77777777" w:rsidR="00BA2BED" w:rsidRPr="006F1A10" w:rsidRDefault="002A5208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6F1A10" w:rsidRPr="006F1A10" w14:paraId="0FDF89B0" w14:textId="77777777" w:rsidTr="00E73885">
        <w:trPr>
          <w:gridAfter w:val="1"/>
          <w:wAfter w:w="90" w:type="dxa"/>
        </w:trPr>
        <w:tc>
          <w:tcPr>
            <w:tcW w:w="1838" w:type="dxa"/>
            <w:shd w:val="clear" w:color="auto" w:fill="D9D9D9"/>
          </w:tcPr>
          <w:p w14:paraId="6553C13B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28DE28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6F1A10" w:rsidRPr="006F1A10" w14:paraId="4E953A13" w14:textId="77777777" w:rsidTr="00E73885">
        <w:trPr>
          <w:gridAfter w:val="1"/>
          <w:wAfter w:w="90" w:type="dxa"/>
        </w:trPr>
        <w:tc>
          <w:tcPr>
            <w:tcW w:w="1838" w:type="dxa"/>
            <w:shd w:val="clear" w:color="auto" w:fill="D9D9D9"/>
          </w:tcPr>
          <w:p w14:paraId="0DB1E0A9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C045DF3" w14:textId="4958460B" w:rsidR="00BA2BED" w:rsidRPr="006F1A10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ื้นที่</w:t>
            </w:r>
            <w:r w:rsidR="00224594" w:rsidRPr="006F1A1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F1A10">
              <w:rPr>
                <w:rFonts w:ascii="Browallia New" w:hAnsi="Browallia New" w:cs="Browallia New"/>
              </w:rPr>
              <w:t xml:space="preserve"> p</w:t>
            </w:r>
            <w:r w:rsidRPr="006F1A1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proofErr w:type="spellStart"/>
            <w:r w:rsidRPr="006F1A10">
              <w:rPr>
                <w:rFonts w:ascii="Browallia New" w:hAnsi="Browallia New" w:cs="Browallia New"/>
              </w:rPr>
              <w:t>i</w:t>
            </w:r>
            <w:proofErr w:type="spellEnd"/>
          </w:p>
        </w:tc>
      </w:tr>
      <w:tr w:rsidR="006F1A10" w:rsidRPr="006F1A10" w14:paraId="323250BD" w14:textId="77777777" w:rsidTr="00E73885">
        <w:trPr>
          <w:gridAfter w:val="1"/>
          <w:wAfter w:w="90" w:type="dxa"/>
        </w:trPr>
        <w:tc>
          <w:tcPr>
            <w:tcW w:w="1838" w:type="dxa"/>
            <w:shd w:val="clear" w:color="auto" w:fill="D9D9D9"/>
          </w:tcPr>
          <w:p w14:paraId="4DE1BC0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7F80DB2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10088CE3" w14:textId="77777777" w:rsidTr="00E73885">
        <w:trPr>
          <w:gridAfter w:val="1"/>
          <w:wAfter w:w="90" w:type="dxa"/>
        </w:trPr>
        <w:tc>
          <w:tcPr>
            <w:tcW w:w="1838" w:type="dxa"/>
            <w:shd w:val="clear" w:color="auto" w:fill="D9D9D9"/>
          </w:tcPr>
          <w:p w14:paraId="4F502BCA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1ACC90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6CA84FC1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331197FD" w14:textId="0BDA377F" w:rsidR="00A209CA" w:rsidRDefault="00A209CA" w:rsidP="00BA2BE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ED55241" w14:textId="77777777" w:rsidTr="00BA2BED">
        <w:tc>
          <w:tcPr>
            <w:tcW w:w="1838" w:type="dxa"/>
            <w:shd w:val="clear" w:color="auto" w:fill="D9D9D9"/>
          </w:tcPr>
          <w:p w14:paraId="45008F3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183F831" w14:textId="77777777" w:rsidR="00BA2BED" w:rsidRPr="006F1A10" w:rsidRDefault="002A5208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4F56B2FE" w14:textId="77777777" w:rsidTr="00BA2BED">
        <w:tc>
          <w:tcPr>
            <w:tcW w:w="1838" w:type="dxa"/>
            <w:shd w:val="clear" w:color="auto" w:fill="D9D9D9"/>
          </w:tcPr>
          <w:p w14:paraId="58C17B60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1A70425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5C4EC5" w:rsidRPr="006F1A10" w14:paraId="1DA3A265" w14:textId="77777777" w:rsidTr="00BA2BED">
        <w:tc>
          <w:tcPr>
            <w:tcW w:w="1838" w:type="dxa"/>
            <w:shd w:val="clear" w:color="auto" w:fill="D9D9D9"/>
          </w:tcPr>
          <w:p w14:paraId="4C1D92EA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599F047" w14:textId="4C4496B2" w:rsidR="00BA2BED" w:rsidRPr="006F1A10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="00224594" w:rsidRPr="006F1A1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="00224594" w:rsidRPr="006F1A10">
              <w:rPr>
                <w:rFonts w:ascii="Browallia New" w:hAnsi="Browallia New" w:cs="Browallia New"/>
                <w:cs/>
              </w:rPr>
              <w:t xml:space="preserve">ที่ถูกตัดแต่งกิ่ง </w:t>
            </w:r>
            <w:r w:rsidRPr="006F1A10">
              <w:rPr>
                <w:rFonts w:ascii="Browallia New" w:hAnsi="Browallia New" w:cs="Browallia New"/>
                <w:cs/>
              </w:rPr>
              <w:t xml:space="preserve">ในช่วงเวลา </w:t>
            </w:r>
            <w:r w:rsidRPr="006F1A10">
              <w:rPr>
                <w:rFonts w:ascii="Browallia New" w:hAnsi="Browallia New" w:cs="Browallia New"/>
                <w:lang w:val="en-GB"/>
              </w:rPr>
              <w:t>p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</w:p>
        </w:tc>
      </w:tr>
      <w:tr w:rsidR="005C4EC5" w:rsidRPr="006F1A10" w14:paraId="0FD5315A" w14:textId="77777777" w:rsidTr="00BA2BED">
        <w:tc>
          <w:tcPr>
            <w:tcW w:w="1838" w:type="dxa"/>
            <w:shd w:val="clear" w:color="auto" w:fill="D9D9D9"/>
          </w:tcPr>
          <w:p w14:paraId="2999C4E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B246F79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3CE405E6" w14:textId="77777777" w:rsidTr="00BA2BED">
        <w:tc>
          <w:tcPr>
            <w:tcW w:w="1838" w:type="dxa"/>
            <w:shd w:val="clear" w:color="auto" w:fill="D9D9D9"/>
          </w:tcPr>
          <w:p w14:paraId="00D30C9C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B977804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VE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TOOL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FOR</w:t>
            </w:r>
            <w:r w:rsidRPr="006F1A10">
              <w:rPr>
                <w:rFonts w:ascii="Browallia New" w:hAnsi="Browallia New" w:cs="Browallia New"/>
                <w:cs/>
              </w:rPr>
              <w:t>/</w:t>
            </w:r>
            <w:r w:rsidRPr="006F1A10">
              <w:rPr>
                <w:rFonts w:ascii="Browallia New" w:hAnsi="Browallia New" w:cs="Browallia New"/>
              </w:rPr>
              <w:t>AG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 xml:space="preserve">01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</w:tc>
      </w:tr>
    </w:tbl>
    <w:p w14:paraId="2CD78A60" w14:textId="7869E390" w:rsidR="00BA2BED" w:rsidRPr="006F1A10" w:rsidRDefault="00BA2BED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9DC75F8" w14:textId="77777777" w:rsidTr="00080650">
        <w:tc>
          <w:tcPr>
            <w:tcW w:w="1838" w:type="dxa"/>
            <w:shd w:val="clear" w:color="auto" w:fill="D9D9D9"/>
          </w:tcPr>
          <w:p w14:paraId="3774224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D53FB4B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5C4EC5" w:rsidRPr="006F1A10" w14:paraId="5266CF61" w14:textId="77777777" w:rsidTr="00080650">
        <w:tc>
          <w:tcPr>
            <w:tcW w:w="1838" w:type="dxa"/>
            <w:shd w:val="clear" w:color="auto" w:fill="D9D9D9"/>
          </w:tcPr>
          <w:p w14:paraId="39A6592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B7E20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664DE8E7" w14:textId="77777777" w:rsidTr="00080650">
        <w:tc>
          <w:tcPr>
            <w:tcW w:w="1838" w:type="dxa"/>
            <w:shd w:val="clear" w:color="auto" w:fill="D9D9D9"/>
          </w:tcPr>
          <w:p w14:paraId="4D2E95D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0F37AF54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4418CCCD" w14:textId="77777777" w:rsidTr="00080650">
        <w:tc>
          <w:tcPr>
            <w:tcW w:w="1838" w:type="dxa"/>
            <w:shd w:val="clear" w:color="auto" w:fill="D9D9D9"/>
          </w:tcPr>
          <w:p w14:paraId="55ECD96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A5C5AE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6F1A10" w14:paraId="051BBF81" w14:textId="77777777" w:rsidTr="00080650">
        <w:tc>
          <w:tcPr>
            <w:tcW w:w="1838" w:type="dxa"/>
            <w:shd w:val="clear" w:color="auto" w:fill="D9D9D9"/>
          </w:tcPr>
          <w:p w14:paraId="0675AFD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BE6822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148E674C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5B6D6159" w14:textId="77777777" w:rsidTr="00080650">
        <w:tc>
          <w:tcPr>
            <w:tcW w:w="1838" w:type="dxa"/>
            <w:shd w:val="clear" w:color="auto" w:fill="D9D9D9"/>
          </w:tcPr>
          <w:p w14:paraId="361D814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24F4B917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</w:tr>
      <w:tr w:rsidR="005C4EC5" w:rsidRPr="006F1A10" w14:paraId="06C4AB68" w14:textId="77777777" w:rsidTr="00080650">
        <w:tc>
          <w:tcPr>
            <w:tcW w:w="1838" w:type="dxa"/>
            <w:shd w:val="clear" w:color="auto" w:fill="D9D9D9"/>
          </w:tcPr>
          <w:p w14:paraId="0E3C83C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2991B9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3404447C" w14:textId="77777777" w:rsidTr="00080650">
        <w:tc>
          <w:tcPr>
            <w:tcW w:w="1838" w:type="dxa"/>
            <w:shd w:val="clear" w:color="auto" w:fill="D9D9D9"/>
          </w:tcPr>
          <w:p w14:paraId="41F05AB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CD4350F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640BA40A" w14:textId="77777777" w:rsidTr="00080650">
        <w:tc>
          <w:tcPr>
            <w:tcW w:w="1838" w:type="dxa"/>
            <w:shd w:val="clear" w:color="auto" w:fill="D9D9D9"/>
          </w:tcPr>
          <w:p w14:paraId="22C4203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913B4C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6F1A10" w14:paraId="41778C86" w14:textId="77777777" w:rsidTr="00080650">
        <w:tc>
          <w:tcPr>
            <w:tcW w:w="1838" w:type="dxa"/>
            <w:shd w:val="clear" w:color="auto" w:fill="D9D9D9"/>
          </w:tcPr>
          <w:p w14:paraId="2DA0FAB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FD5B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2256DADB" w14:textId="77777777" w:rsidR="00080650" w:rsidRPr="009C472C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6B2647A" w14:textId="77777777" w:rsidTr="00080650">
        <w:tc>
          <w:tcPr>
            <w:tcW w:w="1838" w:type="dxa"/>
            <w:shd w:val="clear" w:color="auto" w:fill="D9D9D9"/>
          </w:tcPr>
          <w:p w14:paraId="7916C5C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9AEEC76" w14:textId="77777777" w:rsidR="00080650" w:rsidRPr="006F1A10" w:rsidRDefault="002A5208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7F303AFF" w14:textId="77777777" w:rsidTr="00080650">
        <w:tc>
          <w:tcPr>
            <w:tcW w:w="1838" w:type="dxa"/>
            <w:shd w:val="clear" w:color="auto" w:fill="D9D9D9"/>
          </w:tcPr>
          <w:p w14:paraId="44C56EA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33617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</w:t>
            </w:r>
            <w:proofErr w:type="spellStart"/>
            <w:r w:rsidRPr="006F1A10">
              <w:rPr>
                <w:rFonts w:ascii="Browallia New" w:hAnsi="Browallia New" w:cs="Browallia New" w:hint="cs"/>
                <w:cs/>
              </w:rPr>
              <w:t>ยูเ</w:t>
            </w:r>
            <w:proofErr w:type="spellEnd"/>
            <w:r w:rsidRPr="006F1A10">
              <w:rPr>
                <w:rFonts w:ascii="Browallia New" w:hAnsi="Browallia New" w:cs="Browallia New" w:hint="cs"/>
                <w:cs/>
              </w:rPr>
              <w:t>รียต่อปี</w:t>
            </w:r>
          </w:p>
        </w:tc>
      </w:tr>
      <w:tr w:rsidR="005C4EC5" w:rsidRPr="006F1A10" w14:paraId="7BDC5264" w14:textId="77777777" w:rsidTr="00080650">
        <w:tc>
          <w:tcPr>
            <w:tcW w:w="1838" w:type="dxa"/>
            <w:shd w:val="clear" w:color="auto" w:fill="D9D9D9"/>
          </w:tcPr>
          <w:p w14:paraId="78543E1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2E02445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5435F85F" w14:textId="77777777" w:rsidTr="00080650">
        <w:tc>
          <w:tcPr>
            <w:tcW w:w="1838" w:type="dxa"/>
            <w:shd w:val="clear" w:color="auto" w:fill="D9D9D9"/>
          </w:tcPr>
          <w:p w14:paraId="4E51B2A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F40638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6F1A10" w14:paraId="00B30D72" w14:textId="77777777" w:rsidTr="00080650">
        <w:tc>
          <w:tcPr>
            <w:tcW w:w="1838" w:type="dxa"/>
            <w:shd w:val="clear" w:color="auto" w:fill="D9D9D9"/>
          </w:tcPr>
          <w:p w14:paraId="35862A4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711CB5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2B2A362A" w14:textId="77777777" w:rsidR="009C472C" w:rsidRPr="006F1A10" w:rsidRDefault="009C472C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6FF22FB" w14:textId="77777777" w:rsidTr="00080650">
        <w:tc>
          <w:tcPr>
            <w:tcW w:w="1838" w:type="dxa"/>
            <w:shd w:val="clear" w:color="auto" w:fill="D9D9D9"/>
          </w:tcPr>
          <w:p w14:paraId="51DBCE1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87F4ECE" w14:textId="77777777" w:rsidR="00080650" w:rsidRPr="006F1A10" w:rsidRDefault="002A5208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0B8C67B7" w14:textId="77777777" w:rsidTr="00080650">
        <w:tc>
          <w:tcPr>
            <w:tcW w:w="1838" w:type="dxa"/>
            <w:shd w:val="clear" w:color="auto" w:fill="D9D9D9"/>
          </w:tcPr>
          <w:p w14:paraId="44EDD19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728FA3D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1C9360B4" w14:textId="77777777" w:rsidTr="00080650">
        <w:tc>
          <w:tcPr>
            <w:tcW w:w="1838" w:type="dxa"/>
            <w:shd w:val="clear" w:color="auto" w:fill="D9D9D9"/>
          </w:tcPr>
          <w:p w14:paraId="2473826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E5EF96A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4EA22460" w14:textId="77777777" w:rsidTr="00080650">
        <w:tc>
          <w:tcPr>
            <w:tcW w:w="1838" w:type="dxa"/>
            <w:shd w:val="clear" w:color="auto" w:fill="D9D9D9"/>
          </w:tcPr>
          <w:p w14:paraId="5CF1A3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D144B8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4128CE76" w14:textId="77777777" w:rsidTr="00080650">
        <w:tc>
          <w:tcPr>
            <w:tcW w:w="1838" w:type="dxa"/>
            <w:shd w:val="clear" w:color="auto" w:fill="D9D9D9"/>
          </w:tcPr>
          <w:p w14:paraId="3D5A68C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07204A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55855843" w14:textId="32355458" w:rsidR="00A209CA" w:rsidRPr="009C472C" w:rsidRDefault="00A209CA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23518BC6" w14:textId="77777777" w:rsidTr="00080650">
        <w:tc>
          <w:tcPr>
            <w:tcW w:w="1838" w:type="dxa"/>
            <w:shd w:val="clear" w:color="auto" w:fill="D9D9D9"/>
          </w:tcPr>
          <w:p w14:paraId="7797E28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8DAF765" w14:textId="77777777" w:rsidR="00080650" w:rsidRPr="006F1A10" w:rsidRDefault="002A5208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7D291AD6" w14:textId="77777777" w:rsidTr="00080650">
        <w:tc>
          <w:tcPr>
            <w:tcW w:w="1838" w:type="dxa"/>
            <w:shd w:val="clear" w:color="auto" w:fill="D9D9D9"/>
          </w:tcPr>
          <w:p w14:paraId="0A6BF99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B537E8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7640FA31" w14:textId="77777777" w:rsidTr="00080650">
        <w:tc>
          <w:tcPr>
            <w:tcW w:w="1838" w:type="dxa"/>
            <w:shd w:val="clear" w:color="auto" w:fill="D9D9D9"/>
          </w:tcPr>
          <w:p w14:paraId="2CF78D3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FF21CA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7C0EF3AE" w14:textId="77777777" w:rsidTr="00080650">
        <w:tc>
          <w:tcPr>
            <w:tcW w:w="1838" w:type="dxa"/>
            <w:shd w:val="clear" w:color="auto" w:fill="D9D9D9"/>
          </w:tcPr>
          <w:p w14:paraId="35CB225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CF2074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  <w:tr w:rsidR="005C4EC5" w:rsidRPr="006F1A10" w14:paraId="58DDA2B6" w14:textId="77777777" w:rsidTr="00080650">
        <w:tc>
          <w:tcPr>
            <w:tcW w:w="1838" w:type="dxa"/>
            <w:shd w:val="clear" w:color="auto" w:fill="D9D9D9"/>
          </w:tcPr>
          <w:p w14:paraId="64A74AD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0EE812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โลไมต์</w:t>
            </w:r>
            <w:proofErr w:type="spellEnd"/>
          </w:p>
        </w:tc>
      </w:tr>
    </w:tbl>
    <w:p w14:paraId="49B80F63" w14:textId="77777777" w:rsidR="00080650" w:rsidRPr="009C472C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A5268A7" w14:textId="77777777" w:rsidTr="00080650">
        <w:tc>
          <w:tcPr>
            <w:tcW w:w="1838" w:type="dxa"/>
            <w:shd w:val="clear" w:color="auto" w:fill="D9D9D9"/>
          </w:tcPr>
          <w:p w14:paraId="3533242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FEC82F" w14:textId="3D30ACE4" w:rsidR="00080650" w:rsidRPr="006F1A10" w:rsidRDefault="002A5208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38772A08" w14:textId="77777777" w:rsidTr="00080650">
        <w:tc>
          <w:tcPr>
            <w:tcW w:w="1838" w:type="dxa"/>
            <w:shd w:val="clear" w:color="auto" w:fill="D9D9D9"/>
          </w:tcPr>
          <w:p w14:paraId="66857D4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A23BF8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4AB7A057" w14:textId="77777777" w:rsidTr="00080650">
        <w:tc>
          <w:tcPr>
            <w:tcW w:w="1838" w:type="dxa"/>
            <w:shd w:val="clear" w:color="auto" w:fill="D9D9D9"/>
          </w:tcPr>
          <w:p w14:paraId="4E94512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AF9C2E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18177CD7" w14:textId="77777777" w:rsidTr="00080650">
        <w:tc>
          <w:tcPr>
            <w:tcW w:w="1838" w:type="dxa"/>
            <w:shd w:val="clear" w:color="auto" w:fill="D9D9D9"/>
          </w:tcPr>
          <w:p w14:paraId="018F03D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6925D7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70DA7558" w14:textId="77777777" w:rsidTr="00080650">
        <w:tc>
          <w:tcPr>
            <w:tcW w:w="1838" w:type="dxa"/>
            <w:shd w:val="clear" w:color="auto" w:fill="D9D9D9"/>
          </w:tcPr>
          <w:p w14:paraId="581CF94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A94FDD3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C4955E1" w14:textId="3156B2B0" w:rsidR="005E04FD" w:rsidRPr="006F1A10" w:rsidRDefault="005E04FD" w:rsidP="00080650">
      <w:pPr>
        <w:spacing w:before="0" w:after="0"/>
        <w:ind w:left="0"/>
      </w:pPr>
    </w:p>
    <w:p w14:paraId="311F5AA4" w14:textId="32265B71" w:rsidR="00F329EB" w:rsidRPr="006F1A10" w:rsidRDefault="00F329EB" w:rsidP="00F329EB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b/>
          <w:bCs/>
          <w:cs/>
        </w:rPr>
        <w:t>เอกสารและสิ่งอ้างอิง</w:t>
      </w:r>
    </w:p>
    <w:p w14:paraId="1AE519E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t xml:space="preserve">1) </w:t>
      </w:r>
      <w:r w:rsidRPr="006F1A10">
        <w:rPr>
          <w:rFonts w:ascii="Browallia New" w:hAnsi="Browallia New" w:cs="Browallia New"/>
          <w:b/>
          <w:bCs/>
        </w:rPr>
        <w:t>Clean Development Mechanism (CDM)</w:t>
      </w:r>
    </w:p>
    <w:p w14:paraId="621E671C" w14:textId="77777777" w:rsidR="00F329EB" w:rsidRPr="006F1A10" w:rsidRDefault="00F329EB" w:rsidP="00F329EB">
      <w:pPr>
        <w:ind w:left="882" w:hanging="173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6F1A10">
        <w:rPr>
          <w:rFonts w:ascii="Browallia New" w:hAnsi="Browallia New" w:cs="Browallia New"/>
          <w:cs/>
        </w:rPr>
        <w:t xml:space="preserve"> </w:t>
      </w:r>
    </w:p>
    <w:p w14:paraId="0568C0C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>2</w:t>
      </w:r>
      <w:r w:rsidRPr="006F1A10">
        <w:rPr>
          <w:rFonts w:ascii="Browallia New" w:hAnsi="Browallia New" w:cs="Browallia New"/>
          <w:b/>
          <w:bCs/>
          <w:cs/>
        </w:rPr>
        <w:t xml:space="preserve">) </w:t>
      </w:r>
      <w:r w:rsidRPr="006F1A10">
        <w:rPr>
          <w:rFonts w:ascii="Browallia New" w:hAnsi="Browallia New" w:cs="Browallia New"/>
          <w:b/>
          <w:bCs/>
        </w:rPr>
        <w:t>Verified Carbon Standard</w:t>
      </w:r>
    </w:p>
    <w:p w14:paraId="1EB747FD" w14:textId="77777777" w:rsidR="00F329EB" w:rsidRPr="006F1A10" w:rsidRDefault="00F329EB" w:rsidP="00F329EB">
      <w:pPr>
        <w:tabs>
          <w:tab w:val="left" w:pos="709"/>
        </w:tabs>
        <w:spacing w:after="0" w:line="240" w:lineRule="auto"/>
        <w:ind w:left="910" w:hanging="484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  <w:t>- Methodology for improved forest management conversion from logged to protected forest (VM0010)</w:t>
      </w:r>
    </w:p>
    <w:p w14:paraId="6965C9DF" w14:textId="77777777" w:rsidR="00F329EB" w:rsidRPr="006F1A10" w:rsidRDefault="00F329EB" w:rsidP="00F329EB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ab/>
        <w:t>3) The American Carbon Registry</w:t>
      </w:r>
    </w:p>
    <w:p w14:paraId="00FE61D5" w14:textId="77777777" w:rsidR="00F329EB" w:rsidRPr="006F1A10" w:rsidRDefault="00F329EB" w:rsidP="00F329E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  <w:t>- Improved forest management (IFM)</w:t>
      </w:r>
    </w:p>
    <w:p w14:paraId="39FBD87C" w14:textId="77777777" w:rsidR="00F329EB" w:rsidRPr="006F1A10" w:rsidRDefault="00F329EB" w:rsidP="00F329EB">
      <w:pPr>
        <w:pStyle w:val="Heading2"/>
        <w:spacing w:before="0" w:beforeAutospacing="0" w:after="24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0DACD80E" w14:textId="77777777" w:rsidR="00F329EB" w:rsidRPr="006F1A10" w:rsidRDefault="00F329EB" w:rsidP="00F329EB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6F1A10">
        <w:rPr>
          <w:rFonts w:ascii="Browallia New" w:hAnsi="Browallia New" w:cs="Browallia New"/>
          <w:sz w:val="32"/>
          <w:szCs w:val="32"/>
          <w:cs/>
        </w:rPr>
        <w:tab/>
      </w:r>
      <w:r w:rsidRPr="006F1A10">
        <w:rPr>
          <w:rFonts w:ascii="Browallia New" w:hAnsi="Browallia New" w:cs="Browallia New"/>
          <w:sz w:val="32"/>
          <w:szCs w:val="32"/>
        </w:rPr>
        <w:t>4</w:t>
      </w:r>
      <w:r w:rsidRPr="006F1A10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6F1A10">
        <w:rPr>
          <w:rFonts w:ascii="Browallia New" w:hAnsi="Browallia New" w:cs="Browallia New"/>
          <w:sz w:val="32"/>
          <w:szCs w:val="32"/>
        </w:rPr>
        <w:t>IPCC Guideline</w:t>
      </w:r>
    </w:p>
    <w:p w14:paraId="03EFB479" w14:textId="42621C11" w:rsidR="00CA648F" w:rsidRPr="006F1A10" w:rsidRDefault="00F329EB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CA648F" w:rsidRPr="006F1A10">
        <w:rPr>
          <w:rFonts w:ascii="Browallia New" w:hAnsi="Browallia New" w:cs="Browallia New"/>
        </w:rPr>
        <w:t>IPCC</w:t>
      </w:r>
      <w:r w:rsidR="00DA444B" w:rsidRPr="006F1A10">
        <w:rPr>
          <w:rFonts w:ascii="Browallia New" w:hAnsi="Browallia New" w:cs="Browallia New"/>
        </w:rPr>
        <w:t>,</w:t>
      </w:r>
      <w:r w:rsidR="00CA648F" w:rsidRPr="006F1A10">
        <w:rPr>
          <w:rFonts w:ascii="Browallia New" w:hAnsi="Browallia New" w:cs="Browallia New"/>
        </w:rPr>
        <w:t xml:space="preserve"> </w:t>
      </w:r>
      <w:r w:rsidR="00DA444B" w:rsidRPr="006F1A10">
        <w:rPr>
          <w:rFonts w:ascii="Browallia New" w:hAnsi="Browallia New" w:cs="Browallia New"/>
        </w:rPr>
        <w:t xml:space="preserve">Agriculture, Forestry and Other Land Use </w:t>
      </w:r>
      <w:r w:rsidR="00CA648F" w:rsidRPr="006F1A10">
        <w:rPr>
          <w:rFonts w:ascii="Browallia New" w:hAnsi="Browallia New" w:cs="Browallia New"/>
        </w:rPr>
        <w:t xml:space="preserve">Vol.4 </w:t>
      </w:r>
    </w:p>
    <w:p w14:paraId="3AE94935" w14:textId="0C7F2128" w:rsidR="00F329EB" w:rsidRPr="006F1A10" w:rsidRDefault="00CA648F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F329EB" w:rsidRPr="006F1A10">
        <w:rPr>
          <w:rFonts w:ascii="Browallia New" w:hAnsi="Browallia New" w:cs="Browallia New"/>
        </w:rPr>
        <w:t>Soil Carbon Calculation</w:t>
      </w:r>
    </w:p>
    <w:p w14:paraId="22AA51F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7B175727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49777EFC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84F614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542241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B317AA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79FBED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669B932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0F25A47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C7E289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E7F7AE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415AB5A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E5B46B4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B44B46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5B874C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64C08D" w14:textId="77777777" w:rsidR="00F329EB" w:rsidRPr="006F1A10" w:rsidRDefault="00F329EB" w:rsidP="00F329EB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  <w:cs/>
        </w:rPr>
      </w:pPr>
      <w:r w:rsidRPr="006F1A10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14:paraId="043B94ED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CCD084F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br w:type="page"/>
      </w:r>
    </w:p>
    <w:p w14:paraId="60C4B216" w14:textId="77777777" w:rsidR="00F329EB" w:rsidRPr="006F1A10" w:rsidRDefault="00F329EB" w:rsidP="00F329EB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lastRenderedPageBreak/>
        <w:t>ภาคผนวกที่ 1 คำอธิบาย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7227"/>
      </w:tblGrid>
      <w:tr w:rsidR="005C4EC5" w:rsidRPr="006F1A10" w14:paraId="6794DB96" w14:textId="77777777" w:rsidTr="00043625">
        <w:tc>
          <w:tcPr>
            <w:tcW w:w="1789" w:type="dxa"/>
          </w:tcPr>
          <w:p w14:paraId="74F0EBB4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227" w:type="dxa"/>
          </w:tcPr>
          <w:p w14:paraId="598F3FF1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5C4EC5" w:rsidRPr="006F1A10" w14:paraId="2A3D9D1D" w14:textId="77777777" w:rsidTr="00043625">
        <w:tc>
          <w:tcPr>
            <w:tcW w:w="1789" w:type="dxa"/>
          </w:tcPr>
          <w:p w14:paraId="3EA89291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7227" w:type="dxa"/>
          </w:tcPr>
          <w:p w14:paraId="640B8D6E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จากสารอนินทรี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ย์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>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6F1A10">
              <w:rPr>
                <w:rFonts w:ascii="Browallia New" w:hAnsi="Browallia New" w:cs="Browallia New"/>
              </w:rPr>
              <w:t xml:space="preserve">  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6F1A10">
              <w:rPr>
                <w:rFonts w:ascii="Browallia New" w:hAnsi="Browallia New" w:cs="Browallia New"/>
              </w:rPr>
              <w:t xml:space="preserve">NPK </w:t>
            </w:r>
            <w:r w:rsidRPr="006F1A10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ได้มาจากการสังเคราะห์น้ำมัน และเมื่อนำมารวมกับ กรด โดยผ่านขบวนการทางเคมี จะได้ธาตุ </w:t>
            </w:r>
            <w:r w:rsidRPr="006F1A10">
              <w:rPr>
                <w:rFonts w:ascii="Browallia New" w:hAnsi="Browallia New" w:cs="Browallia New"/>
              </w:rPr>
              <w:t xml:space="preserve">N P K </w:t>
            </w:r>
            <w:r w:rsidRPr="006F1A10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5C4EC5" w:rsidRPr="006F1A10" w14:paraId="7D835593" w14:textId="77777777" w:rsidTr="00043625">
        <w:tc>
          <w:tcPr>
            <w:tcW w:w="1789" w:type="dxa"/>
          </w:tcPr>
          <w:p w14:paraId="0C402B8A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  <w:tc>
          <w:tcPr>
            <w:tcW w:w="7227" w:type="dxa"/>
          </w:tcPr>
          <w:p w14:paraId="14D2FEBD" w14:textId="3C5DCAE8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</w:t>
            </w:r>
            <w:r w:rsidR="002C04B6" w:rsidRPr="006F1A10">
              <w:rPr>
                <w:rFonts w:ascii="Browallia New" w:hAnsi="Browallia New" w:cs="Browallia New"/>
                <w:cs/>
              </w:rPr>
              <w:t>ะสัตว์ ซึ่งได้ผ่านแปรสภาพ</w:t>
            </w:r>
            <w:r w:rsidRPr="006F1A10">
              <w:rPr>
                <w:rFonts w:ascii="Browallia New" w:hAnsi="Browallia New" w:cs="Browallia New"/>
                <w:cs/>
              </w:rPr>
              <w:t>หร</w:t>
            </w:r>
            <w:r w:rsidR="002E0597" w:rsidRPr="006F1A10">
              <w:rPr>
                <w:rFonts w:ascii="Browallia New" w:hAnsi="Browallia New" w:cs="Browallia New"/>
                <w:cs/>
              </w:rPr>
              <w:t>ือถูกหมักห</w:t>
            </w:r>
            <w:r w:rsidR="002E0597" w:rsidRPr="006F1A10">
              <w:rPr>
                <w:rFonts w:ascii="Browallia New" w:hAnsi="Browallia New" w:cs="Browallia New" w:hint="cs"/>
                <w:cs/>
              </w:rPr>
              <w:t>ม</w:t>
            </w:r>
            <w:r w:rsidR="002C04B6" w:rsidRPr="006F1A10">
              <w:rPr>
                <w:rFonts w:ascii="Browallia New" w:hAnsi="Browallia New" w:cs="Browallia New"/>
                <w:cs/>
              </w:rPr>
              <w:t>ม</w:t>
            </w:r>
            <w:r w:rsidR="002E0597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="002C04B6" w:rsidRPr="006F1A10">
              <w:rPr>
                <w:rFonts w:ascii="Browallia New" w:hAnsi="Browallia New" w:cs="Browallia New"/>
                <w:cs/>
              </w:rPr>
              <w:t>จนเน่าเปื่อย</w:t>
            </w:r>
            <w:r w:rsidRPr="006F1A10">
              <w:rPr>
                <w:rFonts w:ascii="Browallia New" w:hAnsi="Browallia New" w:cs="Browallia New"/>
                <w:cs/>
              </w:rPr>
              <w:t xml:space="preserve">และอยู่ในสภาพที่พืชสามารถจะนำไปใช้ประโยชน์ได้ เช่น ใบไม้ผุ ปุ๋ยหมัก มูลสัตว์ต่างๆ กระดูกป่น กากถั่ว ปุ๋ยพืชสด และปุ๋ยเทศบาล เป็นต้น </w:t>
            </w:r>
          </w:p>
        </w:tc>
      </w:tr>
      <w:tr w:rsidR="005C4EC5" w:rsidRPr="006F1A10" w14:paraId="61A189D5" w14:textId="77777777" w:rsidTr="00043625">
        <w:tc>
          <w:tcPr>
            <w:tcW w:w="1789" w:type="dxa"/>
          </w:tcPr>
          <w:p w14:paraId="3276DC18" w14:textId="32FDE1FA" w:rsidR="00F329EB" w:rsidRPr="006F1A10" w:rsidRDefault="007F38AE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พืชเกษตรยืนต้น</w:t>
            </w:r>
          </w:p>
        </w:tc>
        <w:tc>
          <w:tcPr>
            <w:tcW w:w="7227" w:type="dxa"/>
          </w:tcPr>
          <w:p w14:paraId="14E64995" w14:textId="55FD6CD8" w:rsidR="00F329EB" w:rsidRPr="006F1A10" w:rsidRDefault="007F38AE" w:rsidP="005C3E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</w:t>
            </w:r>
            <w:r w:rsidR="00D07E83" w:rsidRPr="006F1A10">
              <w:rPr>
                <w:rFonts w:ascii="Browallia New" w:hAnsi="Browallia New" w:cs="Browallia New" w:hint="cs"/>
                <w:cs/>
              </w:rPr>
              <w:t>พืชมีเนื้อไม้และมี</w:t>
            </w:r>
            <w:r w:rsidRPr="006F1A10">
              <w:rPr>
                <w:rFonts w:ascii="Browallia New" w:hAnsi="Browallia New" w:cs="Browallia New" w:hint="cs"/>
                <w:cs/>
              </w:rPr>
              <w:t>อายุยืนหลายปี</w:t>
            </w:r>
            <w:r w:rsidR="00D07E83" w:rsidRPr="006F1A10">
              <w:rPr>
                <w:rFonts w:ascii="Browallia New" w:hAnsi="Browallia New" w:cs="Browallia New" w:hint="cs"/>
                <w:cs/>
              </w:rPr>
              <w:t xml:space="preserve"> เช่น ไม้ผล ไม้ป่า กลุ่มปาล์ม </w:t>
            </w:r>
            <w:r w:rsidR="00A90EAB" w:rsidRPr="006F1A10">
              <w:rPr>
                <w:rFonts w:ascii="Browallia New" w:hAnsi="Browallia New" w:cs="Browallia New" w:hint="cs"/>
                <w:cs/>
              </w:rPr>
              <w:t>กลุ่ม</w:t>
            </w:r>
            <w:r w:rsidR="00D07E83" w:rsidRPr="006F1A10">
              <w:rPr>
                <w:rFonts w:ascii="Browallia New" w:hAnsi="Browallia New" w:cs="Browallia New" w:hint="cs"/>
                <w:cs/>
              </w:rPr>
              <w:t>ไผ่ เป็นต้น</w:t>
            </w:r>
            <w:r w:rsidR="00F329EB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2A9C3AED" w14:textId="77777777" w:rsidTr="00043625">
        <w:tc>
          <w:tcPr>
            <w:tcW w:w="1789" w:type="dxa"/>
          </w:tcPr>
          <w:p w14:paraId="561947E2" w14:textId="2A5DB9F8" w:rsidR="0011162D" w:rsidRPr="006F1A10" w:rsidRDefault="0011162D" w:rsidP="0011162D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วนเชิงเดี่ยว </w:t>
            </w:r>
          </w:p>
        </w:tc>
        <w:tc>
          <w:tcPr>
            <w:tcW w:w="7227" w:type="dxa"/>
          </w:tcPr>
          <w:p w14:paraId="22E79DC4" w14:textId="5DEEF000" w:rsidR="0011162D" w:rsidRPr="006F1A10" w:rsidRDefault="0011162D" w:rsidP="005C3E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การปลูกพืชเกษตรยืนต้นเพียงชนิดเดียวในพื้นที่ทำการเกษตร</w:t>
            </w:r>
          </w:p>
        </w:tc>
      </w:tr>
      <w:tr w:rsidR="005C4EC5" w:rsidRPr="006F1A10" w14:paraId="1C75A2EE" w14:textId="77777777" w:rsidTr="00043625">
        <w:tc>
          <w:tcPr>
            <w:tcW w:w="1789" w:type="dxa"/>
          </w:tcPr>
          <w:p w14:paraId="6DBB9E78" w14:textId="0CE48DD7" w:rsidR="0011162D" w:rsidRPr="006F1A10" w:rsidRDefault="0011162D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วนผสม</w:t>
            </w:r>
          </w:p>
        </w:tc>
        <w:tc>
          <w:tcPr>
            <w:tcW w:w="7227" w:type="dxa"/>
          </w:tcPr>
          <w:p w14:paraId="51BB6099" w14:textId="031AC1D6" w:rsidR="0011162D" w:rsidRPr="006F1A10" w:rsidRDefault="0011162D" w:rsidP="005C3E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เป็นรูปแบบการปลูกพืชเกษตรยืนต้นร่วมกับ พืชเกษตรยืนต้น หรือ พืชเกษตรอายุสั้นอื่นๆ ในพื้นที่การเกษตร </w:t>
            </w:r>
          </w:p>
        </w:tc>
      </w:tr>
      <w:tr w:rsidR="005C4EC5" w:rsidRPr="006F1A10" w14:paraId="17CF90F7" w14:textId="77777777" w:rsidTr="00043625">
        <w:tc>
          <w:tcPr>
            <w:tcW w:w="1789" w:type="dxa"/>
          </w:tcPr>
          <w:p w14:paraId="0D23CBB5" w14:textId="0BDF72B7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ดแต่งกิ่ง</w:t>
            </w:r>
          </w:p>
        </w:tc>
        <w:tc>
          <w:tcPr>
            <w:tcW w:w="7227" w:type="dxa"/>
          </w:tcPr>
          <w:p w14:paraId="314AA603" w14:textId="7507A3AF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</w:t>
            </w:r>
            <w:r w:rsidRPr="006F1A10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6F1A10">
              <w:rPr>
                <w:rFonts w:ascii="Browallia New" w:hAnsi="Browallia New" w:cs="Browallia New"/>
              </w:rPr>
              <w:t>/</w:t>
            </w:r>
            <w:r w:rsidRPr="006F1A10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6F1A10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6F1A10">
              <w:rPr>
                <w:rFonts w:ascii="Browallia New" w:hAnsi="Browallia New" w:cs="Browallia New" w:hint="cs"/>
                <w:cs/>
              </w:rPr>
              <w:t>เปลาตรง   หรือ เพื่อสะดวกต่อการเข้า</w:t>
            </w:r>
            <w:proofErr w:type="spellStart"/>
            <w:r w:rsidRPr="006F1A10">
              <w:rPr>
                <w:rFonts w:ascii="Browallia New" w:hAnsi="Browallia New" w:cs="Browallia New" w:hint="cs"/>
                <w:cs/>
              </w:rPr>
              <w:t>ปฎิบั</w:t>
            </w:r>
            <w:proofErr w:type="spellEnd"/>
            <w:r w:rsidRPr="006F1A10">
              <w:rPr>
                <w:rFonts w:ascii="Browallia New" w:hAnsi="Browallia New" w:cs="Browallia New" w:hint="cs"/>
                <w:cs/>
              </w:rPr>
              <w:t>ติงานในพื้นที่</w:t>
            </w:r>
          </w:p>
        </w:tc>
      </w:tr>
      <w:tr w:rsidR="00F37614" w:rsidRPr="006F1A10" w14:paraId="4AFE084E" w14:textId="77777777" w:rsidTr="00043625">
        <w:tc>
          <w:tcPr>
            <w:tcW w:w="1789" w:type="dxa"/>
          </w:tcPr>
          <w:p w14:paraId="2C3A6A2E" w14:textId="77777777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227" w:type="dxa"/>
          </w:tcPr>
          <w:p w14:paraId="5808219A" w14:textId="77777777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 (</w:t>
            </w:r>
            <w:proofErr w:type="spellStart"/>
            <w:r w:rsidRPr="006F1A10">
              <w:rPr>
                <w:rFonts w:ascii="Browallia New" w:hAnsi="Browallia New" w:cs="Browallia New"/>
                <w:cs/>
              </w:rPr>
              <w:t>น.ค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>.3) หรือหนังสืออนุญาตการใช้ประโยชน์ที่ดินจากหน่วยงานราชการที่เกี่ยวข้อง  เป็นต้น</w:t>
            </w:r>
          </w:p>
        </w:tc>
      </w:tr>
    </w:tbl>
    <w:p w14:paraId="0E917FBE" w14:textId="062F0079" w:rsidR="00043625" w:rsidRPr="006F1A10" w:rsidRDefault="00043625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5431DC40" w14:textId="77777777" w:rsidR="00043625" w:rsidRPr="006F1A10" w:rsidRDefault="00043625">
      <w:pPr>
        <w:spacing w:before="0" w:after="160" w:line="259" w:lineRule="auto"/>
        <w:ind w:left="0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br w:type="page"/>
      </w:r>
    </w:p>
    <w:p w14:paraId="224D2FC9" w14:textId="77777777" w:rsidR="00F329EB" w:rsidRPr="007C3AED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pPr w:leftFromText="180" w:rightFromText="180" w:vertAnchor="text" w:horzAnchor="margin" w:tblpY="46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5C4EC5" w:rsidRPr="006F1A10" w14:paraId="2FAE496B" w14:textId="77777777" w:rsidTr="00FF6DF8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E429C" w14:textId="7313A099" w:rsidR="00F329EB" w:rsidRPr="006F1A10" w:rsidRDefault="00F329EB" w:rsidP="00080650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T-VER-METH-</w:t>
            </w:r>
            <w:r w:rsidR="00E73885">
              <w:rPr>
                <w:rFonts w:ascii="Browallia New" w:hAnsi="Browallia New" w:cs="Browallia New"/>
                <w:b/>
                <w:bCs/>
              </w:rPr>
              <w:t>AGR</w:t>
            </w:r>
            <w:r w:rsidRPr="006F1A10">
              <w:rPr>
                <w:rFonts w:ascii="Browallia New" w:hAnsi="Browallia New" w:cs="Browallia New"/>
                <w:b/>
                <w:bCs/>
              </w:rPr>
              <w:t>-02</w:t>
            </w:r>
          </w:p>
        </w:tc>
      </w:tr>
    </w:tbl>
    <w:p w14:paraId="4C435354" w14:textId="77777777" w:rsidR="00F329EB" w:rsidRPr="007C3AED" w:rsidRDefault="00F329EB" w:rsidP="00F329EB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88"/>
        <w:gridCol w:w="1347"/>
        <w:gridCol w:w="1890"/>
        <w:gridCol w:w="4984"/>
      </w:tblGrid>
      <w:tr w:rsidR="00FF6DF8" w:rsidRPr="006F1A10" w14:paraId="0630BEE2" w14:textId="77777777" w:rsidTr="00FF6DF8">
        <w:trPr>
          <w:trHeight w:val="60"/>
        </w:trPr>
        <w:tc>
          <w:tcPr>
            <w:tcW w:w="988" w:type="dxa"/>
          </w:tcPr>
          <w:p w14:paraId="3E4BD683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47" w:type="dxa"/>
          </w:tcPr>
          <w:p w14:paraId="7E713B00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</w:tcPr>
          <w:p w14:paraId="58F15FEA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84" w:type="dxa"/>
          </w:tcPr>
          <w:p w14:paraId="3EF98A05" w14:textId="77777777" w:rsidR="00FF6DF8" w:rsidRPr="006F1A1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833B62" w:rsidRPr="006F1A10" w14:paraId="07EB20A0" w14:textId="77777777" w:rsidTr="00FF6DF8">
        <w:tc>
          <w:tcPr>
            <w:tcW w:w="988" w:type="dxa"/>
          </w:tcPr>
          <w:p w14:paraId="2D327536" w14:textId="0147E217" w:rsidR="00833B62" w:rsidRDefault="00833B62" w:rsidP="00833B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3</w:t>
            </w:r>
          </w:p>
        </w:tc>
        <w:tc>
          <w:tcPr>
            <w:tcW w:w="1347" w:type="dxa"/>
          </w:tcPr>
          <w:p w14:paraId="03C75B15" w14:textId="3DB92A41" w:rsidR="00833B62" w:rsidRPr="006F1A10" w:rsidRDefault="00833B62" w:rsidP="00833B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890" w:type="dxa"/>
          </w:tcPr>
          <w:p w14:paraId="11FDEC87" w14:textId="0396C54D" w:rsidR="00833B62" w:rsidRPr="006F1A10" w:rsidRDefault="00833B62" w:rsidP="00833B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 xml:space="preserve">4 </w:t>
            </w:r>
            <w:r w:rsidRPr="005A2ADA">
              <w:rPr>
                <w:rFonts w:ascii="Browallia New" w:hAnsi="Browallia New" w:cs="Browallia New" w:hint="cs"/>
                <w:cs/>
              </w:rPr>
              <w:t xml:space="preserve">ธันวาคม </w:t>
            </w:r>
            <w:r w:rsidRPr="005A2ADA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984" w:type="dxa"/>
          </w:tcPr>
          <w:p w14:paraId="4A1BD711" w14:textId="77777777" w:rsidR="00833B62" w:rsidRPr="00194761" w:rsidRDefault="00833B62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ะบุ</w:t>
            </w:r>
            <w:r w:rsidRPr="007C7D7E">
              <w:rPr>
                <w:rFonts w:ascii="Browallia New" w:hAnsi="Browallia New" w:cs="Browallia New" w:hint="cs"/>
                <w:szCs w:val="32"/>
                <w:cs/>
              </w:rPr>
              <w:t>สาขาและขอบข่ายการตรวจสอบความใช้ได้และทวนสอบก๊าซเรือนกระจกระดับ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องระเบียบวิธีการ</w:t>
            </w:r>
          </w:p>
          <w:p w14:paraId="5567BDD9" w14:textId="29167494" w:rsidR="00833B62" w:rsidRPr="006F1A10" w:rsidRDefault="00833B62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  <w:cs/>
              </w:rPr>
            </w:pPr>
            <w:r w:rsidRPr="0087415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พารามิเตอร์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 w:rsidRPr="0087415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87415E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ป็น</w:t>
            </w:r>
            <w:r w:rsidRPr="00FD35AB">
              <w:rPr>
                <w:rFonts w:ascii="Browallia New" w:hAnsi="Browallia New" w:cs="Browallia New"/>
                <w:szCs w:val="32"/>
                <w:cs/>
              </w:rPr>
              <w:t>พารามิเตอร์ที่ต้องต</w:t>
            </w:r>
            <w:r w:rsidRPr="00FD35AB">
              <w:rPr>
                <w:rFonts w:ascii="Browallia New" w:hAnsi="Browallia New" w:cs="Browallia New" w:hint="cs"/>
                <w:szCs w:val="32"/>
                <w:cs/>
              </w:rPr>
              <w:t>ิดตามผล</w:t>
            </w:r>
          </w:p>
        </w:tc>
      </w:tr>
      <w:tr w:rsidR="00FF6DF8" w:rsidRPr="006F1A10" w14:paraId="427B1704" w14:textId="77777777" w:rsidTr="00FF6DF8">
        <w:tc>
          <w:tcPr>
            <w:tcW w:w="988" w:type="dxa"/>
          </w:tcPr>
          <w:p w14:paraId="313A8690" w14:textId="18639340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Pr="006F1A10"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347" w:type="dxa"/>
          </w:tcPr>
          <w:p w14:paraId="2D4912C9" w14:textId="0D0094B8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890" w:type="dxa"/>
          </w:tcPr>
          <w:p w14:paraId="67628601" w14:textId="6DA5A390" w:rsidR="00FF6DF8" w:rsidRPr="006F1A10" w:rsidRDefault="00545239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9 </w:t>
            </w:r>
            <w:r>
              <w:rPr>
                <w:rFonts w:ascii="Browallia New" w:hAnsi="Browallia New" w:cs="Browallia New" w:hint="cs"/>
                <w:cs/>
              </w:rPr>
              <w:t xml:space="preserve">สิงหาคม </w:t>
            </w:r>
            <w:r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984" w:type="dxa"/>
          </w:tcPr>
          <w:p w14:paraId="6A5619D4" w14:textId="77777777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แก้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ไข</w:t>
            </w:r>
            <w:proofErr w:type="spellStart"/>
            <w:r w:rsidRPr="006F1A10">
              <w:rPr>
                <w:rFonts w:ascii="Browallia New" w:hAnsi="Browallia New" w:cs="Browallia New" w:hint="cs"/>
                <w:szCs w:val="32"/>
                <w:cs/>
              </w:rPr>
              <w:t>คำผิด</w:t>
            </w:r>
            <w:proofErr w:type="spellEnd"/>
            <w:r w:rsidRPr="006F1A10">
              <w:rPr>
                <w:rFonts w:ascii="Browallia New" w:hAnsi="Browallia New" w:cs="Browallia New" w:hint="cs"/>
                <w:szCs w:val="32"/>
                <w:cs/>
              </w:rPr>
              <w:t xml:space="preserve"> เปลี่ยน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>ชื่อ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ระเบียบวิธีการคำนวณ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ภาษาไทย และ ภาษาอังกฤษ </w:t>
            </w:r>
          </w:p>
          <w:p w14:paraId="0429C2B2" w14:textId="77777777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แก้ไข หัวข้อ ลักษณะของกิจกรรม 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ลักษณะและขอบเขตโครงการ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>โครงการที่เข้า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ข่าย และ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ข้อมูลกรณีฐาน 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>โดยเปลี่ยนข้อความจากไม้ผล เป็น พืชเกษตรยืนต้น</w:t>
            </w:r>
          </w:p>
          <w:p w14:paraId="511ED0A0" w14:textId="77777777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แก้ไขค่าตัวแปร ในค่ากรณีฐาน และค่ากรณีดำเนินโครงการ ให้มีความแต่กต่างกัน </w:t>
            </w:r>
          </w:p>
          <w:p w14:paraId="2636592D" w14:textId="77777777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</w:rPr>
              <w:t>แก้ไขสมการการประเมินการกักเก็บคาร์บอนจากพืชเกษตรยืนต้นในกรณีฐาน และ กรณีดำเนินโครงการ</w:t>
            </w:r>
          </w:p>
          <w:p w14:paraId="0E07DF07" w14:textId="77777777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  <w:lang w:val="en-GB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แก้ไขสมการ คำนวณการกักเก็บคาร์บอนจากค่ากรณีดำเนินโครงการ โดยเพิ่มตัวแปร </w:t>
            </w:r>
            <w:proofErr w:type="spellStart"/>
            <w:r w:rsidRPr="006F1A10">
              <w:rPr>
                <w:rFonts w:ascii="Browallia New" w:hAnsi="Browallia New" w:cs="Browallia New"/>
                <w:szCs w:val="32"/>
                <w:lang w:val="en-GB"/>
              </w:rPr>
              <w:t>C</w:t>
            </w:r>
            <w:r w:rsidRPr="006F1A10">
              <w:rPr>
                <w:rFonts w:ascii="Browallia New" w:hAnsi="Browallia New" w:cs="Browallia New"/>
                <w:szCs w:val="32"/>
                <w:vertAlign w:val="subscript"/>
                <w:lang w:val="en-GB"/>
              </w:rPr>
              <w:t>Pruning</w:t>
            </w:r>
            <w:proofErr w:type="spellEnd"/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szCs w:val="32"/>
                <w:lang w:val="en-GB"/>
              </w:rPr>
              <w:t>(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>ปริมาณการสูญเสียคาร์บอนจากการตัดแต่งกิ่ง จากการดำเนินโครงการ</w:t>
            </w:r>
            <w:r w:rsidRPr="006F1A10">
              <w:rPr>
                <w:rFonts w:ascii="Browallia New" w:hAnsi="Browallia New" w:cs="Browallia New"/>
                <w:szCs w:val="32"/>
                <w:lang w:val="en-GB"/>
              </w:rPr>
              <w:t xml:space="preserve">) </w:t>
            </w: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เข้าไปในสมการ </w:t>
            </w:r>
          </w:p>
          <w:p w14:paraId="5F03D48D" w14:textId="77777777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  <w:szCs w:val="32"/>
                <w:lang w:val="en-GB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>ปรับปรุงตารางค่าพารามิเตอร์ที่ไม่ต้องติดตาม และ พารามิเตอร์ที่ต้องติดตามให้สอดคล้องกับระเบียบวิธีการอื่น ๆ</w:t>
            </w:r>
          </w:p>
          <w:p w14:paraId="0E5C7B7B" w14:textId="77777777" w:rsidR="00ED6F05" w:rsidRPr="00ED6F05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แก้เพิ่มเติม ภาคผนวกที่ 1 เพิ่มนิยามคำว่า 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พืชเกษตรยืนต้น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 และ 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การตัดแต่งกิ่ง และตัดนิยามคำที่ไม่เกี่ยวข้องออก</w:t>
            </w:r>
          </w:p>
          <w:p w14:paraId="49BBBE29" w14:textId="5B816715" w:rsidR="00FF6DF8" w:rsidRPr="006F1A10" w:rsidRDefault="00FF6DF8" w:rsidP="00F3165A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ind w:left="204" w:hanging="2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แก้เพิ่มเติม ภาคผนวกที่ 1 เพิ่มเติมรายละเอียดคำว่า หนังสือแสดงสิทธิการใช้ประโยชน์ที่ดินตามกฎหมาย</w:t>
            </w:r>
          </w:p>
        </w:tc>
      </w:tr>
      <w:tr w:rsidR="00FF6DF8" w:rsidRPr="006F1A10" w14:paraId="58188C55" w14:textId="77777777" w:rsidTr="00FF6DF8">
        <w:tc>
          <w:tcPr>
            <w:tcW w:w="988" w:type="dxa"/>
          </w:tcPr>
          <w:p w14:paraId="7CCEB513" w14:textId="3F14C68E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Pr="006F1A1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347" w:type="dxa"/>
          </w:tcPr>
          <w:p w14:paraId="21059E9A" w14:textId="77777777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6FA247CB" w14:textId="41B957D9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27 </w:t>
            </w:r>
            <w:r w:rsidRPr="006F1A10">
              <w:rPr>
                <w:rFonts w:ascii="Browallia New" w:hAnsi="Browallia New" w:cs="Browallia New"/>
                <w:cs/>
              </w:rPr>
              <w:t xml:space="preserve">มิถุนายน </w:t>
            </w:r>
            <w:r>
              <w:rPr>
                <w:rFonts w:ascii="Browallia New" w:hAnsi="Browallia New" w:cs="Browallia New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>557</w:t>
            </w:r>
          </w:p>
        </w:tc>
        <w:tc>
          <w:tcPr>
            <w:tcW w:w="4984" w:type="dxa"/>
          </w:tcPr>
          <w:p w14:paraId="3FA92C62" w14:textId="77777777" w:rsidR="00FF6DF8" w:rsidRPr="006F1A1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</w:tr>
    </w:tbl>
    <w:p w14:paraId="603E8C2C" w14:textId="21C189CC" w:rsidR="008D11E9" w:rsidRPr="007C3AED" w:rsidRDefault="008D11E9" w:rsidP="007C3AED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sectPr w:rsidR="008D11E9" w:rsidRPr="007C3AED" w:rsidSect="00080650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10E74" w14:textId="77777777" w:rsidR="00C36130" w:rsidRDefault="00C36130">
      <w:pPr>
        <w:spacing w:before="0" w:after="0" w:line="240" w:lineRule="auto"/>
      </w:pPr>
      <w:r>
        <w:separator/>
      </w:r>
    </w:p>
  </w:endnote>
  <w:endnote w:type="continuationSeparator" w:id="0">
    <w:p w14:paraId="044D61B8" w14:textId="77777777" w:rsidR="00C36130" w:rsidRDefault="00C361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005CA" w14:textId="77777777" w:rsidR="00ED713A" w:rsidRDefault="00ED713A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5E1AFDEF" w14:textId="77777777" w:rsidR="00ED713A" w:rsidRPr="00BC15C0" w:rsidRDefault="00ED713A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E7BCF" w14:textId="77777777" w:rsidR="00C36130" w:rsidRDefault="00C36130">
      <w:pPr>
        <w:spacing w:before="0" w:after="0" w:line="240" w:lineRule="auto"/>
      </w:pPr>
      <w:r>
        <w:separator/>
      </w:r>
    </w:p>
  </w:footnote>
  <w:footnote w:type="continuationSeparator" w:id="0">
    <w:p w14:paraId="19387C76" w14:textId="77777777" w:rsidR="00C36130" w:rsidRDefault="00C3613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8A4B6" w14:textId="77777777" w:rsidR="00ED713A" w:rsidRPr="0087452D" w:rsidRDefault="00ED713A" w:rsidP="00080650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EE8C9D2" wp14:editId="039350C3">
              <wp:simplePos x="0" y="0"/>
              <wp:positionH relativeFrom="margin">
                <wp:posOffset>0</wp:posOffset>
              </wp:positionH>
              <wp:positionV relativeFrom="topMargin">
                <wp:posOffset>3073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ED713A" w14:paraId="27A8402E" w14:textId="77777777" w:rsidTr="00080650">
                            <w:tc>
                              <w:tcPr>
                                <w:tcW w:w="851" w:type="dxa"/>
                              </w:tcPr>
                              <w:p w14:paraId="5C88F73B" w14:textId="77777777" w:rsidR="00ED713A" w:rsidRDefault="00ED713A" w:rsidP="00080650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4048C1DE" wp14:editId="42422FE0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D8167EE" w14:textId="77777777" w:rsidR="00ED713A" w:rsidRPr="00CD0E42" w:rsidRDefault="00ED713A" w:rsidP="0008065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20F4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387CD29A" w14:textId="78A87A66" w:rsidR="00ED713A" w:rsidRPr="00ED713A" w:rsidRDefault="00ED713A" w:rsidP="00367721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AGR-02</w:t>
                                </w: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ED713A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Version </w:t>
                                </w:r>
                                <w:r w:rsidR="00367721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3</w:t>
                                </w:r>
                              </w:p>
                            </w:tc>
                          </w:tr>
                        </w:tbl>
                        <w:p w14:paraId="7CB2DD34" w14:textId="77777777" w:rsidR="00ED713A" w:rsidRPr="003A7941" w:rsidRDefault="00ED713A" w:rsidP="00080650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E8C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2pt;width:451.1pt;height:34.35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6Us8AEAAMADAAAOAAAAZHJzL2Uyb0RvYy54bWysU9tu2zAMfR+wfxD0vjhJ05sRp+hadBjQ&#10;dQPafgAty7EwW9QoJXb29aPkJMvWt2EvgnjR4eEhtbwZulZsNXmDtpCzyVQKbRVWxq4L+fry8OFK&#10;Ch/AVtCi1YXcaS9vVu/fLXuX6zk22FaaBINYn/eukE0ILs8yrxrdgZ+g05aDNVIHgU1aZxVBz+hd&#10;m82n04usR6ocodLes/d+DMpVwq9rrcLXuvY6iLaQzC2kk9JZxjNbLSFfE7jGqD0N+AcWHRjLRY9Q&#10;9xBAbMi8geqMIvRYh4nCLsO6NkqnHrib2fSvbp4bcDr1wuJ4d5TJ/z9Y9bT9RsJUhTyTwkLHI3rR&#10;QxAfcRDzqE7vfM5Jz47TwsBunnLq1LtHVN+9sHjXgF3rWyLsGw0Vs5vFl9nJ0xHHR5Cy/4IVl4FN&#10;wAQ01NRF6VgMweg8pd1xMpGKYuf55fzq+pJDimOLs4v54jyVgPzw2pEPnzR2Il4KSTz5hA7bRx8i&#10;G8gPKbGYxQfTtmn6rf3DwYnRk9hHwiP1MJTDXo0Sqx33QTguEy8/Xxqkn1L0vEiF9D82QFqK9rNl&#10;La5ni0XcvGTwhU695cELVjFEIVUgKUbjLox7unFk1g3XGHW3eMvK1SY1FSUe+ewZ85qkXvcrHffw&#10;1E5Zvz/e6hcAAAD//wMAUEsDBBQABgAIAAAAIQCxGEpM3gAAAAcBAAAPAAAAZHJzL2Rvd25yZXYu&#10;eG1sTI9BS8QwFITvgv8hPMGLuGlL0bU2XUTw4GHBreKyt9fm2RSbl9Jkt91/bzzpcZhh5ptys9hB&#10;nGjyvWMF6SoBQdw63XOn4OP95XYNwgdkjYNjUnAmD5vq8qLEQruZd3SqQydiCfsCFZgQxkJK3xqy&#10;6FduJI7el5sshiinTuoJ51huB5klyZ202HNcMDjSs6H2uz5aBWj2NeY3n7jVu9fzoWnnbZe+KXV9&#10;tTw9ggi0hL8w/OJHdKgiU+OOrL0YFMQjQUG+zkFE9yHJMhBNjKX3KciqlP/5qx8AAAD//wMAUEsB&#10;Ai0AFAAGAAgAAAAhALaDOJL+AAAA4QEAABMAAAAAAAAAAAAAAAAAAAAAAFtDb250ZW50X1R5cGVz&#10;XS54bWxQSwECLQAUAAYACAAAACEAOP0h/9YAAACUAQAACwAAAAAAAAAAAAAAAAAvAQAAX3JlbHMv&#10;LnJlbHNQSwECLQAUAAYACAAAACEAqM+lLPABAADAAwAADgAAAAAAAAAAAAAAAAAuAgAAZHJzL2Uy&#10;b0RvYy54bWxQSwECLQAUAAYACAAAACEAsRhKTN4AAAAHAQAADwAAAAAAAAAAAAAAAABKBAAAZHJz&#10;L2Rvd25yZXYueG1sUEsFBgAAAAAEAAQA8wAAAFUFAAAAAA==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ED713A" w14:paraId="27A8402E" w14:textId="77777777" w:rsidTr="00080650">
                      <w:tc>
                        <w:tcPr>
                          <w:tcW w:w="851" w:type="dxa"/>
                        </w:tcPr>
                        <w:p w14:paraId="5C88F73B" w14:textId="77777777" w:rsidR="00ED713A" w:rsidRDefault="00ED713A" w:rsidP="00080650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048C1DE" wp14:editId="42422FE0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D8167EE" w14:textId="77777777" w:rsidR="00ED713A" w:rsidRPr="00CD0E42" w:rsidRDefault="00ED713A" w:rsidP="00080650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20F4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387CD29A" w14:textId="78A87A66" w:rsidR="00ED713A" w:rsidRPr="00ED713A" w:rsidRDefault="00ED713A" w:rsidP="00367721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AGR-02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ED713A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Version </w:t>
                          </w:r>
                          <w:r w:rsidR="00367721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3</w:t>
                          </w:r>
                        </w:p>
                      </w:tc>
                    </w:tr>
                  </w:tbl>
                  <w:p w14:paraId="7CB2DD34" w14:textId="77777777" w:rsidR="00ED713A" w:rsidRPr="003A7941" w:rsidRDefault="00ED713A" w:rsidP="00080650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8E09A7" wp14:editId="75152A1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9714F" w14:textId="14863ADD" w:rsidR="00ED713A" w:rsidRPr="00CD0E42" w:rsidRDefault="00ED713A" w:rsidP="00080650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053092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0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E09A7" id="Text Box 1" o:spid="_x0000_s1027" type="#_x0000_t202" style="position:absolute;left:0;text-align:left;margin-left:20.6pt;margin-top:0;width:71.8pt;height:18.2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HnEHgIAACoEAAAOAAAAZHJzL2Uyb0RvYy54bWysU9uO0zAQfUfiHyy/0zRl2UvUdLV0VYS0&#10;LEi7+wGu4zQWjseM3Sbl6xnbbSnsGyIPVmZsnzlz5nh+O/aG7RR6Dbbm5WTKmbISGm03NX95Xr27&#10;5swHYRthwKqa75Xnt4u3b+aDq9QMOjCNQkYg1leDq3kXgquKwstO9cJPwClLmy1gLwKFuCkaFAOh&#10;96aYTaeXxQDYOASpvKfsfd7ki4TftkqGr23rVWCm5sQtpBXTuo5rsZiLaoPCdVoeaIh/YNELbano&#10;CepeBMG2qF9B9VoieGjDREJfQNtqqVIP1E05/aubp044lXohcbw7yeT/H6x83H1DppuazzizoqcR&#10;PasxsI8wsjKqMzhf0aEnR8fCSGmacurUuweQ3z2zsOyE3ag7RBg6JRpil24WZ1czjo8g6+ELNFRG&#10;bAMkoLHFPkpHYjBCpyntT5OJVCQlb8ry+pJ2JG3N3pdXVx8it0JUx8sOffikoGfxp+ZIg0/gYvfg&#10;Qz56PBJreTC6WWljUhDNppYG2U6QTYSUyobcpNn2xDbny2n8smMoT77K+ZQiKsmzESYR+6OCsbGO&#10;hVgxk4mZJFDUJKsTxvWYJnHSfQ3NnhRDyLalZ0Y/HeBPzgaybM39j61AxZn5bEn1m/LiIno8BfSD&#10;59n1MSusJIiay4Cc5WAZ8ovYOtSbjmocJ3xHM1rppF8cZuZzIE6GTI0eHk90/HmcTv1+4otfAAAA&#10;//8DAFBLAwQUAAYACAAAACEAWVTCzNwAAAAEAQAADwAAAGRycy9kb3ducmV2LnhtbEyPwU7DMBBE&#10;70j8g7VI3KgDhRSFOFVBAm6otD3QmxsvSUq8DvY2Sf8elwtcVhrNaOZtPh9tK3r0oXGk4HqSgEAq&#10;nWmoUrBZP1/dgwisyejWESo4YoB5cX6W68y4gd6xX3ElYgmFTCuombtMylDWaHWYuA4pep/OW81R&#10;+koar4dYblt5kySptLqhuFDrDp9qLL9WB6ugf5wd937/zePrdvlhXraLt7UblLq8GBcPIBhH/gvD&#10;CT+iQxGZdu5AJohWQXyEf+/Ju52mIHYKpukdyCKX/+GLHwAAAP//AwBQSwECLQAUAAYACAAAACEA&#10;toM4kv4AAADhAQAAEwAAAAAAAAAAAAAAAAAAAAAAW0NvbnRlbnRfVHlwZXNdLnhtbFBLAQItABQA&#10;BgAIAAAAIQA4/SH/1gAAAJQBAAALAAAAAAAAAAAAAAAAAC8BAABfcmVscy8ucmVsc1BLAQItABQA&#10;BgAIAAAAIQDkWHnEHgIAACoEAAAOAAAAAAAAAAAAAAAAAC4CAABkcnMvZTJvRG9jLnhtbFBLAQIt&#10;ABQABgAIAAAAIQBZVMLM3AAAAAQBAAAPAAAAAAAAAAAAAAAAAHgEAABkcnMvZG93bnJldi54bWxQ&#10;SwUGAAAAAAQABADzAAAAgQUAAAAA&#10;" o:allowincell="f" fillcolor="#5b9bd5 [3204]" stroked="f">
              <v:textbox style="mso-fit-shape-to-text:t" inset=",0,,0">
                <w:txbxContent>
                  <w:p w14:paraId="6019714F" w14:textId="14863ADD" w:rsidR="00ED713A" w:rsidRPr="00CD0E42" w:rsidRDefault="00ED713A" w:rsidP="00080650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053092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0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13C0F9A6"/>
    <w:lvl w:ilvl="0" w:tplc="20B66CC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8070C8E"/>
    <w:multiLevelType w:val="hybridMultilevel"/>
    <w:tmpl w:val="945877C2"/>
    <w:lvl w:ilvl="0" w:tplc="08090011">
      <w:start w:val="1"/>
      <w:numFmt w:val="decimal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1MTSzsDAyNzFX0lEKTi0uzszPAykwrgUAxtgB0SwAAAA="/>
  </w:docVars>
  <w:rsids>
    <w:rsidRoot w:val="00F329EB"/>
    <w:rsid w:val="000342CA"/>
    <w:rsid w:val="00043625"/>
    <w:rsid w:val="000459ED"/>
    <w:rsid w:val="00053092"/>
    <w:rsid w:val="00080650"/>
    <w:rsid w:val="000D2B7F"/>
    <w:rsid w:val="000E4C70"/>
    <w:rsid w:val="000F6632"/>
    <w:rsid w:val="0011162D"/>
    <w:rsid w:val="00115BC3"/>
    <w:rsid w:val="0015419C"/>
    <w:rsid w:val="001705F0"/>
    <w:rsid w:val="00194761"/>
    <w:rsid w:val="0019708F"/>
    <w:rsid w:val="001A71BA"/>
    <w:rsid w:val="001C65D4"/>
    <w:rsid w:val="001C7DC2"/>
    <w:rsid w:val="001E2B6D"/>
    <w:rsid w:val="00224594"/>
    <w:rsid w:val="00272F68"/>
    <w:rsid w:val="002A5208"/>
    <w:rsid w:val="002B3CC4"/>
    <w:rsid w:val="002C04B6"/>
    <w:rsid w:val="002D6B86"/>
    <w:rsid w:val="002E0597"/>
    <w:rsid w:val="002E22F1"/>
    <w:rsid w:val="00367721"/>
    <w:rsid w:val="003B162A"/>
    <w:rsid w:val="003B5024"/>
    <w:rsid w:val="003E3CC7"/>
    <w:rsid w:val="00475DF1"/>
    <w:rsid w:val="00492C01"/>
    <w:rsid w:val="004B62AB"/>
    <w:rsid w:val="004F408A"/>
    <w:rsid w:val="0051311C"/>
    <w:rsid w:val="00545239"/>
    <w:rsid w:val="005B3E83"/>
    <w:rsid w:val="005B6AA3"/>
    <w:rsid w:val="005C3E4A"/>
    <w:rsid w:val="005C4EC5"/>
    <w:rsid w:val="005E04FD"/>
    <w:rsid w:val="005F7A4C"/>
    <w:rsid w:val="00614BF3"/>
    <w:rsid w:val="006806C5"/>
    <w:rsid w:val="006F1A10"/>
    <w:rsid w:val="006F2F45"/>
    <w:rsid w:val="00703F7B"/>
    <w:rsid w:val="00707184"/>
    <w:rsid w:val="00751D99"/>
    <w:rsid w:val="007A12FB"/>
    <w:rsid w:val="007C3AED"/>
    <w:rsid w:val="007E068B"/>
    <w:rsid w:val="007F38AE"/>
    <w:rsid w:val="008002ED"/>
    <w:rsid w:val="008112C3"/>
    <w:rsid w:val="00821603"/>
    <w:rsid w:val="008256B8"/>
    <w:rsid w:val="00833B62"/>
    <w:rsid w:val="0088182E"/>
    <w:rsid w:val="00884158"/>
    <w:rsid w:val="008846A5"/>
    <w:rsid w:val="00893006"/>
    <w:rsid w:val="008C66C6"/>
    <w:rsid w:val="008D11E9"/>
    <w:rsid w:val="008D24AE"/>
    <w:rsid w:val="00901BD1"/>
    <w:rsid w:val="00914C48"/>
    <w:rsid w:val="009277C4"/>
    <w:rsid w:val="009737BF"/>
    <w:rsid w:val="00996A2E"/>
    <w:rsid w:val="009C472C"/>
    <w:rsid w:val="009D1348"/>
    <w:rsid w:val="009D24F0"/>
    <w:rsid w:val="009D45A5"/>
    <w:rsid w:val="00A00E61"/>
    <w:rsid w:val="00A07CF6"/>
    <w:rsid w:val="00A17569"/>
    <w:rsid w:val="00A209CA"/>
    <w:rsid w:val="00A2403A"/>
    <w:rsid w:val="00A33A64"/>
    <w:rsid w:val="00A76DC4"/>
    <w:rsid w:val="00A90EAB"/>
    <w:rsid w:val="00AB1077"/>
    <w:rsid w:val="00AE64A5"/>
    <w:rsid w:val="00B138A2"/>
    <w:rsid w:val="00B15BD9"/>
    <w:rsid w:val="00BA2BED"/>
    <w:rsid w:val="00BA7383"/>
    <w:rsid w:val="00BB0734"/>
    <w:rsid w:val="00BB077D"/>
    <w:rsid w:val="00BE703B"/>
    <w:rsid w:val="00C27C03"/>
    <w:rsid w:val="00C314F8"/>
    <w:rsid w:val="00C36130"/>
    <w:rsid w:val="00C7319D"/>
    <w:rsid w:val="00CA648F"/>
    <w:rsid w:val="00CB3D98"/>
    <w:rsid w:val="00CC21A1"/>
    <w:rsid w:val="00CF0496"/>
    <w:rsid w:val="00D07E83"/>
    <w:rsid w:val="00D16068"/>
    <w:rsid w:val="00D1774A"/>
    <w:rsid w:val="00D308AE"/>
    <w:rsid w:val="00D83779"/>
    <w:rsid w:val="00DA444B"/>
    <w:rsid w:val="00DB3B8A"/>
    <w:rsid w:val="00DB766D"/>
    <w:rsid w:val="00DC0827"/>
    <w:rsid w:val="00DF7D19"/>
    <w:rsid w:val="00E714D2"/>
    <w:rsid w:val="00E73885"/>
    <w:rsid w:val="00EC13A0"/>
    <w:rsid w:val="00EC33D9"/>
    <w:rsid w:val="00ED6F05"/>
    <w:rsid w:val="00ED713A"/>
    <w:rsid w:val="00F13435"/>
    <w:rsid w:val="00F3165A"/>
    <w:rsid w:val="00F317F1"/>
    <w:rsid w:val="00F329EB"/>
    <w:rsid w:val="00F356FC"/>
    <w:rsid w:val="00F37614"/>
    <w:rsid w:val="00F56C98"/>
    <w:rsid w:val="00F62FA3"/>
    <w:rsid w:val="00F646C8"/>
    <w:rsid w:val="00F92AB5"/>
    <w:rsid w:val="00FD2215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337022"/>
  <w15:chartTrackingRefBased/>
  <w15:docId w15:val="{278B1595-1228-448B-86B5-EBCD5947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9EB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9E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F329EB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9EB"/>
    <w:rPr>
      <w:rFonts w:ascii="Cambria" w:eastAsia="Times New Roman" w:hAnsi="Cambria" w:cs="Angsana New"/>
      <w:b/>
      <w:bCs/>
      <w:color w:val="365F91"/>
      <w:sz w:val="28"/>
      <w:szCs w:val="3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329EB"/>
    <w:rPr>
      <w:rFonts w:ascii="Tahoma" w:eastAsia="Times New Roman" w:hAnsi="Tahoma" w:cs="Tahoma"/>
      <w:b/>
      <w:bCs/>
      <w:sz w:val="36"/>
      <w:szCs w:val="3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F329EB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1"/>
    <w:rsid w:val="00F329EB"/>
    <w:pPr>
      <w:spacing w:after="0" w:line="240" w:lineRule="auto"/>
    </w:pPr>
    <w:rPr>
      <w:rFonts w:ascii="TH Niramit AS" w:eastAsia="Calibri" w:hAnsi="TH Niramit AS" w:cs="Angsana New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29EB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329EB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2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BalloonText">
    <w:name w:val="Balloon Text"/>
    <w:basedOn w:val="Normal"/>
    <w:link w:val="BalloonTextChar"/>
    <w:semiHidden/>
    <w:rsid w:val="00F329EB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29EB"/>
    <w:rPr>
      <w:rFonts w:ascii="Tahoma" w:eastAsia="Calibri" w:hAnsi="Tahoma" w:cs="Angsana New"/>
      <w:sz w:val="16"/>
      <w:szCs w:val="18"/>
      <w:lang w:val="en-US"/>
    </w:rPr>
  </w:style>
  <w:style w:type="character" w:styleId="PageNumber">
    <w:name w:val="page number"/>
    <w:basedOn w:val="DefaultParagraphFont"/>
    <w:rsid w:val="00F329EB"/>
  </w:style>
  <w:style w:type="paragraph" w:styleId="EndnoteText">
    <w:name w:val="endnote text"/>
    <w:basedOn w:val="Normal"/>
    <w:link w:val="EndnoteTextChar"/>
    <w:semiHidden/>
    <w:rsid w:val="00F329EB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329EB"/>
    <w:rPr>
      <w:rFonts w:ascii="Times New Roman" w:eastAsia="Times New Roman" w:hAnsi="Times New Roman" w:cs="Times New Roman"/>
      <w:szCs w:val="20"/>
      <w:lang w:bidi="ar-SA"/>
    </w:rPr>
  </w:style>
  <w:style w:type="paragraph" w:customStyle="1" w:styleId="PlainwithIndent">
    <w:name w:val="Plain with Indent"/>
    <w:basedOn w:val="Normal"/>
    <w:rsid w:val="00F329EB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F329E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329EB"/>
  </w:style>
  <w:style w:type="character" w:styleId="Strong">
    <w:name w:val="Strong"/>
    <w:basedOn w:val="DefaultParagraphFont"/>
    <w:uiPriority w:val="22"/>
    <w:qFormat/>
    <w:rsid w:val="00F329EB"/>
    <w:rPr>
      <w:b/>
      <w:bCs/>
    </w:rPr>
  </w:style>
  <w:style w:type="paragraph" w:customStyle="1" w:styleId="Default">
    <w:name w:val="Default"/>
    <w:rsid w:val="00F329EB"/>
    <w:pPr>
      <w:autoSpaceDE w:val="0"/>
      <w:autoSpaceDN w:val="0"/>
      <w:adjustRightInd w:val="0"/>
      <w:spacing w:after="0" w:line="240" w:lineRule="auto"/>
    </w:pPr>
    <w:rPr>
      <w:rFonts w:ascii="Browallia New" w:eastAsia="Calibri" w:hAnsi="Browallia New" w:cs="Browallia New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329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3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9E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9EB"/>
    <w:rPr>
      <w:rFonts w:ascii="TH Niramit AS" w:eastAsia="Calibri" w:hAnsi="TH Niramit AS" w:cs="Angsana New"/>
      <w:b/>
      <w:bCs/>
      <w:sz w:val="20"/>
      <w:szCs w:val="25"/>
      <w:lang w:val="en-US"/>
    </w:rPr>
  </w:style>
  <w:style w:type="character" w:customStyle="1" w:styleId="ListParagraphChar">
    <w:name w:val="List Paragraph Char"/>
    <w:link w:val="ListParagraph"/>
    <w:uiPriority w:val="34"/>
    <w:rsid w:val="00833B62"/>
    <w:rPr>
      <w:rFonts w:ascii="TH Niramit AS" w:eastAsia="Calibri" w:hAnsi="TH Niramit AS" w:cs="Angsana New"/>
      <w:sz w:val="32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E3288-BC13-41D1-96CD-2F693C417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3</Pages>
  <Words>4553</Words>
  <Characters>25954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it Senawong</dc:creator>
  <cp:keywords/>
  <dc:description/>
  <cp:lastModifiedBy>Sathit Niamsuwan</cp:lastModifiedBy>
  <cp:revision>22</cp:revision>
  <cp:lastPrinted>2021-09-13T06:36:00Z</cp:lastPrinted>
  <dcterms:created xsi:type="dcterms:W3CDTF">2021-09-13T06:36:00Z</dcterms:created>
  <dcterms:modified xsi:type="dcterms:W3CDTF">2021-12-06T01:29:00Z</dcterms:modified>
</cp:coreProperties>
</file>